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EB954" w14:textId="16BA09B8" w:rsidR="00B43395" w:rsidRPr="00CF5183" w:rsidRDefault="00BD254D" w:rsidP="00AD788C">
      <w:pPr>
        <w:pStyle w:val="Heading1"/>
      </w:pPr>
      <w:sdt>
        <w:sdtPr>
          <w:alias w:val="Title"/>
          <w:tag w:val=""/>
          <w:id w:val="48035891"/>
          <w:lock w:val="sdtLocked"/>
          <w:placeholder>
            <w:docPart w:val="2376523E34B84298A9403FFE175751E5"/>
          </w:placeholder>
          <w:dataBinding w:prefixMappings="xmlns:ns0='http://purl.org/dc/elements/1.1/' xmlns:ns1='http://schemas.openxmlformats.org/package/2006/metadata/core-properties' " w:xpath="/ns1:coreProperties[1]/ns0:title[1]" w:storeItemID="{6C3C8BC8-F283-45AE-878A-BAB7291924A1}"/>
          <w:text/>
        </w:sdtPr>
        <w:sdtEndPr/>
        <w:sdtContent>
          <w:r w:rsidR="00E5641B">
            <w:t>My Plan</w:t>
          </w:r>
        </w:sdtContent>
      </w:sdt>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127"/>
        <w:gridCol w:w="425"/>
        <w:gridCol w:w="1417"/>
        <w:gridCol w:w="851"/>
        <w:gridCol w:w="2608"/>
        <w:gridCol w:w="290"/>
      </w:tblGrid>
      <w:tr w:rsidR="004C61E2" w:rsidRPr="00BB1E99" w14:paraId="529B3830" w14:textId="77777777" w:rsidTr="004C61E2">
        <w:trPr>
          <w:trHeight w:val="19"/>
        </w:trPr>
        <w:tc>
          <w:tcPr>
            <w:tcW w:w="4369" w:type="dxa"/>
            <w:gridSpan w:val="2"/>
          </w:tcPr>
          <w:p w14:paraId="270473A6" w14:textId="77777777" w:rsidR="004C61E2" w:rsidRPr="00BB1E99" w:rsidRDefault="004C61E2" w:rsidP="00BB1E99">
            <w:pPr>
              <w:pStyle w:val="NoSpacing"/>
            </w:pPr>
            <w:r>
              <w:t>Person’s name</w:t>
            </w:r>
          </w:p>
        </w:tc>
        <w:tc>
          <w:tcPr>
            <w:tcW w:w="2581" w:type="dxa"/>
            <w:gridSpan w:val="3"/>
          </w:tcPr>
          <w:p w14:paraId="776C6E5D" w14:textId="419C43EE" w:rsidR="004C61E2" w:rsidRPr="00BB1E99" w:rsidRDefault="004C61E2" w:rsidP="00BB1E99">
            <w:pPr>
              <w:pStyle w:val="NoSpacing"/>
            </w:pPr>
            <w:r>
              <w:t>icare reference number</w:t>
            </w:r>
          </w:p>
        </w:tc>
        <w:tc>
          <w:tcPr>
            <w:tcW w:w="2730" w:type="dxa"/>
            <w:gridSpan w:val="2"/>
          </w:tcPr>
          <w:p w14:paraId="3BFF7794" w14:textId="1F49FCF8" w:rsidR="004C61E2" w:rsidRPr="00BB1E99" w:rsidRDefault="004C61E2" w:rsidP="00BB1E99">
            <w:pPr>
              <w:pStyle w:val="NoSpacing"/>
            </w:pPr>
            <w:r>
              <w:t>Date of birth or age</w:t>
            </w:r>
          </w:p>
        </w:tc>
      </w:tr>
      <w:tr w:rsidR="004C61E2" w:rsidRPr="00231824" w14:paraId="1E901472" w14:textId="77777777" w:rsidTr="004C61E2">
        <w:trPr>
          <w:trHeight w:val="19"/>
        </w:trPr>
        <w:tc>
          <w:tcPr>
            <w:tcW w:w="4369" w:type="dxa"/>
            <w:gridSpan w:val="2"/>
            <w:tcBorders>
              <w:top w:val="single" w:sz="4" w:space="0" w:color="auto"/>
              <w:left w:val="single" w:sz="4" w:space="0" w:color="auto"/>
              <w:bottom w:val="single" w:sz="4" w:space="0" w:color="auto"/>
              <w:right w:val="single" w:sz="4" w:space="0" w:color="auto"/>
            </w:tcBorders>
          </w:tcPr>
          <w:p w14:paraId="4F37608A" w14:textId="6A58BDE0" w:rsidR="004C61E2" w:rsidRPr="00254154" w:rsidRDefault="004C61E2" w:rsidP="00787290">
            <w:pPr>
              <w:pStyle w:val="TableParagraph"/>
            </w:pPr>
          </w:p>
        </w:tc>
        <w:tc>
          <w:tcPr>
            <w:tcW w:w="2581" w:type="dxa"/>
            <w:gridSpan w:val="3"/>
            <w:tcBorders>
              <w:top w:val="single" w:sz="4" w:space="0" w:color="auto"/>
              <w:left w:val="single" w:sz="4" w:space="0" w:color="auto"/>
              <w:bottom w:val="single" w:sz="4" w:space="0" w:color="auto"/>
              <w:right w:val="single" w:sz="4" w:space="0" w:color="auto"/>
            </w:tcBorders>
          </w:tcPr>
          <w:p w14:paraId="1A7F7D8E" w14:textId="19A0864E" w:rsidR="004C61E2" w:rsidRPr="00254154" w:rsidRDefault="004C61E2" w:rsidP="00787290">
            <w:pPr>
              <w:pStyle w:val="TableParagraph"/>
            </w:pPr>
          </w:p>
        </w:tc>
        <w:tc>
          <w:tcPr>
            <w:tcW w:w="2730" w:type="dxa"/>
            <w:gridSpan w:val="2"/>
            <w:tcBorders>
              <w:top w:val="single" w:sz="4" w:space="0" w:color="auto"/>
              <w:left w:val="single" w:sz="4" w:space="0" w:color="auto"/>
              <w:bottom w:val="single" w:sz="4" w:space="0" w:color="auto"/>
              <w:right w:val="single" w:sz="4" w:space="0" w:color="auto"/>
            </w:tcBorders>
          </w:tcPr>
          <w:p w14:paraId="2A51C8C6" w14:textId="742F21FA" w:rsidR="004C61E2" w:rsidRPr="00254154" w:rsidRDefault="004C61E2" w:rsidP="00787290">
            <w:pPr>
              <w:pStyle w:val="TableParagraph"/>
            </w:pPr>
          </w:p>
        </w:tc>
      </w:tr>
      <w:tr w:rsidR="004C61E2" w:rsidRPr="00BB1E99" w14:paraId="2CD61E82" w14:textId="77777777" w:rsidTr="004C61E2">
        <w:trPr>
          <w:trHeight w:val="19"/>
        </w:trPr>
        <w:tc>
          <w:tcPr>
            <w:tcW w:w="2242" w:type="dxa"/>
          </w:tcPr>
          <w:p w14:paraId="0A6EE5FE" w14:textId="1AE8D613" w:rsidR="004C61E2" w:rsidRPr="00BB1E99" w:rsidRDefault="004C61E2" w:rsidP="004C61E2">
            <w:pPr>
              <w:pStyle w:val="NoSpacing"/>
            </w:pPr>
            <w:r>
              <w:t>Plan number</w:t>
            </w:r>
          </w:p>
        </w:tc>
        <w:tc>
          <w:tcPr>
            <w:tcW w:w="4708" w:type="dxa"/>
            <w:gridSpan w:val="4"/>
          </w:tcPr>
          <w:p w14:paraId="4DE08A49" w14:textId="533D6576" w:rsidR="004C61E2" w:rsidRPr="00BB1E99" w:rsidRDefault="004C61E2" w:rsidP="004C61E2">
            <w:pPr>
              <w:pStyle w:val="NoSpacing"/>
            </w:pPr>
            <w:r>
              <w:t>Plan Period</w:t>
            </w:r>
          </w:p>
        </w:tc>
        <w:tc>
          <w:tcPr>
            <w:tcW w:w="2730" w:type="dxa"/>
            <w:gridSpan w:val="2"/>
          </w:tcPr>
          <w:p w14:paraId="186D1BF4" w14:textId="6B9679E0" w:rsidR="004C61E2" w:rsidRPr="00BB1E99" w:rsidRDefault="004C61E2" w:rsidP="004C61E2">
            <w:pPr>
              <w:pStyle w:val="NoSpacing"/>
            </w:pPr>
            <w:r>
              <w:t>Plan length (weeks)</w:t>
            </w:r>
          </w:p>
        </w:tc>
      </w:tr>
      <w:tr w:rsidR="004C61E2" w:rsidRPr="00231824" w14:paraId="693794CF" w14:textId="77777777" w:rsidTr="004C61E2">
        <w:trPr>
          <w:trHeight w:val="234"/>
        </w:trPr>
        <w:tc>
          <w:tcPr>
            <w:tcW w:w="2242" w:type="dxa"/>
            <w:tcBorders>
              <w:top w:val="single" w:sz="4" w:space="0" w:color="auto"/>
              <w:left w:val="single" w:sz="4" w:space="0" w:color="auto"/>
              <w:bottom w:val="single" w:sz="4" w:space="0" w:color="auto"/>
              <w:right w:val="single" w:sz="4" w:space="0" w:color="auto"/>
            </w:tcBorders>
          </w:tcPr>
          <w:p w14:paraId="18806EA6" w14:textId="51C839C0" w:rsidR="004C61E2" w:rsidRPr="001F24FE" w:rsidRDefault="004C61E2" w:rsidP="004C61E2">
            <w:pPr>
              <w:pStyle w:val="TableParagraph"/>
              <w:jc w:val="both"/>
            </w:pPr>
          </w:p>
        </w:tc>
        <w:tc>
          <w:tcPr>
            <w:tcW w:w="4708" w:type="dxa"/>
            <w:gridSpan w:val="4"/>
            <w:tcBorders>
              <w:top w:val="single" w:sz="4" w:space="0" w:color="auto"/>
              <w:left w:val="single" w:sz="4" w:space="0" w:color="auto"/>
              <w:bottom w:val="single" w:sz="4" w:space="0" w:color="auto"/>
              <w:right w:val="single" w:sz="4" w:space="0" w:color="auto"/>
            </w:tcBorders>
          </w:tcPr>
          <w:p w14:paraId="1221976C" w14:textId="095C6B25" w:rsidR="004C61E2" w:rsidRPr="001F24FE" w:rsidRDefault="004C61E2" w:rsidP="004C61E2">
            <w:pPr>
              <w:pStyle w:val="TableParagraph"/>
              <w:jc w:val="both"/>
            </w:pPr>
            <w:r>
              <w:t xml:space="preserve">From: </w:t>
            </w:r>
            <w:sdt>
              <w:sdtPr>
                <w:id w:val="-1892569516"/>
                <w:placeholder>
                  <w:docPart w:val="08D7FC03A72C4FE99EBE662BC2589596"/>
                </w:placeholder>
                <w:showingPlcHdr/>
                <w:date>
                  <w:dateFormat w:val="dd/MM/yyyy"/>
                  <w:lid w:val="en-AU"/>
                  <w:storeMappedDataAs w:val="dateTime"/>
                  <w:calendar w:val="gregorian"/>
                </w:date>
              </w:sdtPr>
              <w:sdtEndPr/>
              <w:sdtContent>
                <w:r>
                  <w:rPr>
                    <w:rStyle w:val="PlaceholderText"/>
                  </w:rPr>
                  <w:t>En</w:t>
                </w:r>
                <w:r w:rsidRPr="00DE4E77">
                  <w:rPr>
                    <w:rStyle w:val="PlaceholderText"/>
                  </w:rPr>
                  <w:t>ter a date.</w:t>
                </w:r>
              </w:sdtContent>
            </w:sdt>
            <w:r>
              <w:tab/>
              <w:t xml:space="preserve">To: </w:t>
            </w:r>
            <w:sdt>
              <w:sdtPr>
                <w:id w:val="-1318564340"/>
                <w:placeholder>
                  <w:docPart w:val="BE46266626374593BE60D922FE6E9E70"/>
                </w:placeholder>
                <w:showingPlcHdr/>
                <w:date>
                  <w:dateFormat w:val="dd/MM/yyyy"/>
                  <w:lid w:val="en-AU"/>
                  <w:storeMappedDataAs w:val="dateTime"/>
                  <w:calendar w:val="gregorian"/>
                </w:date>
              </w:sdtPr>
              <w:sdtEndPr/>
              <w:sdtContent>
                <w:r>
                  <w:rPr>
                    <w:rStyle w:val="PlaceholderText"/>
                  </w:rPr>
                  <w:t>E</w:t>
                </w:r>
                <w:r w:rsidRPr="00DE4E77">
                  <w:rPr>
                    <w:rStyle w:val="PlaceholderText"/>
                  </w:rPr>
                  <w:t>nter a date.</w:t>
                </w:r>
              </w:sdtContent>
            </w:sdt>
          </w:p>
        </w:tc>
        <w:tc>
          <w:tcPr>
            <w:tcW w:w="2730" w:type="dxa"/>
            <w:gridSpan w:val="2"/>
            <w:tcBorders>
              <w:top w:val="single" w:sz="4" w:space="0" w:color="auto"/>
              <w:left w:val="single" w:sz="4" w:space="0" w:color="auto"/>
              <w:bottom w:val="single" w:sz="4" w:space="0" w:color="auto"/>
              <w:right w:val="single" w:sz="4" w:space="0" w:color="auto"/>
            </w:tcBorders>
          </w:tcPr>
          <w:p w14:paraId="2D5D23EA" w14:textId="62CE1ECC" w:rsidR="004C61E2" w:rsidRPr="001F24FE" w:rsidRDefault="004C61E2" w:rsidP="004C61E2">
            <w:pPr>
              <w:pStyle w:val="TableParagraph"/>
              <w:jc w:val="both"/>
            </w:pPr>
          </w:p>
        </w:tc>
      </w:tr>
      <w:tr w:rsidR="004C61E2" w:rsidRPr="008D0823" w14:paraId="4F4AE296" w14:textId="77777777" w:rsidTr="00AD7E58">
        <w:trPr>
          <w:trHeight w:val="19"/>
        </w:trPr>
        <w:tc>
          <w:tcPr>
            <w:tcW w:w="9904" w:type="dxa"/>
            <w:gridSpan w:val="7"/>
          </w:tcPr>
          <w:p w14:paraId="7F648B8F" w14:textId="211A39C7" w:rsidR="004C61E2" w:rsidRPr="008D0823" w:rsidRDefault="004C61E2" w:rsidP="004C61E2">
            <w:pPr>
              <w:pStyle w:val="NoSpacing"/>
            </w:pPr>
            <w:r>
              <w:t>Person’s address</w:t>
            </w:r>
          </w:p>
        </w:tc>
      </w:tr>
      <w:tr w:rsidR="004C61E2" w:rsidRPr="00787290" w14:paraId="4293FC8E" w14:textId="77777777" w:rsidTr="00AD7E58">
        <w:trPr>
          <w:trHeight w:val="19"/>
        </w:trPr>
        <w:tc>
          <w:tcPr>
            <w:tcW w:w="9904" w:type="dxa"/>
            <w:gridSpan w:val="7"/>
            <w:tcBorders>
              <w:top w:val="single" w:sz="4" w:space="0" w:color="auto"/>
              <w:left w:val="single" w:sz="4" w:space="0" w:color="auto"/>
              <w:bottom w:val="single" w:sz="4" w:space="0" w:color="auto"/>
              <w:right w:val="single" w:sz="4" w:space="0" w:color="auto"/>
            </w:tcBorders>
          </w:tcPr>
          <w:p w14:paraId="5F14F8A7" w14:textId="1EC0D913" w:rsidR="004C61E2" w:rsidRPr="00787290" w:rsidRDefault="004C61E2" w:rsidP="004C61E2">
            <w:pPr>
              <w:pStyle w:val="TableParagraph"/>
            </w:pPr>
          </w:p>
        </w:tc>
      </w:tr>
      <w:tr w:rsidR="004C61E2" w:rsidRPr="008D0823" w14:paraId="5A759116" w14:textId="77777777" w:rsidTr="008D22AA">
        <w:trPr>
          <w:trHeight w:val="19"/>
        </w:trPr>
        <w:tc>
          <w:tcPr>
            <w:tcW w:w="4794" w:type="dxa"/>
            <w:gridSpan w:val="3"/>
          </w:tcPr>
          <w:p w14:paraId="424C9DEA" w14:textId="7DCE5372" w:rsidR="004C61E2" w:rsidRPr="008D0823" w:rsidRDefault="004C61E2" w:rsidP="004C61E2">
            <w:pPr>
              <w:pStyle w:val="NoSpacing"/>
            </w:pPr>
            <w:r>
              <w:t>Date of injury</w:t>
            </w:r>
          </w:p>
        </w:tc>
        <w:tc>
          <w:tcPr>
            <w:tcW w:w="4998" w:type="dxa"/>
            <w:gridSpan w:val="4"/>
          </w:tcPr>
          <w:p w14:paraId="1052FB0B" w14:textId="3E2D8488" w:rsidR="004C61E2" w:rsidRPr="008D0823" w:rsidRDefault="004C61E2" w:rsidP="004C61E2">
            <w:pPr>
              <w:pStyle w:val="NoSpacing"/>
            </w:pPr>
            <w:r>
              <w:t>Interim (with end date) or Lifetime</w:t>
            </w:r>
          </w:p>
        </w:tc>
      </w:tr>
      <w:tr w:rsidR="004C61E2" w:rsidRPr="00A44A75" w14:paraId="101A7549" w14:textId="77777777" w:rsidTr="008D22AA">
        <w:trPr>
          <w:trHeight w:val="19"/>
        </w:trPr>
        <w:tc>
          <w:tcPr>
            <w:tcW w:w="4794" w:type="dxa"/>
            <w:gridSpan w:val="3"/>
            <w:tcBorders>
              <w:top w:val="single" w:sz="4" w:space="0" w:color="auto"/>
              <w:left w:val="single" w:sz="4" w:space="0" w:color="auto"/>
              <w:bottom w:val="single" w:sz="4" w:space="0" w:color="auto"/>
              <w:right w:val="single" w:sz="4" w:space="0" w:color="auto"/>
            </w:tcBorders>
          </w:tcPr>
          <w:p w14:paraId="6B4BECC1" w14:textId="47414282" w:rsidR="004C61E2" w:rsidRPr="00A44A75" w:rsidRDefault="004C61E2" w:rsidP="004C61E2">
            <w:pPr>
              <w:pStyle w:val="TableParagraph"/>
            </w:pPr>
          </w:p>
        </w:tc>
        <w:tc>
          <w:tcPr>
            <w:tcW w:w="4998" w:type="dxa"/>
            <w:gridSpan w:val="4"/>
            <w:tcBorders>
              <w:top w:val="single" w:sz="4" w:space="0" w:color="auto"/>
              <w:left w:val="single" w:sz="4" w:space="0" w:color="auto"/>
              <w:bottom w:val="single" w:sz="4" w:space="0" w:color="auto"/>
              <w:right w:val="single" w:sz="4" w:space="0" w:color="auto"/>
            </w:tcBorders>
          </w:tcPr>
          <w:p w14:paraId="5AC69A4D" w14:textId="1619BD56" w:rsidR="004C61E2" w:rsidRPr="00A44A75" w:rsidRDefault="004C61E2" w:rsidP="004C61E2">
            <w:pPr>
              <w:pStyle w:val="TableParagraph"/>
            </w:pPr>
          </w:p>
        </w:tc>
      </w:tr>
      <w:tr w:rsidR="004C61E2" w:rsidRPr="008D0823" w14:paraId="1D5EFDD4" w14:textId="77777777" w:rsidTr="00890CE2">
        <w:trPr>
          <w:trHeight w:val="19"/>
        </w:trPr>
        <w:tc>
          <w:tcPr>
            <w:tcW w:w="9904" w:type="dxa"/>
            <w:gridSpan w:val="7"/>
          </w:tcPr>
          <w:p w14:paraId="6D923743" w14:textId="557F2506" w:rsidR="004C61E2" w:rsidRPr="008D0823" w:rsidRDefault="004C61E2" w:rsidP="004C61E2">
            <w:pPr>
              <w:pStyle w:val="NoSpacing"/>
            </w:pPr>
            <w:r>
              <w:t>Injury type and CANS level or ASIA score (if applicable)</w:t>
            </w:r>
          </w:p>
        </w:tc>
      </w:tr>
      <w:tr w:rsidR="004C61E2" w:rsidRPr="00A44A75" w14:paraId="6739AA6E" w14:textId="77777777" w:rsidTr="00890CE2">
        <w:trPr>
          <w:trHeight w:val="19"/>
        </w:trPr>
        <w:tc>
          <w:tcPr>
            <w:tcW w:w="9904" w:type="dxa"/>
            <w:gridSpan w:val="7"/>
            <w:tcBorders>
              <w:top w:val="single" w:sz="4" w:space="0" w:color="auto"/>
              <w:left w:val="single" w:sz="4" w:space="0" w:color="auto"/>
              <w:bottom w:val="single" w:sz="4" w:space="0" w:color="auto"/>
              <w:right w:val="single" w:sz="4" w:space="0" w:color="auto"/>
            </w:tcBorders>
          </w:tcPr>
          <w:p w14:paraId="07E7EB47" w14:textId="0AC3EC88" w:rsidR="004C61E2" w:rsidRPr="00A44A75" w:rsidRDefault="004C61E2" w:rsidP="004C61E2">
            <w:pPr>
              <w:pStyle w:val="TableParagraph"/>
            </w:pPr>
          </w:p>
        </w:tc>
      </w:tr>
      <w:tr w:rsidR="004C61E2" w:rsidRPr="008D0823" w14:paraId="4F6EB9BE" w14:textId="77777777" w:rsidTr="008D22AA">
        <w:trPr>
          <w:gridAfter w:val="1"/>
          <w:wAfter w:w="122" w:type="dxa"/>
          <w:trHeight w:val="19"/>
        </w:trPr>
        <w:tc>
          <w:tcPr>
            <w:tcW w:w="6211" w:type="dxa"/>
            <w:gridSpan w:val="4"/>
            <w:vAlign w:val="top"/>
          </w:tcPr>
          <w:p w14:paraId="338D6642" w14:textId="02868D78" w:rsidR="004C61E2" w:rsidRDefault="00AF4643" w:rsidP="004C61E2">
            <w:pPr>
              <w:pStyle w:val="NoSpacing"/>
            </w:pPr>
            <w:r>
              <w:t>Name of family member or nominated person</w:t>
            </w:r>
            <w:r w:rsidR="008D22AA">
              <w:t xml:space="preserve"> &amp; contact details</w:t>
            </w:r>
          </w:p>
        </w:tc>
        <w:tc>
          <w:tcPr>
            <w:tcW w:w="3347" w:type="dxa"/>
            <w:gridSpan w:val="2"/>
          </w:tcPr>
          <w:p w14:paraId="21C9A294" w14:textId="3DE74648" w:rsidR="004C61E2" w:rsidRDefault="004C61E2" w:rsidP="004C61E2">
            <w:pPr>
              <w:pStyle w:val="NoSpacing"/>
            </w:pPr>
            <w:r>
              <w:t>Relationship</w:t>
            </w:r>
            <w:r w:rsidR="00A10991">
              <w:t xml:space="preserve"> to person</w:t>
            </w:r>
          </w:p>
        </w:tc>
      </w:tr>
      <w:tr w:rsidR="004C61E2" w:rsidRPr="009C0C3A" w14:paraId="75D79271" w14:textId="77777777" w:rsidTr="008D22AA">
        <w:trPr>
          <w:trHeight w:val="19"/>
        </w:trPr>
        <w:tc>
          <w:tcPr>
            <w:tcW w:w="6211" w:type="dxa"/>
            <w:gridSpan w:val="4"/>
            <w:tcBorders>
              <w:top w:val="single" w:sz="4" w:space="0" w:color="auto"/>
              <w:left w:val="single" w:sz="4" w:space="0" w:color="auto"/>
              <w:bottom w:val="single" w:sz="4" w:space="0" w:color="auto"/>
              <w:right w:val="single" w:sz="4" w:space="0" w:color="auto"/>
            </w:tcBorders>
          </w:tcPr>
          <w:p w14:paraId="5BC77559" w14:textId="77777777" w:rsidR="004C61E2" w:rsidRPr="009C0C3A" w:rsidRDefault="004C61E2" w:rsidP="004C61E2">
            <w:pPr>
              <w:pStyle w:val="TableParagraph"/>
            </w:pPr>
          </w:p>
        </w:tc>
        <w:tc>
          <w:tcPr>
            <w:tcW w:w="3581" w:type="dxa"/>
            <w:gridSpan w:val="3"/>
            <w:tcBorders>
              <w:top w:val="single" w:sz="4" w:space="0" w:color="auto"/>
              <w:left w:val="single" w:sz="4" w:space="0" w:color="auto"/>
              <w:bottom w:val="single" w:sz="4" w:space="0" w:color="auto"/>
              <w:right w:val="single" w:sz="4" w:space="0" w:color="auto"/>
            </w:tcBorders>
          </w:tcPr>
          <w:p w14:paraId="0DEDC628" w14:textId="77777777" w:rsidR="004C61E2" w:rsidRPr="009C0C3A" w:rsidRDefault="004C61E2" w:rsidP="004C61E2">
            <w:pPr>
              <w:pStyle w:val="TableParagraph"/>
            </w:pPr>
          </w:p>
        </w:tc>
      </w:tr>
      <w:tr w:rsidR="004C61E2" w:rsidRPr="008D0823" w14:paraId="7F81335B" w14:textId="77777777" w:rsidTr="00AD7E58">
        <w:trPr>
          <w:trHeight w:val="19"/>
        </w:trPr>
        <w:tc>
          <w:tcPr>
            <w:tcW w:w="9904" w:type="dxa"/>
            <w:gridSpan w:val="7"/>
            <w:vAlign w:val="top"/>
          </w:tcPr>
          <w:p w14:paraId="5FCE1179" w14:textId="445FD7EC" w:rsidR="004C61E2" w:rsidRPr="009303F6" w:rsidRDefault="004C61E2" w:rsidP="004C61E2">
            <w:pPr>
              <w:pStyle w:val="NoSpacing"/>
            </w:pPr>
            <w:r>
              <w:t xml:space="preserve">Name </w:t>
            </w:r>
            <w:r w:rsidR="00792F61">
              <w:t xml:space="preserve">of icare contact </w:t>
            </w:r>
            <w:r w:rsidRPr="009303F6">
              <w:t>&amp; contact details</w:t>
            </w:r>
          </w:p>
        </w:tc>
      </w:tr>
      <w:tr w:rsidR="004C61E2" w:rsidRPr="00090E3C" w14:paraId="3FC410BE" w14:textId="77777777" w:rsidTr="00AD7E58">
        <w:trPr>
          <w:trHeight w:val="19"/>
        </w:trPr>
        <w:tc>
          <w:tcPr>
            <w:tcW w:w="9904" w:type="dxa"/>
            <w:gridSpan w:val="7"/>
            <w:tcBorders>
              <w:top w:val="single" w:sz="4" w:space="0" w:color="auto"/>
              <w:left w:val="single" w:sz="4" w:space="0" w:color="auto"/>
              <w:bottom w:val="single" w:sz="4" w:space="0" w:color="auto"/>
              <w:right w:val="single" w:sz="4" w:space="0" w:color="auto"/>
            </w:tcBorders>
          </w:tcPr>
          <w:p w14:paraId="65D88DC8" w14:textId="77777777" w:rsidR="004C61E2" w:rsidRPr="00090E3C" w:rsidRDefault="004C61E2" w:rsidP="004C61E2">
            <w:pPr>
              <w:pStyle w:val="TableParagraph"/>
            </w:pPr>
          </w:p>
        </w:tc>
      </w:tr>
      <w:tr w:rsidR="004C61E2" w:rsidRPr="008D0823" w14:paraId="27927992" w14:textId="77777777" w:rsidTr="00AD7E58">
        <w:trPr>
          <w:trHeight w:val="19"/>
        </w:trPr>
        <w:tc>
          <w:tcPr>
            <w:tcW w:w="9904" w:type="dxa"/>
            <w:gridSpan w:val="7"/>
          </w:tcPr>
          <w:p w14:paraId="7470D46E" w14:textId="06D7E57A" w:rsidR="004C61E2" w:rsidRDefault="004C61E2" w:rsidP="004C61E2">
            <w:pPr>
              <w:pStyle w:val="NoSpacing"/>
            </w:pPr>
            <w:r>
              <w:t>Name</w:t>
            </w:r>
            <w:r w:rsidR="00792F61">
              <w:t xml:space="preserve"> o</w:t>
            </w:r>
            <w:r w:rsidR="00A10991">
              <w:t>f</w:t>
            </w:r>
            <w:r w:rsidR="00792F61">
              <w:t xml:space="preserve"> case manager / planning facilitator</w:t>
            </w:r>
            <w:r>
              <w:t xml:space="preserve"> &amp; contact details</w:t>
            </w:r>
          </w:p>
        </w:tc>
      </w:tr>
      <w:tr w:rsidR="004C61E2" w:rsidRPr="00090E3C" w14:paraId="21A3401D" w14:textId="77777777" w:rsidTr="00AD7E58">
        <w:trPr>
          <w:trHeight w:val="19"/>
        </w:trPr>
        <w:tc>
          <w:tcPr>
            <w:tcW w:w="9904" w:type="dxa"/>
            <w:gridSpan w:val="7"/>
            <w:tcBorders>
              <w:top w:val="single" w:sz="4" w:space="0" w:color="auto"/>
              <w:left w:val="single" w:sz="4" w:space="0" w:color="auto"/>
              <w:bottom w:val="single" w:sz="4" w:space="0" w:color="auto"/>
              <w:right w:val="single" w:sz="4" w:space="0" w:color="auto"/>
            </w:tcBorders>
          </w:tcPr>
          <w:p w14:paraId="002B8BEA" w14:textId="3186C8F3" w:rsidR="004C61E2" w:rsidRPr="00090E3C" w:rsidRDefault="004C61E2" w:rsidP="004C61E2">
            <w:pPr>
              <w:pStyle w:val="TableParagraph"/>
            </w:pPr>
          </w:p>
        </w:tc>
      </w:tr>
    </w:tbl>
    <w:p w14:paraId="3AC7C9C3" w14:textId="7BAE3A59" w:rsidR="000E367B" w:rsidRDefault="001F24FE" w:rsidP="000E367B">
      <w:pPr>
        <w:pStyle w:val="Heading2"/>
      </w:pPr>
      <w:r>
        <w:t>1. Reflection summary</w:t>
      </w:r>
    </w:p>
    <w:p w14:paraId="66016F20" w14:textId="759FBFB7" w:rsidR="001F24FE" w:rsidRDefault="001F24FE" w:rsidP="001F24FE">
      <w:r w:rsidRPr="001F24FE">
        <w:t>Capture below, a summary of reflections from your review of the previous plan period. (</w:t>
      </w:r>
      <w:proofErr w:type="spellStart"/>
      <w:r w:rsidRPr="001F24FE">
        <w:t>Summarise</w:t>
      </w:r>
      <w:proofErr w:type="spellEnd"/>
      <w:r w:rsidRPr="001F24FE">
        <w:t xml:space="preserve"> the insights gained from your Plan Preparation).</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1F24FE" w:rsidRPr="00231824" w14:paraId="31FDC5CB" w14:textId="77777777" w:rsidTr="008D5FFD">
        <w:trPr>
          <w:cantSplit w:val="0"/>
          <w:trHeight w:val="19"/>
        </w:trPr>
        <w:tc>
          <w:tcPr>
            <w:tcW w:w="9904" w:type="dxa"/>
          </w:tcPr>
          <w:p w14:paraId="0402B8E7" w14:textId="723886B7" w:rsidR="001F24FE" w:rsidRDefault="001F24FE" w:rsidP="006E31CC">
            <w:pPr>
              <w:pStyle w:val="NoSpacing"/>
              <w:spacing w:after="120"/>
            </w:pPr>
            <w:r>
              <w:t>Consider what has worked well</w:t>
            </w:r>
            <w:r w:rsidR="004368D6">
              <w:t xml:space="preserve"> and</w:t>
            </w:r>
            <w:r>
              <w:t xml:space="preserve"> what has stopped you achieving what you wanted to do</w:t>
            </w:r>
            <w:r w:rsidR="004368D6">
              <w:t>.</w:t>
            </w:r>
            <w:r>
              <w:t xml:space="preserve"> What have you learned about yourself/your abilities and/or your limitations?</w:t>
            </w:r>
          </w:p>
          <w:p w14:paraId="44C418F2" w14:textId="777C2066" w:rsidR="001F24FE" w:rsidRPr="00231824" w:rsidRDefault="001F24FE" w:rsidP="001F24FE">
            <w:pPr>
              <w:pStyle w:val="NoSpacing"/>
              <w:rPr>
                <w:rStyle w:val="Strong"/>
                <w:b w:val="0"/>
                <w:bCs w:val="0"/>
              </w:rPr>
            </w:pPr>
            <w:r>
              <w:t>Notes on reflections:</w:t>
            </w:r>
          </w:p>
        </w:tc>
      </w:tr>
      <w:tr w:rsidR="001F24FE" w:rsidRPr="00A44A75" w14:paraId="7C59C3B2" w14:textId="77777777" w:rsidTr="008D5FFD">
        <w:trPr>
          <w:cantSplit w:val="0"/>
          <w:trHeight w:val="234"/>
        </w:trPr>
        <w:tc>
          <w:tcPr>
            <w:tcW w:w="9904" w:type="dxa"/>
            <w:tcBorders>
              <w:top w:val="single" w:sz="4" w:space="0" w:color="auto"/>
              <w:left w:val="single" w:sz="4" w:space="0" w:color="auto"/>
              <w:bottom w:val="single" w:sz="4" w:space="0" w:color="auto"/>
              <w:right w:val="single" w:sz="4" w:space="0" w:color="auto"/>
            </w:tcBorders>
          </w:tcPr>
          <w:p w14:paraId="6F99DA54" w14:textId="77777777" w:rsidR="001F24FE" w:rsidRPr="00A44A75" w:rsidRDefault="001F24FE" w:rsidP="00000BE0">
            <w:pPr>
              <w:pStyle w:val="TableParagraph"/>
            </w:pPr>
          </w:p>
        </w:tc>
      </w:tr>
    </w:tbl>
    <w:p w14:paraId="5221F7BC" w14:textId="60260D98" w:rsidR="001F24FE" w:rsidRDefault="001F24FE" w:rsidP="001F24FE">
      <w:pPr>
        <w:pStyle w:val="Heading2"/>
      </w:pPr>
      <w:r>
        <w:t>2. Aspirations</w:t>
      </w:r>
    </w:p>
    <w:p w14:paraId="7C29C900" w14:textId="301C6D2A" w:rsidR="001F24FE" w:rsidRDefault="001F24FE" w:rsidP="001F24FE">
      <w:r w:rsidRPr="001F24FE">
        <w:t>Think about your hopes for the future and the things you are looking forward to doing or achieving in the future. Thinking about these aspirations can help you decide what you’d like to focus on in your next plan.</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1F24FE" w:rsidRPr="00231824" w14:paraId="100A1E73" w14:textId="77777777" w:rsidTr="008D5FFD">
        <w:trPr>
          <w:trHeight w:val="19"/>
        </w:trPr>
        <w:tc>
          <w:tcPr>
            <w:tcW w:w="9904" w:type="dxa"/>
          </w:tcPr>
          <w:p w14:paraId="53B5A206" w14:textId="2D909601" w:rsidR="001F24FE" w:rsidRDefault="001F24FE" w:rsidP="006E31CC">
            <w:pPr>
              <w:pStyle w:val="NoSpacing"/>
              <w:spacing w:after="120"/>
            </w:pPr>
            <w:r>
              <w:lastRenderedPageBreak/>
              <w:t>Consider: your injury recovery, work, leisure, family, education, volunteering, interactions with friends, travelling, sport, driving, looking after yourself, looking after your home, involvement with your community</w:t>
            </w:r>
            <w:r w:rsidR="009373DC">
              <w:t>.</w:t>
            </w:r>
            <w:r>
              <w:t xml:space="preserve"> </w:t>
            </w:r>
          </w:p>
          <w:p w14:paraId="293276F3" w14:textId="7A15A807" w:rsidR="001F24FE" w:rsidRPr="00231824" w:rsidRDefault="001F24FE" w:rsidP="001F24FE">
            <w:pPr>
              <w:pStyle w:val="NoSpacing"/>
              <w:rPr>
                <w:rStyle w:val="Strong"/>
                <w:b w:val="0"/>
                <w:bCs w:val="0"/>
              </w:rPr>
            </w:pPr>
            <w:r>
              <w:t>Notes on aspirations:</w:t>
            </w:r>
          </w:p>
        </w:tc>
      </w:tr>
      <w:tr w:rsidR="001F24FE" w:rsidRPr="00A44A75" w14:paraId="57E137C9" w14:textId="77777777" w:rsidTr="008D5FFD">
        <w:trPr>
          <w:cantSplit w:val="0"/>
          <w:trHeight w:val="234"/>
        </w:trPr>
        <w:tc>
          <w:tcPr>
            <w:tcW w:w="9904" w:type="dxa"/>
            <w:tcBorders>
              <w:top w:val="single" w:sz="4" w:space="0" w:color="auto"/>
              <w:left w:val="single" w:sz="4" w:space="0" w:color="auto"/>
              <w:bottom w:val="single" w:sz="4" w:space="0" w:color="auto"/>
              <w:right w:val="single" w:sz="4" w:space="0" w:color="auto"/>
            </w:tcBorders>
          </w:tcPr>
          <w:p w14:paraId="6F3ED0E8" w14:textId="77777777" w:rsidR="001F24FE" w:rsidRPr="00A44A75" w:rsidRDefault="001F24FE" w:rsidP="00000BE0">
            <w:pPr>
              <w:pStyle w:val="TableParagraph"/>
            </w:pPr>
          </w:p>
        </w:tc>
      </w:tr>
      <w:tr w:rsidR="001F24FE" w:rsidRPr="00231824" w14:paraId="2C276D51" w14:textId="77777777" w:rsidTr="008D5FFD">
        <w:trPr>
          <w:trHeight w:val="19"/>
        </w:trPr>
        <w:tc>
          <w:tcPr>
            <w:tcW w:w="9904" w:type="dxa"/>
          </w:tcPr>
          <w:p w14:paraId="3F7FFD5B" w14:textId="7FCC849A" w:rsidR="001F24FE" w:rsidRPr="00231824" w:rsidRDefault="001F24FE" w:rsidP="00000BE0">
            <w:pPr>
              <w:pStyle w:val="NoSpacing"/>
              <w:rPr>
                <w:rStyle w:val="Strong"/>
                <w:b w:val="0"/>
                <w:bCs w:val="0"/>
              </w:rPr>
            </w:pPr>
            <w:r w:rsidRPr="001F24FE">
              <w:t xml:space="preserve">Would you like support to help you find suitable work or to start getting ready for work or volunteering? If yes, what support do you think you need? If not </w:t>
            </w:r>
            <w:proofErr w:type="gramStart"/>
            <w:r w:rsidRPr="001F24FE">
              <w:t>at the moment</w:t>
            </w:r>
            <w:proofErr w:type="gramEnd"/>
            <w:r w:rsidRPr="001F24FE">
              <w:t xml:space="preserve">, why?  </w:t>
            </w:r>
          </w:p>
        </w:tc>
      </w:tr>
      <w:tr w:rsidR="001F24FE" w:rsidRPr="00A44A75" w14:paraId="40D34FA3" w14:textId="77777777" w:rsidTr="008D5FFD">
        <w:trPr>
          <w:cantSplit w:val="0"/>
          <w:trHeight w:val="234"/>
        </w:trPr>
        <w:tc>
          <w:tcPr>
            <w:tcW w:w="9904" w:type="dxa"/>
            <w:tcBorders>
              <w:top w:val="single" w:sz="4" w:space="0" w:color="auto"/>
              <w:left w:val="single" w:sz="4" w:space="0" w:color="auto"/>
              <w:bottom w:val="single" w:sz="4" w:space="0" w:color="auto"/>
              <w:right w:val="single" w:sz="4" w:space="0" w:color="auto"/>
            </w:tcBorders>
          </w:tcPr>
          <w:p w14:paraId="7F998D6B" w14:textId="77777777" w:rsidR="001F24FE" w:rsidRPr="00A44A75" w:rsidRDefault="001F24FE" w:rsidP="00000BE0">
            <w:pPr>
              <w:pStyle w:val="TableParagraph"/>
            </w:pPr>
          </w:p>
        </w:tc>
      </w:tr>
      <w:tr w:rsidR="001F24FE" w:rsidRPr="00231824" w14:paraId="71AD62A8" w14:textId="77777777" w:rsidTr="008D5FFD">
        <w:trPr>
          <w:cantSplit w:val="0"/>
          <w:trHeight w:val="19"/>
        </w:trPr>
        <w:tc>
          <w:tcPr>
            <w:tcW w:w="9904" w:type="dxa"/>
          </w:tcPr>
          <w:p w14:paraId="4FFB2AFF" w14:textId="6389CE85" w:rsidR="001F24FE" w:rsidRPr="00231824" w:rsidRDefault="001F24FE" w:rsidP="00000BE0">
            <w:pPr>
              <w:pStyle w:val="NoSpacing"/>
              <w:rPr>
                <w:rStyle w:val="Strong"/>
                <w:b w:val="0"/>
                <w:bCs w:val="0"/>
              </w:rPr>
            </w:pPr>
            <w:r w:rsidRPr="001F24FE">
              <w:t xml:space="preserve">Are there any important changes coming up in the future that you need to think about as part of your plan?  </w:t>
            </w:r>
          </w:p>
        </w:tc>
      </w:tr>
      <w:tr w:rsidR="001F24FE" w:rsidRPr="00A44A75" w14:paraId="033DB933" w14:textId="77777777" w:rsidTr="008D5FFD">
        <w:trPr>
          <w:cantSplit w:val="0"/>
          <w:trHeight w:val="234"/>
        </w:trPr>
        <w:tc>
          <w:tcPr>
            <w:tcW w:w="9904" w:type="dxa"/>
            <w:tcBorders>
              <w:top w:val="single" w:sz="4" w:space="0" w:color="auto"/>
              <w:left w:val="single" w:sz="4" w:space="0" w:color="auto"/>
              <w:bottom w:val="single" w:sz="4" w:space="0" w:color="auto"/>
              <w:right w:val="single" w:sz="4" w:space="0" w:color="auto"/>
            </w:tcBorders>
          </w:tcPr>
          <w:p w14:paraId="23AEC80F" w14:textId="77777777" w:rsidR="001F24FE" w:rsidRPr="00A44A75" w:rsidRDefault="001F24FE" w:rsidP="00000BE0">
            <w:pPr>
              <w:pStyle w:val="TableParagraph"/>
            </w:pPr>
          </w:p>
        </w:tc>
      </w:tr>
      <w:tr w:rsidR="001F24FE" w:rsidRPr="00231824" w14:paraId="1513010E" w14:textId="77777777" w:rsidTr="008D5FFD">
        <w:trPr>
          <w:trHeight w:val="19"/>
        </w:trPr>
        <w:tc>
          <w:tcPr>
            <w:tcW w:w="9904" w:type="dxa"/>
          </w:tcPr>
          <w:p w14:paraId="145B7E8F" w14:textId="346BA833" w:rsidR="001F24FE" w:rsidRPr="00231824" w:rsidRDefault="001F24FE" w:rsidP="00000BE0">
            <w:pPr>
              <w:pStyle w:val="NoSpacing"/>
              <w:rPr>
                <w:rStyle w:val="Strong"/>
                <w:b w:val="0"/>
                <w:bCs w:val="0"/>
              </w:rPr>
            </w:pPr>
            <w:r w:rsidRPr="001F24FE">
              <w:t>Planning facilitator: is there any other relevant information which may have impacted the person’s over-all progress or current situation or that may influence directions in the next plan period, that have not already been noted? (</w:t>
            </w:r>
            <w:proofErr w:type="gramStart"/>
            <w:r w:rsidRPr="001F24FE">
              <w:t>e.g.</w:t>
            </w:r>
            <w:proofErr w:type="gramEnd"/>
            <w:r w:rsidRPr="001F24FE">
              <w:t xml:space="preserve"> housing, family relationships, pre-existing conditions)</w:t>
            </w:r>
          </w:p>
        </w:tc>
      </w:tr>
      <w:tr w:rsidR="001F24FE" w:rsidRPr="00A44A75" w14:paraId="73EC310F" w14:textId="77777777" w:rsidTr="008D5FFD">
        <w:trPr>
          <w:cantSplit w:val="0"/>
          <w:trHeight w:val="234"/>
        </w:trPr>
        <w:tc>
          <w:tcPr>
            <w:tcW w:w="9904" w:type="dxa"/>
            <w:tcBorders>
              <w:top w:val="single" w:sz="4" w:space="0" w:color="auto"/>
              <w:left w:val="single" w:sz="4" w:space="0" w:color="auto"/>
              <w:bottom w:val="single" w:sz="4" w:space="0" w:color="auto"/>
              <w:right w:val="single" w:sz="4" w:space="0" w:color="auto"/>
            </w:tcBorders>
          </w:tcPr>
          <w:p w14:paraId="151C260B" w14:textId="77777777" w:rsidR="001F24FE" w:rsidRPr="00A44A75" w:rsidRDefault="001F24FE" w:rsidP="00000BE0">
            <w:pPr>
              <w:pStyle w:val="TableParagraph"/>
            </w:pPr>
          </w:p>
        </w:tc>
      </w:tr>
    </w:tbl>
    <w:p w14:paraId="1B8645CA" w14:textId="543BC6B3" w:rsidR="001F24FE" w:rsidRDefault="001F24FE" w:rsidP="001F24FE">
      <w:pPr>
        <w:pStyle w:val="Heading2"/>
      </w:pPr>
      <w:r>
        <w:t>3. Review of your previous plan</w:t>
      </w:r>
    </w:p>
    <w:p w14:paraId="38BCABE1" w14:textId="2A3F05CD" w:rsidR="001F24FE" w:rsidRDefault="001F24FE" w:rsidP="001F24FE">
      <w:r>
        <w:t>(This section is not relevant if this is the first plan. Go to section 4)</w:t>
      </w:r>
    </w:p>
    <w:p w14:paraId="4ECE4963" w14:textId="7BE7C2C5" w:rsidR="001F24FE" w:rsidRDefault="001F24FE" w:rsidP="006E31CC">
      <w:pPr>
        <w:spacing w:after="0"/>
      </w:pPr>
      <w:r>
        <w:t>Note any medical, therapy or progress reports which inform this plan:</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3040"/>
      </w:tblGrid>
      <w:tr w:rsidR="001F24FE" w:rsidRPr="00BB1E99" w14:paraId="7EFD0E60" w14:textId="77777777" w:rsidTr="008D5FFD">
        <w:trPr>
          <w:cantSplit w:val="0"/>
          <w:trHeight w:val="19"/>
        </w:trPr>
        <w:tc>
          <w:tcPr>
            <w:tcW w:w="6920" w:type="dxa"/>
          </w:tcPr>
          <w:p w14:paraId="6C15C885" w14:textId="218BA922" w:rsidR="001F24FE" w:rsidRPr="00BB1E99" w:rsidRDefault="001F24FE" w:rsidP="00000BE0">
            <w:pPr>
              <w:pStyle w:val="NoSpacing"/>
            </w:pPr>
            <w:r>
              <w:t>Report</w:t>
            </w:r>
          </w:p>
        </w:tc>
        <w:tc>
          <w:tcPr>
            <w:tcW w:w="2872" w:type="dxa"/>
          </w:tcPr>
          <w:p w14:paraId="1ABA7A93" w14:textId="77777777" w:rsidR="001F24FE" w:rsidRPr="00BB1E99" w:rsidRDefault="001F24FE" w:rsidP="00000BE0">
            <w:pPr>
              <w:pStyle w:val="NoSpacing"/>
            </w:pPr>
            <w:r>
              <w:t>Date</w:t>
            </w:r>
          </w:p>
        </w:tc>
      </w:tr>
      <w:tr w:rsidR="001F24FE" w:rsidRPr="00254154" w14:paraId="6E9D47CA" w14:textId="77777777" w:rsidTr="008D5FFD">
        <w:trPr>
          <w:cantSplit w:val="0"/>
          <w:trHeight w:val="19"/>
        </w:trPr>
        <w:tc>
          <w:tcPr>
            <w:tcW w:w="6920" w:type="dxa"/>
            <w:tcBorders>
              <w:top w:val="single" w:sz="4" w:space="0" w:color="auto"/>
              <w:left w:val="single" w:sz="4" w:space="0" w:color="auto"/>
              <w:bottom w:val="single" w:sz="4" w:space="0" w:color="auto"/>
              <w:right w:val="single" w:sz="4" w:space="0" w:color="auto"/>
            </w:tcBorders>
          </w:tcPr>
          <w:p w14:paraId="4D1D62D3" w14:textId="77777777" w:rsidR="001F24FE" w:rsidRPr="00682736" w:rsidRDefault="001F24FE" w:rsidP="00000BE0">
            <w:pPr>
              <w:pStyle w:val="TableParagraph"/>
            </w:pPr>
          </w:p>
        </w:tc>
        <w:tc>
          <w:tcPr>
            <w:tcW w:w="2872" w:type="dxa"/>
            <w:tcBorders>
              <w:top w:val="single" w:sz="4" w:space="0" w:color="auto"/>
              <w:left w:val="single" w:sz="4" w:space="0" w:color="auto"/>
              <w:bottom w:val="single" w:sz="4" w:space="0" w:color="auto"/>
              <w:right w:val="single" w:sz="4" w:space="0" w:color="auto"/>
            </w:tcBorders>
          </w:tcPr>
          <w:p w14:paraId="7B650C7E" w14:textId="17EADA2F" w:rsidR="001F24FE" w:rsidRPr="00254154" w:rsidRDefault="001F24FE" w:rsidP="00000BE0">
            <w:pPr>
              <w:pStyle w:val="TableParagraph"/>
            </w:pPr>
          </w:p>
        </w:tc>
      </w:tr>
    </w:tbl>
    <w:p w14:paraId="05280A0A" w14:textId="0C2D37F2" w:rsidR="001F24FE" w:rsidRDefault="00370082" w:rsidP="002C6A04">
      <w:pPr>
        <w:pStyle w:val="Heading3"/>
      </w:pPr>
      <w:r>
        <w:t>Goal Ratings:</w:t>
      </w:r>
    </w:p>
    <w:p w14:paraId="17A9E3E5" w14:textId="20BAF95E" w:rsidR="00370082" w:rsidRDefault="00370082" w:rsidP="00370082">
      <w:r>
        <w:t>W: Withdrawn</w:t>
      </w:r>
      <w:r>
        <w:tab/>
      </w:r>
      <w:r>
        <w:tab/>
        <w:t>1. Not Achieved</w:t>
      </w:r>
      <w:r>
        <w:tab/>
      </w:r>
      <w:r>
        <w:tab/>
        <w:t xml:space="preserve">2. Partially Achieved </w:t>
      </w:r>
      <w:r>
        <w:tab/>
      </w:r>
      <w:r>
        <w:tab/>
        <w:t>3. Achieved</w:t>
      </w:r>
    </w:p>
    <w:p w14:paraId="3FFD5E18" w14:textId="2EE05453" w:rsidR="00370082" w:rsidRDefault="00370082" w:rsidP="002C6A04">
      <w:pPr>
        <w:pStyle w:val="Heading3"/>
      </w:pPr>
      <w:r>
        <w:t>Strategy Ratings:</w:t>
      </w:r>
    </w:p>
    <w:p w14:paraId="4AC34D70" w14:textId="7A3D7487" w:rsidR="00370082" w:rsidRDefault="00370082" w:rsidP="00370082">
      <w:r>
        <w:t>W: Withdrawn</w:t>
      </w:r>
      <w:r>
        <w:tab/>
      </w:r>
      <w:r>
        <w:tab/>
        <w:t>1. Not Effective</w:t>
      </w:r>
      <w:r>
        <w:tab/>
      </w:r>
      <w:r>
        <w:tab/>
        <w:t xml:space="preserve">2. Somewhat Effective </w:t>
      </w:r>
      <w:r>
        <w:tab/>
      </w:r>
      <w:r>
        <w:tab/>
        <w:t>3. Effective</w:t>
      </w:r>
    </w:p>
    <w:p w14:paraId="6F0FC346" w14:textId="0AA87CDD" w:rsidR="00370082" w:rsidRDefault="00370082" w:rsidP="00370082">
      <w:r>
        <w:t>*</w:t>
      </w:r>
      <w:proofErr w:type="gramStart"/>
      <w:r>
        <w:t>include</w:t>
      </w:r>
      <w:proofErr w:type="gramEnd"/>
      <w:r>
        <w:t xml:space="preserve"> any strategies, supports or new goals that were added since the previous plan</w:t>
      </w:r>
    </w:p>
    <w:p w14:paraId="358CFFA6" w14:textId="5852A3EB" w:rsidR="002E7901" w:rsidRDefault="002E7901" w:rsidP="00370082">
      <w:r>
        <w:t>**before starting, copy and paste the following table to match the number of goals you will be reporting on</w:t>
      </w:r>
    </w:p>
    <w:tbl>
      <w:tblPr>
        <w:tblStyle w:val="GridTable4-Accent4"/>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6"/>
        <w:gridCol w:w="2521"/>
      </w:tblGrid>
      <w:tr w:rsidR="00370082" w:rsidRPr="00CA5809" w14:paraId="5B469FCE" w14:textId="77777777" w:rsidTr="008D5FFD">
        <w:trPr>
          <w:cnfStyle w:val="100000000000" w:firstRow="1" w:lastRow="0" w:firstColumn="0" w:lastColumn="0" w:oddVBand="0" w:evenVBand="0" w:oddHBand="0" w:evenHBand="0" w:firstRowFirstColumn="0" w:firstRowLastColumn="0" w:lastRowFirstColumn="0" w:lastRowLastColumn="0"/>
          <w:cantSplit w:val="0"/>
          <w:trHeight w:val="430"/>
        </w:trPr>
        <w:tc>
          <w:tcPr>
            <w:cnfStyle w:val="001000000000" w:firstRow="0" w:lastRow="0" w:firstColumn="1" w:lastColumn="0" w:oddVBand="0" w:evenVBand="0" w:oddHBand="0" w:evenHBand="0" w:firstRowFirstColumn="0" w:firstRowLastColumn="0" w:lastRowFirstColumn="0" w:lastRowLastColumn="0"/>
            <w:tcW w:w="7366" w:type="dxa"/>
            <w:shd w:val="clear" w:color="auto" w:fill="007B83"/>
          </w:tcPr>
          <w:p w14:paraId="1DA96C81" w14:textId="11CA05A0" w:rsidR="00370082" w:rsidRPr="00CA5809" w:rsidRDefault="00370082" w:rsidP="00000BE0">
            <w:pPr>
              <w:pStyle w:val="NoSpacing"/>
            </w:pPr>
            <w:r>
              <w:t>Goal</w:t>
            </w:r>
          </w:p>
        </w:tc>
        <w:tc>
          <w:tcPr>
            <w:tcW w:w="2521" w:type="dxa"/>
            <w:shd w:val="clear" w:color="auto" w:fill="007B83"/>
          </w:tcPr>
          <w:p w14:paraId="2D9F81E3" w14:textId="1A9C09C9" w:rsidR="00370082" w:rsidRPr="00CA5809" w:rsidRDefault="00370082" w:rsidP="00000BE0">
            <w:pPr>
              <w:cnfStyle w:val="100000000000" w:firstRow="1" w:lastRow="0" w:firstColumn="0" w:lastColumn="0" w:oddVBand="0" w:evenVBand="0" w:oddHBand="0" w:evenHBand="0" w:firstRowFirstColumn="0" w:firstRowLastColumn="0" w:lastRowFirstColumn="0" w:lastRowLastColumn="0"/>
            </w:pPr>
            <w:r>
              <w:t>Goal rating</w:t>
            </w:r>
          </w:p>
        </w:tc>
      </w:tr>
      <w:tr w:rsidR="00370082" w:rsidRPr="00A50655" w14:paraId="341495E6" w14:textId="77777777" w:rsidTr="008D5FFD">
        <w:trPr>
          <w:cantSplit w:val="0"/>
          <w:trHeight w:val="71"/>
        </w:trPr>
        <w:tc>
          <w:tcPr>
            <w:cnfStyle w:val="001000000000" w:firstRow="0" w:lastRow="0" w:firstColumn="1" w:lastColumn="0" w:oddVBand="0" w:evenVBand="0" w:oddHBand="0" w:evenHBand="0" w:firstRowFirstColumn="0" w:firstRowLastColumn="0" w:lastRowFirstColumn="0" w:lastRowLastColumn="0"/>
            <w:tcW w:w="7366" w:type="dxa"/>
            <w:shd w:val="clear" w:color="auto" w:fill="auto"/>
            <w:vAlign w:val="top"/>
          </w:tcPr>
          <w:p w14:paraId="7A9ADAF4" w14:textId="77777777" w:rsidR="00370082" w:rsidRPr="00A50655" w:rsidRDefault="00370082" w:rsidP="00000BE0">
            <w:pPr>
              <w:pStyle w:val="TableParagraph"/>
            </w:pPr>
          </w:p>
        </w:tc>
        <w:tc>
          <w:tcPr>
            <w:tcW w:w="2521" w:type="dxa"/>
            <w:shd w:val="clear" w:color="auto" w:fill="auto"/>
            <w:vAlign w:val="top"/>
          </w:tcPr>
          <w:p w14:paraId="12B13A41"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r>
      <w:tr w:rsidR="007C540C" w:rsidRPr="007C540C" w14:paraId="28B7F68C" w14:textId="77777777" w:rsidTr="007C540C">
        <w:trPr>
          <w:trHeight w:val="71"/>
        </w:trPr>
        <w:tc>
          <w:tcPr>
            <w:cnfStyle w:val="001000000000" w:firstRow="0" w:lastRow="0" w:firstColumn="1" w:lastColumn="0" w:oddVBand="0" w:evenVBand="0" w:oddHBand="0" w:evenHBand="0" w:firstRowFirstColumn="0" w:firstRowLastColumn="0" w:lastRowFirstColumn="0" w:lastRowLastColumn="0"/>
            <w:tcW w:w="7366" w:type="dxa"/>
            <w:shd w:val="clear" w:color="auto" w:fill="F0FAFA"/>
            <w:vAlign w:val="top"/>
          </w:tcPr>
          <w:p w14:paraId="24C2BDA4" w14:textId="1F468187" w:rsidR="00370082" w:rsidRPr="007C540C" w:rsidRDefault="00E91095" w:rsidP="00370082">
            <w:pPr>
              <w:rPr>
                <w:b/>
              </w:rPr>
            </w:pPr>
            <w:r>
              <w:rPr>
                <w:b/>
              </w:rPr>
              <w:t xml:space="preserve">Your </w:t>
            </w:r>
            <w:r w:rsidR="00370082" w:rsidRPr="007C540C">
              <w:rPr>
                <w:b/>
              </w:rPr>
              <w:t xml:space="preserve">Strategy Outcomes </w:t>
            </w:r>
            <w:r w:rsidR="00370082" w:rsidRPr="00AC5417">
              <w:rPr>
                <w:bCs w:val="0"/>
              </w:rPr>
              <w:t xml:space="preserve">– </w:t>
            </w:r>
            <w:r w:rsidR="002B534E">
              <w:rPr>
                <w:bCs w:val="0"/>
              </w:rPr>
              <w:t>H</w:t>
            </w:r>
            <w:r w:rsidR="00370082" w:rsidRPr="00AC5417">
              <w:rPr>
                <w:bCs w:val="0"/>
              </w:rPr>
              <w:t>ow did you go doing the things you hoped you would do to achieve your goal?</w:t>
            </w:r>
          </w:p>
        </w:tc>
        <w:tc>
          <w:tcPr>
            <w:tcW w:w="2521" w:type="dxa"/>
            <w:shd w:val="clear" w:color="auto" w:fill="F0FAFA"/>
            <w:vAlign w:val="top"/>
          </w:tcPr>
          <w:p w14:paraId="5DF20508" w14:textId="66F9F79C" w:rsidR="00370082" w:rsidRPr="007C540C" w:rsidRDefault="00370082" w:rsidP="00370082">
            <w:pPr>
              <w:cnfStyle w:val="000000000000" w:firstRow="0" w:lastRow="0" w:firstColumn="0" w:lastColumn="0" w:oddVBand="0" w:evenVBand="0" w:oddHBand="0" w:evenHBand="0" w:firstRowFirstColumn="0" w:firstRowLastColumn="0" w:lastRowFirstColumn="0" w:lastRowLastColumn="0"/>
              <w:rPr>
                <w:b/>
                <w:bCs/>
              </w:rPr>
            </w:pPr>
            <w:r w:rsidRPr="007C540C">
              <w:rPr>
                <w:b/>
                <w:bCs/>
              </w:rPr>
              <w:t>Agreed strategy rating</w:t>
            </w:r>
          </w:p>
        </w:tc>
      </w:tr>
      <w:tr w:rsidR="00370082" w:rsidRPr="00A50655" w14:paraId="697704DC" w14:textId="77777777" w:rsidTr="008D5FFD">
        <w:trPr>
          <w:cantSplit w:val="0"/>
          <w:trHeight w:val="71"/>
        </w:trPr>
        <w:tc>
          <w:tcPr>
            <w:cnfStyle w:val="001000000000" w:firstRow="0" w:lastRow="0" w:firstColumn="1" w:lastColumn="0" w:oddVBand="0" w:evenVBand="0" w:oddHBand="0" w:evenHBand="0" w:firstRowFirstColumn="0" w:firstRowLastColumn="0" w:lastRowFirstColumn="0" w:lastRowLastColumn="0"/>
            <w:tcW w:w="7366" w:type="dxa"/>
            <w:shd w:val="clear" w:color="auto" w:fill="auto"/>
            <w:vAlign w:val="top"/>
          </w:tcPr>
          <w:p w14:paraId="431A7B72" w14:textId="77777777" w:rsidR="00370082" w:rsidRPr="00A50655" w:rsidRDefault="00370082" w:rsidP="00000BE0">
            <w:pPr>
              <w:pStyle w:val="TableParagraph"/>
            </w:pPr>
          </w:p>
        </w:tc>
        <w:tc>
          <w:tcPr>
            <w:tcW w:w="2521" w:type="dxa"/>
            <w:shd w:val="clear" w:color="auto" w:fill="auto"/>
            <w:vAlign w:val="top"/>
          </w:tcPr>
          <w:p w14:paraId="69FEA7C4"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r>
      <w:tr w:rsidR="00370082" w:rsidRPr="00A50655" w14:paraId="795B5FF3" w14:textId="77777777" w:rsidTr="008D5FFD">
        <w:trPr>
          <w:cantSplit w:val="0"/>
          <w:trHeight w:val="71"/>
        </w:trPr>
        <w:tc>
          <w:tcPr>
            <w:cnfStyle w:val="001000000000" w:firstRow="0" w:lastRow="0" w:firstColumn="1" w:lastColumn="0" w:oddVBand="0" w:evenVBand="0" w:oddHBand="0" w:evenHBand="0" w:firstRowFirstColumn="0" w:firstRowLastColumn="0" w:lastRowFirstColumn="0" w:lastRowLastColumn="0"/>
            <w:tcW w:w="7366" w:type="dxa"/>
            <w:shd w:val="clear" w:color="auto" w:fill="auto"/>
            <w:vAlign w:val="top"/>
          </w:tcPr>
          <w:p w14:paraId="654A80A0" w14:textId="77777777" w:rsidR="00370082" w:rsidRPr="00A50655" w:rsidRDefault="00370082" w:rsidP="00000BE0">
            <w:pPr>
              <w:pStyle w:val="TableParagraph"/>
            </w:pPr>
          </w:p>
        </w:tc>
        <w:tc>
          <w:tcPr>
            <w:tcW w:w="2521" w:type="dxa"/>
            <w:shd w:val="clear" w:color="auto" w:fill="auto"/>
            <w:vAlign w:val="top"/>
          </w:tcPr>
          <w:p w14:paraId="76356472"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r>
      <w:tr w:rsidR="00AC5417" w:rsidRPr="00AC5417" w14:paraId="54FCCC07" w14:textId="77777777" w:rsidTr="00AC5417">
        <w:trPr>
          <w:trHeight w:val="71"/>
        </w:trPr>
        <w:tc>
          <w:tcPr>
            <w:cnfStyle w:val="001000000000" w:firstRow="0" w:lastRow="0" w:firstColumn="1" w:lastColumn="0" w:oddVBand="0" w:evenVBand="0" w:oddHBand="0" w:evenHBand="0" w:firstRowFirstColumn="0" w:firstRowLastColumn="0" w:lastRowFirstColumn="0" w:lastRowLastColumn="0"/>
            <w:tcW w:w="7366" w:type="dxa"/>
            <w:shd w:val="clear" w:color="auto" w:fill="F0FAFA"/>
            <w:vAlign w:val="top"/>
          </w:tcPr>
          <w:p w14:paraId="47CF052E" w14:textId="3FB96CC9" w:rsidR="00370082" w:rsidRPr="00AC5417" w:rsidRDefault="00E91095" w:rsidP="00370082">
            <w:pPr>
              <w:rPr>
                <w:b/>
              </w:rPr>
            </w:pPr>
            <w:r>
              <w:rPr>
                <w:b/>
              </w:rPr>
              <w:t xml:space="preserve">Other </w:t>
            </w:r>
            <w:r w:rsidR="00370082" w:rsidRPr="00AC5417">
              <w:rPr>
                <w:b/>
              </w:rPr>
              <w:t xml:space="preserve">Strategy Outcomes – </w:t>
            </w:r>
            <w:r w:rsidR="00370082" w:rsidRPr="00E91095">
              <w:rPr>
                <w:bCs w:val="0"/>
              </w:rPr>
              <w:t>How did the other strategies and supports go in helping you achieve your goal?</w:t>
            </w:r>
          </w:p>
        </w:tc>
        <w:tc>
          <w:tcPr>
            <w:tcW w:w="2521" w:type="dxa"/>
            <w:shd w:val="clear" w:color="auto" w:fill="F0FAFA"/>
            <w:vAlign w:val="top"/>
          </w:tcPr>
          <w:p w14:paraId="6C069E89" w14:textId="12B9CC36" w:rsidR="00370082" w:rsidRPr="00AC5417" w:rsidRDefault="00370082" w:rsidP="00370082">
            <w:pPr>
              <w:cnfStyle w:val="000000000000" w:firstRow="0" w:lastRow="0" w:firstColumn="0" w:lastColumn="0" w:oddVBand="0" w:evenVBand="0" w:oddHBand="0" w:evenHBand="0" w:firstRowFirstColumn="0" w:firstRowLastColumn="0" w:lastRowFirstColumn="0" w:lastRowLastColumn="0"/>
              <w:rPr>
                <w:b/>
              </w:rPr>
            </w:pPr>
            <w:r w:rsidRPr="00AC5417">
              <w:rPr>
                <w:b/>
              </w:rPr>
              <w:t>Agreed strategy rating</w:t>
            </w:r>
          </w:p>
        </w:tc>
      </w:tr>
      <w:tr w:rsidR="00370082" w:rsidRPr="00A50655" w14:paraId="348BA6D5" w14:textId="77777777" w:rsidTr="008D5FFD">
        <w:trPr>
          <w:cantSplit w:val="0"/>
          <w:trHeight w:val="71"/>
        </w:trPr>
        <w:tc>
          <w:tcPr>
            <w:cnfStyle w:val="001000000000" w:firstRow="0" w:lastRow="0" w:firstColumn="1" w:lastColumn="0" w:oddVBand="0" w:evenVBand="0" w:oddHBand="0" w:evenHBand="0" w:firstRowFirstColumn="0" w:firstRowLastColumn="0" w:lastRowFirstColumn="0" w:lastRowLastColumn="0"/>
            <w:tcW w:w="7366" w:type="dxa"/>
            <w:shd w:val="clear" w:color="auto" w:fill="auto"/>
            <w:vAlign w:val="top"/>
          </w:tcPr>
          <w:p w14:paraId="6FC65164" w14:textId="77777777" w:rsidR="00370082" w:rsidRPr="00A50655" w:rsidRDefault="00370082" w:rsidP="00000BE0">
            <w:pPr>
              <w:pStyle w:val="TableParagraph"/>
            </w:pPr>
          </w:p>
        </w:tc>
        <w:tc>
          <w:tcPr>
            <w:tcW w:w="2521" w:type="dxa"/>
            <w:shd w:val="clear" w:color="auto" w:fill="auto"/>
            <w:vAlign w:val="top"/>
          </w:tcPr>
          <w:p w14:paraId="262D57BD"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r>
      <w:tr w:rsidR="00370082" w:rsidRPr="00A50655" w14:paraId="3C27D093" w14:textId="77777777" w:rsidTr="008D5FFD">
        <w:trPr>
          <w:cantSplit w:val="0"/>
          <w:trHeight w:val="71"/>
        </w:trPr>
        <w:tc>
          <w:tcPr>
            <w:cnfStyle w:val="001000000000" w:firstRow="0" w:lastRow="0" w:firstColumn="1" w:lastColumn="0" w:oddVBand="0" w:evenVBand="0" w:oddHBand="0" w:evenHBand="0" w:firstRowFirstColumn="0" w:firstRowLastColumn="0" w:lastRowFirstColumn="0" w:lastRowLastColumn="0"/>
            <w:tcW w:w="7366" w:type="dxa"/>
            <w:shd w:val="clear" w:color="auto" w:fill="auto"/>
            <w:vAlign w:val="top"/>
          </w:tcPr>
          <w:p w14:paraId="1446BDD4" w14:textId="77777777" w:rsidR="00370082" w:rsidRPr="00A50655" w:rsidRDefault="00370082" w:rsidP="00000BE0">
            <w:pPr>
              <w:pStyle w:val="TableParagraph"/>
            </w:pPr>
          </w:p>
        </w:tc>
        <w:tc>
          <w:tcPr>
            <w:tcW w:w="2521" w:type="dxa"/>
            <w:shd w:val="clear" w:color="auto" w:fill="auto"/>
            <w:vAlign w:val="top"/>
          </w:tcPr>
          <w:p w14:paraId="78ED216A"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r>
      <w:tr w:rsidR="00AC5417" w:rsidRPr="00AC5417" w14:paraId="0036A4A4" w14:textId="77777777" w:rsidTr="00AC5417">
        <w:trPr>
          <w:trHeight w:val="71"/>
        </w:trPr>
        <w:tc>
          <w:tcPr>
            <w:cnfStyle w:val="001000000000" w:firstRow="0" w:lastRow="0" w:firstColumn="1" w:lastColumn="0" w:oddVBand="0" w:evenVBand="0" w:oddHBand="0" w:evenHBand="0" w:firstRowFirstColumn="0" w:firstRowLastColumn="0" w:lastRowFirstColumn="0" w:lastRowLastColumn="0"/>
            <w:tcW w:w="9887" w:type="dxa"/>
            <w:gridSpan w:val="2"/>
            <w:shd w:val="clear" w:color="auto" w:fill="F0FAFA"/>
            <w:vAlign w:val="top"/>
          </w:tcPr>
          <w:p w14:paraId="72068C06" w14:textId="59476F5D" w:rsidR="00370082" w:rsidRPr="00AC5417" w:rsidRDefault="00370082" w:rsidP="00000BE0">
            <w:pPr>
              <w:pStyle w:val="TableParagraph"/>
              <w:rPr>
                <w:b/>
              </w:rPr>
            </w:pPr>
            <w:r w:rsidRPr="00AC5417">
              <w:rPr>
                <w:b/>
              </w:rPr>
              <w:t xml:space="preserve">If needed: </w:t>
            </w:r>
            <w:r w:rsidRPr="00D410A2">
              <w:rPr>
                <w:bCs w:val="0"/>
              </w:rPr>
              <w:t>person and planning facilitator further comments on over-all progress towards the goal, including barriers/facilitators and implications for the next plan</w:t>
            </w:r>
          </w:p>
        </w:tc>
      </w:tr>
      <w:tr w:rsidR="00370082" w:rsidRPr="00A50655" w14:paraId="42E5399F" w14:textId="77777777" w:rsidTr="008D5FFD">
        <w:trPr>
          <w:cantSplit w:val="0"/>
          <w:trHeight w:val="71"/>
        </w:trPr>
        <w:tc>
          <w:tcPr>
            <w:cnfStyle w:val="001000000000" w:firstRow="0" w:lastRow="0" w:firstColumn="1" w:lastColumn="0" w:oddVBand="0" w:evenVBand="0" w:oddHBand="0" w:evenHBand="0" w:firstRowFirstColumn="0" w:firstRowLastColumn="0" w:lastRowFirstColumn="0" w:lastRowLastColumn="0"/>
            <w:tcW w:w="9887" w:type="dxa"/>
            <w:gridSpan w:val="2"/>
            <w:shd w:val="clear" w:color="auto" w:fill="auto"/>
            <w:vAlign w:val="top"/>
          </w:tcPr>
          <w:p w14:paraId="43D0F8CA" w14:textId="77777777" w:rsidR="00370082" w:rsidRPr="00A50655" w:rsidRDefault="00370082" w:rsidP="00000BE0">
            <w:pPr>
              <w:pStyle w:val="TableParagraph"/>
            </w:pPr>
          </w:p>
        </w:tc>
      </w:tr>
    </w:tbl>
    <w:p w14:paraId="73FA3022" w14:textId="7AED60FB" w:rsidR="00370082" w:rsidRDefault="00370082" w:rsidP="00370082">
      <w:pPr>
        <w:pStyle w:val="Heading2"/>
      </w:pPr>
      <w:r>
        <w:t>4. Priorities for the next plan period</w:t>
      </w:r>
    </w:p>
    <w:p w14:paraId="6B2276B1" w14:textId="77777777" w:rsidR="00370082" w:rsidRDefault="00370082" w:rsidP="00370082">
      <w:r>
        <w:t>Think about what the main things are you’d like to work on in the next [</w:t>
      </w:r>
      <w:r w:rsidRPr="00C70727">
        <w:t>12</w:t>
      </w:r>
      <w:r>
        <w:t>] months that will help you achieve your aspirations.</w:t>
      </w:r>
    </w:p>
    <w:p w14:paraId="42324A1B" w14:textId="64CDFF00" w:rsidR="00370082" w:rsidRDefault="00370082" w:rsidP="00370082">
      <w:r>
        <w:t xml:space="preserve">Is there anything that you are not doing that you would like to do? Consider what is stopping you doing these things and how we </w:t>
      </w:r>
      <w:r w:rsidR="00070DC6">
        <w:t xml:space="preserve">can </w:t>
      </w:r>
      <w:r>
        <w:t>plan to over-come these barriers.</w:t>
      </w:r>
    </w:p>
    <w:p w14:paraId="175E6936" w14:textId="59423FFB" w:rsidR="00370082" w:rsidRDefault="00370082" w:rsidP="002C6A04">
      <w:pPr>
        <w:pStyle w:val="Heading3"/>
      </w:pPr>
      <w:r>
        <w:t>4.1 Goals &amp; actions</w:t>
      </w:r>
    </w:p>
    <w:tbl>
      <w:tblPr>
        <w:tblStyle w:val="GridTable4-Accent4"/>
        <w:tblW w:w="9887" w:type="dxa"/>
        <w:tblBorders>
          <w:top w:val="single" w:sz="4" w:space="0" w:color="auto"/>
          <w:left w:val="single" w:sz="4" w:space="0" w:color="auto"/>
          <w:bottom w:val="single" w:sz="4" w:space="0" w:color="auto"/>
          <w:right w:val="single" w:sz="4"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1555"/>
        <w:gridCol w:w="1417"/>
        <w:gridCol w:w="6915"/>
      </w:tblGrid>
      <w:tr w:rsidR="00370082" w:rsidRPr="00CA5809" w14:paraId="1F6795A5" w14:textId="77777777" w:rsidTr="002C07B4">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1555" w:type="dxa"/>
            <w:shd w:val="clear" w:color="auto" w:fill="007B83"/>
          </w:tcPr>
          <w:p w14:paraId="2F331847" w14:textId="78DB2E2E" w:rsidR="00370082" w:rsidRPr="00CA5809" w:rsidRDefault="00370082" w:rsidP="00000BE0">
            <w:pPr>
              <w:pStyle w:val="NoSpacing"/>
            </w:pPr>
            <w:bookmarkStart w:id="0" w:name="_Hlk88470953"/>
            <w:r>
              <w:t>Goal no 1</w:t>
            </w:r>
          </w:p>
        </w:tc>
        <w:tc>
          <w:tcPr>
            <w:tcW w:w="8332" w:type="dxa"/>
            <w:gridSpan w:val="2"/>
            <w:shd w:val="clear" w:color="auto" w:fill="007B83"/>
          </w:tcPr>
          <w:p w14:paraId="563737E1" w14:textId="2AE90C91" w:rsidR="00370082" w:rsidRPr="00CA5809" w:rsidRDefault="00370082" w:rsidP="00000BE0">
            <w:pPr>
              <w:cnfStyle w:val="100000000000" w:firstRow="1" w:lastRow="0" w:firstColumn="0" w:lastColumn="0" w:oddVBand="0" w:evenVBand="0" w:oddHBand="0" w:evenHBand="0" w:firstRowFirstColumn="0" w:firstRowLastColumn="0" w:lastRowFirstColumn="0" w:lastRowLastColumn="0"/>
            </w:pPr>
            <w:r>
              <w:t>Goal:</w:t>
            </w:r>
          </w:p>
        </w:tc>
      </w:tr>
      <w:tr w:rsidR="00561A44" w:rsidRPr="00561A44" w14:paraId="36148307" w14:textId="77777777" w:rsidTr="001C3FAB">
        <w:trPr>
          <w:trHeight w:val="71"/>
        </w:trPr>
        <w:tc>
          <w:tcPr>
            <w:cnfStyle w:val="001000000000" w:firstRow="0" w:lastRow="0" w:firstColumn="1" w:lastColumn="0" w:oddVBand="0" w:evenVBand="0" w:oddHBand="0" w:evenHBand="0" w:firstRowFirstColumn="0" w:firstRowLastColumn="0" w:lastRowFirstColumn="0" w:lastRowLastColumn="0"/>
            <w:tcW w:w="9887" w:type="dxa"/>
            <w:gridSpan w:val="3"/>
            <w:shd w:val="clear" w:color="auto" w:fill="F0FAFA"/>
            <w:vAlign w:val="top"/>
          </w:tcPr>
          <w:p w14:paraId="569F3DD9" w14:textId="0A162F11" w:rsidR="00370082" w:rsidRPr="00561A44" w:rsidRDefault="00370082" w:rsidP="00370082">
            <w:r w:rsidRPr="00561A44">
              <w:t>What you’ll do to work towards this goal</w:t>
            </w:r>
          </w:p>
        </w:tc>
      </w:tr>
      <w:tr w:rsidR="00370082" w:rsidRPr="00A50655" w14:paraId="37F78430" w14:textId="77777777" w:rsidTr="002C07B4">
        <w:trPr>
          <w:cantSplit w:val="0"/>
          <w:trHeight w:val="71"/>
        </w:trPr>
        <w:tc>
          <w:tcPr>
            <w:cnfStyle w:val="001000000000" w:firstRow="0" w:lastRow="0" w:firstColumn="1" w:lastColumn="0" w:oddVBand="0" w:evenVBand="0" w:oddHBand="0" w:evenHBand="0" w:firstRowFirstColumn="0" w:firstRowLastColumn="0" w:lastRowFirstColumn="0" w:lastRowLastColumn="0"/>
            <w:tcW w:w="9887" w:type="dxa"/>
            <w:gridSpan w:val="3"/>
            <w:shd w:val="clear" w:color="auto" w:fill="auto"/>
            <w:vAlign w:val="top"/>
          </w:tcPr>
          <w:p w14:paraId="3BBC0ACF" w14:textId="77777777" w:rsidR="00370082" w:rsidRPr="00A50655" w:rsidRDefault="00370082" w:rsidP="00000BE0">
            <w:pPr>
              <w:pStyle w:val="TableParagraph"/>
            </w:pPr>
          </w:p>
        </w:tc>
      </w:tr>
      <w:tr w:rsidR="00370082" w:rsidRPr="00A50655" w14:paraId="2895B950" w14:textId="77777777" w:rsidTr="002C07B4">
        <w:trPr>
          <w:cantSplit w:val="0"/>
          <w:trHeight w:val="71"/>
        </w:trPr>
        <w:tc>
          <w:tcPr>
            <w:cnfStyle w:val="001000000000" w:firstRow="0" w:lastRow="0" w:firstColumn="1" w:lastColumn="0" w:oddVBand="0" w:evenVBand="0" w:oddHBand="0" w:evenHBand="0" w:firstRowFirstColumn="0" w:firstRowLastColumn="0" w:lastRowFirstColumn="0" w:lastRowLastColumn="0"/>
            <w:tcW w:w="9887" w:type="dxa"/>
            <w:gridSpan w:val="3"/>
            <w:shd w:val="clear" w:color="auto" w:fill="auto"/>
            <w:vAlign w:val="top"/>
          </w:tcPr>
          <w:p w14:paraId="11709F23" w14:textId="77777777" w:rsidR="00370082" w:rsidRPr="00A50655" w:rsidRDefault="00370082" w:rsidP="00000BE0">
            <w:pPr>
              <w:pStyle w:val="TableParagraph"/>
            </w:pPr>
          </w:p>
        </w:tc>
      </w:tr>
      <w:tr w:rsidR="00370082" w:rsidRPr="00A50655" w14:paraId="5F97BF56" w14:textId="77777777" w:rsidTr="00145885">
        <w:trPr>
          <w:cantSplit w:val="0"/>
          <w:trHeight w:val="71"/>
        </w:trPr>
        <w:tc>
          <w:tcPr>
            <w:cnfStyle w:val="001000000000" w:firstRow="0" w:lastRow="0" w:firstColumn="1" w:lastColumn="0" w:oddVBand="0" w:evenVBand="0" w:oddHBand="0" w:evenHBand="0" w:firstRowFirstColumn="0" w:firstRowLastColumn="0" w:lastRowFirstColumn="0" w:lastRowLastColumn="0"/>
            <w:tcW w:w="9887" w:type="dxa"/>
            <w:gridSpan w:val="3"/>
            <w:tcBorders>
              <w:bottom w:val="single" w:sz="4" w:space="0" w:color="808080" w:themeColor="background1" w:themeShade="80"/>
            </w:tcBorders>
            <w:shd w:val="clear" w:color="auto" w:fill="auto"/>
            <w:vAlign w:val="top"/>
          </w:tcPr>
          <w:p w14:paraId="0F80E9D8" w14:textId="77777777" w:rsidR="00370082" w:rsidRPr="00A50655" w:rsidRDefault="00370082" w:rsidP="00000BE0">
            <w:pPr>
              <w:pStyle w:val="TableParagraph"/>
            </w:pPr>
          </w:p>
        </w:tc>
      </w:tr>
      <w:tr w:rsidR="00B727B2" w:rsidRPr="00B727B2" w14:paraId="4DE9F509" w14:textId="77777777" w:rsidTr="00145885">
        <w:trPr>
          <w:trHeight w:val="71"/>
        </w:trPr>
        <w:tc>
          <w:tcPr>
            <w:cnfStyle w:val="001000000000" w:firstRow="0" w:lastRow="0" w:firstColumn="1" w:lastColumn="0" w:oddVBand="0" w:evenVBand="0" w:oddHBand="0" w:evenHBand="0" w:firstRowFirstColumn="0" w:firstRowLastColumn="0" w:lastRowFirstColumn="0" w:lastRowLastColumn="0"/>
            <w:tcW w:w="9887" w:type="dxa"/>
            <w:gridSpan w:val="3"/>
            <w:tcBorders>
              <w:top w:val="single" w:sz="4" w:space="0" w:color="808080" w:themeColor="background1" w:themeShade="80"/>
              <w:bottom w:val="single" w:sz="4" w:space="0" w:color="A6A6A6" w:themeColor="background1" w:themeShade="A6"/>
            </w:tcBorders>
            <w:shd w:val="clear" w:color="auto" w:fill="F0FAFA"/>
            <w:vAlign w:val="top"/>
          </w:tcPr>
          <w:p w14:paraId="7C61999C" w14:textId="77777777" w:rsidR="00370082" w:rsidRPr="00B727B2" w:rsidRDefault="00370082" w:rsidP="00370082">
            <w:pPr>
              <w:rPr>
                <w:b/>
                <w:bCs w:val="0"/>
              </w:rPr>
            </w:pPr>
            <w:r w:rsidRPr="00B727B2">
              <w:rPr>
                <w:b/>
                <w:bCs w:val="0"/>
              </w:rPr>
              <w:t xml:space="preserve">What support you’d like to help you achieve this goal </w:t>
            </w:r>
          </w:p>
          <w:p w14:paraId="474EF3B3" w14:textId="77777777" w:rsidR="00370082" w:rsidRPr="00B727B2" w:rsidRDefault="00370082" w:rsidP="00311105">
            <w:pPr>
              <w:spacing w:before="0" w:after="0"/>
            </w:pPr>
            <w:r w:rsidRPr="00B727B2">
              <w:t xml:space="preserve">Consider:       What will your family do? </w:t>
            </w:r>
          </w:p>
          <w:p w14:paraId="3AE807F3" w14:textId="76BBA23C" w:rsidR="00370082" w:rsidRPr="00B727B2" w:rsidRDefault="00370082" w:rsidP="00311105">
            <w:pPr>
              <w:spacing w:before="0" w:after="0"/>
            </w:pPr>
            <w:r w:rsidRPr="00B727B2">
              <w:t xml:space="preserve">                      </w:t>
            </w:r>
            <w:r w:rsidR="006E31CC">
              <w:t xml:space="preserve"> </w:t>
            </w:r>
            <w:r w:rsidRPr="00B727B2">
              <w:t xml:space="preserve">What paid supports do you need? </w:t>
            </w:r>
          </w:p>
          <w:p w14:paraId="5D602EA2" w14:textId="7285BAA8" w:rsidR="00370082" w:rsidRPr="00B727B2" w:rsidRDefault="00370082" w:rsidP="006E31CC">
            <w:pPr>
              <w:spacing w:before="0"/>
            </w:pPr>
            <w:r w:rsidRPr="00B727B2">
              <w:t xml:space="preserve">                       What other non-funded supports will you access?</w:t>
            </w:r>
          </w:p>
        </w:tc>
      </w:tr>
      <w:tr w:rsidR="00B727B2" w:rsidRPr="00AB0B13" w14:paraId="5B428F60" w14:textId="77777777" w:rsidTr="00145885">
        <w:trPr>
          <w:trHeight w:val="71"/>
        </w:trPr>
        <w:tc>
          <w:tcPr>
            <w:cnfStyle w:val="001000000000" w:firstRow="0" w:lastRow="0" w:firstColumn="1" w:lastColumn="0" w:oddVBand="0" w:evenVBand="0" w:oddHBand="0" w:evenHBand="0" w:firstRowFirstColumn="0" w:firstRowLastColumn="0" w:lastRowFirstColumn="0" w:lastRowLastColumn="0"/>
            <w:tcW w:w="2972" w:type="dxa"/>
            <w:gridSpan w:val="2"/>
            <w:tcBorders>
              <w:top w:val="single" w:sz="4" w:space="0" w:color="A6A6A6" w:themeColor="background1" w:themeShade="A6"/>
              <w:bottom w:val="single" w:sz="4" w:space="0" w:color="auto"/>
              <w:right w:val="single" w:sz="4" w:space="0" w:color="A6A6A6" w:themeColor="background1" w:themeShade="A6"/>
            </w:tcBorders>
            <w:shd w:val="clear" w:color="auto" w:fill="F0FAFA"/>
            <w:vAlign w:val="top"/>
          </w:tcPr>
          <w:p w14:paraId="64CAE03D" w14:textId="42EDA8E9" w:rsidR="00370082" w:rsidRPr="00AB0B13" w:rsidRDefault="00370082" w:rsidP="00370082">
            <w:r w:rsidRPr="00AB0B13">
              <w:t>Support type/person</w:t>
            </w:r>
          </w:p>
        </w:tc>
        <w:tc>
          <w:tcPr>
            <w:tcW w:w="6915" w:type="dxa"/>
            <w:tcBorders>
              <w:top w:val="single" w:sz="4" w:space="0" w:color="A6A6A6" w:themeColor="background1" w:themeShade="A6"/>
              <w:left w:val="single" w:sz="4" w:space="0" w:color="A6A6A6" w:themeColor="background1" w:themeShade="A6"/>
              <w:bottom w:val="single" w:sz="4" w:space="0" w:color="auto"/>
            </w:tcBorders>
            <w:shd w:val="clear" w:color="auto" w:fill="F0FAFA"/>
            <w:vAlign w:val="top"/>
          </w:tcPr>
          <w:p w14:paraId="59F9B285" w14:textId="3275C7B0" w:rsidR="00370082" w:rsidRPr="00AB0B13" w:rsidRDefault="00370082" w:rsidP="00370082">
            <w:pPr>
              <w:cnfStyle w:val="000000000000" w:firstRow="0" w:lastRow="0" w:firstColumn="0" w:lastColumn="0" w:oddVBand="0" w:evenVBand="0" w:oddHBand="0" w:evenHBand="0" w:firstRowFirstColumn="0" w:firstRowLastColumn="0" w:lastRowFirstColumn="0" w:lastRowLastColumn="0"/>
              <w:rPr>
                <w:bCs/>
              </w:rPr>
            </w:pPr>
            <w:r w:rsidRPr="00AB0B13">
              <w:rPr>
                <w:bCs/>
              </w:rPr>
              <w:t>Description of what they will do/how they can help/what program/s you will participate in</w:t>
            </w:r>
          </w:p>
        </w:tc>
      </w:tr>
      <w:tr w:rsidR="00370082" w:rsidRPr="00334ABA" w14:paraId="639303AE" w14:textId="77777777" w:rsidTr="00145885">
        <w:trPr>
          <w:cantSplit w:val="0"/>
          <w:trHeight w:val="71"/>
        </w:trPr>
        <w:tc>
          <w:tcPr>
            <w:cnfStyle w:val="001000000000" w:firstRow="0" w:lastRow="0" w:firstColumn="1" w:lastColumn="0" w:oddVBand="0" w:evenVBand="0" w:oddHBand="0" w:evenHBand="0" w:firstRowFirstColumn="0" w:firstRowLastColumn="0" w:lastRowFirstColumn="0" w:lastRowLastColumn="0"/>
            <w:tcW w:w="2972" w:type="dxa"/>
            <w:gridSpan w:val="2"/>
            <w:tcBorders>
              <w:top w:val="single" w:sz="4" w:space="0" w:color="auto"/>
            </w:tcBorders>
            <w:shd w:val="clear" w:color="auto" w:fill="auto"/>
            <w:vAlign w:val="top"/>
          </w:tcPr>
          <w:p w14:paraId="615B0D1E" w14:textId="55BEB8DD" w:rsidR="00370082" w:rsidRPr="00334ABA" w:rsidRDefault="00DF2A1E" w:rsidP="00334ABA">
            <w:pPr>
              <w:pStyle w:val="TableParagraph"/>
            </w:pPr>
            <w:proofErr w:type="gramStart"/>
            <w:r>
              <w:rPr>
                <w:color w:val="BFBFBF" w:themeColor="background1" w:themeShade="BF"/>
              </w:rPr>
              <w:t>e.g.</w:t>
            </w:r>
            <w:proofErr w:type="gramEnd"/>
            <w:r>
              <w:rPr>
                <w:color w:val="BFBFBF" w:themeColor="background1" w:themeShade="BF"/>
              </w:rPr>
              <w:t xml:space="preserve"> </w:t>
            </w:r>
            <w:r w:rsidR="009F6F59" w:rsidRPr="002C07B4">
              <w:rPr>
                <w:color w:val="BFBFBF" w:themeColor="background1" w:themeShade="BF"/>
              </w:rPr>
              <w:t>P</w:t>
            </w:r>
            <w:r w:rsidR="00370082" w:rsidRPr="002C07B4">
              <w:rPr>
                <w:color w:val="BFBFBF" w:themeColor="background1" w:themeShade="BF"/>
              </w:rPr>
              <w:t>hysiotherapy</w:t>
            </w:r>
          </w:p>
        </w:tc>
        <w:tc>
          <w:tcPr>
            <w:tcW w:w="6915" w:type="dxa"/>
            <w:tcBorders>
              <w:top w:val="single" w:sz="4" w:space="0" w:color="auto"/>
            </w:tcBorders>
            <w:shd w:val="clear" w:color="auto" w:fill="auto"/>
            <w:vAlign w:val="top"/>
          </w:tcPr>
          <w:p w14:paraId="7D132C2F" w14:textId="0AF7B7EE" w:rsidR="00370082" w:rsidRPr="00334ABA" w:rsidRDefault="00DF2A1E" w:rsidP="00334ABA">
            <w:pPr>
              <w:pStyle w:val="TableParagraph"/>
              <w:cnfStyle w:val="000000000000" w:firstRow="0" w:lastRow="0" w:firstColumn="0" w:lastColumn="0" w:oddVBand="0" w:evenVBand="0" w:oddHBand="0" w:evenHBand="0" w:firstRowFirstColumn="0" w:firstRowLastColumn="0" w:lastRowFirstColumn="0" w:lastRowLastColumn="0"/>
            </w:pPr>
            <w:proofErr w:type="gramStart"/>
            <w:r>
              <w:rPr>
                <w:color w:val="BFBFBF" w:themeColor="background1" w:themeShade="BF"/>
              </w:rPr>
              <w:t>e.g.</w:t>
            </w:r>
            <w:proofErr w:type="gramEnd"/>
            <w:r>
              <w:rPr>
                <w:color w:val="BFBFBF" w:themeColor="background1" w:themeShade="BF"/>
              </w:rPr>
              <w:t xml:space="preserve"> </w:t>
            </w:r>
            <w:r w:rsidR="009F6F59" w:rsidRPr="002C07B4">
              <w:rPr>
                <w:color w:val="BFBFBF" w:themeColor="background1" w:themeShade="BF"/>
              </w:rPr>
              <w:t>T</w:t>
            </w:r>
            <w:r w:rsidR="00370082" w:rsidRPr="002C07B4">
              <w:rPr>
                <w:color w:val="BFBFBF" w:themeColor="background1" w:themeShade="BF"/>
              </w:rPr>
              <w:t>o help me get stronger and use my arms better</w:t>
            </w:r>
          </w:p>
        </w:tc>
      </w:tr>
      <w:tr w:rsidR="00370082" w:rsidRPr="00334ABA" w14:paraId="58F85093" w14:textId="77777777" w:rsidTr="002C07B4">
        <w:trPr>
          <w:cantSplit w:val="0"/>
          <w:trHeight w:val="71"/>
        </w:trPr>
        <w:tc>
          <w:tcPr>
            <w:cnfStyle w:val="001000000000" w:firstRow="0" w:lastRow="0" w:firstColumn="1" w:lastColumn="0" w:oddVBand="0" w:evenVBand="0" w:oddHBand="0" w:evenHBand="0" w:firstRowFirstColumn="0" w:firstRowLastColumn="0" w:lastRowFirstColumn="0" w:lastRowLastColumn="0"/>
            <w:tcW w:w="2972" w:type="dxa"/>
            <w:gridSpan w:val="2"/>
            <w:shd w:val="clear" w:color="auto" w:fill="auto"/>
            <w:vAlign w:val="top"/>
          </w:tcPr>
          <w:p w14:paraId="2CC4AF04" w14:textId="15C43DD9" w:rsidR="00370082" w:rsidRPr="00334ABA" w:rsidRDefault="00370082" w:rsidP="00611246">
            <w:pPr>
              <w:pStyle w:val="TableParagraph"/>
              <w:ind w:left="0"/>
            </w:pPr>
          </w:p>
        </w:tc>
        <w:tc>
          <w:tcPr>
            <w:tcW w:w="6915" w:type="dxa"/>
            <w:shd w:val="clear" w:color="auto" w:fill="auto"/>
            <w:vAlign w:val="top"/>
          </w:tcPr>
          <w:p w14:paraId="107AFAE8" w14:textId="77777777" w:rsidR="00370082" w:rsidRPr="00334ABA" w:rsidRDefault="00370082" w:rsidP="00334ABA">
            <w:pPr>
              <w:pStyle w:val="TableParagraph"/>
              <w:cnfStyle w:val="000000000000" w:firstRow="0" w:lastRow="0" w:firstColumn="0" w:lastColumn="0" w:oddVBand="0" w:evenVBand="0" w:oddHBand="0" w:evenHBand="0" w:firstRowFirstColumn="0" w:firstRowLastColumn="0" w:lastRowFirstColumn="0" w:lastRowLastColumn="0"/>
            </w:pPr>
          </w:p>
        </w:tc>
      </w:tr>
      <w:tr w:rsidR="00370082" w:rsidRPr="00334ABA" w14:paraId="31987E18" w14:textId="77777777" w:rsidTr="002C07B4">
        <w:trPr>
          <w:cantSplit w:val="0"/>
          <w:trHeight w:val="71"/>
        </w:trPr>
        <w:tc>
          <w:tcPr>
            <w:cnfStyle w:val="001000000000" w:firstRow="0" w:lastRow="0" w:firstColumn="1" w:lastColumn="0" w:oddVBand="0" w:evenVBand="0" w:oddHBand="0" w:evenHBand="0" w:firstRowFirstColumn="0" w:firstRowLastColumn="0" w:lastRowFirstColumn="0" w:lastRowLastColumn="0"/>
            <w:tcW w:w="2972" w:type="dxa"/>
            <w:gridSpan w:val="2"/>
            <w:shd w:val="clear" w:color="auto" w:fill="auto"/>
            <w:vAlign w:val="top"/>
          </w:tcPr>
          <w:p w14:paraId="1BACBED8" w14:textId="77777777" w:rsidR="00370082" w:rsidRPr="00334ABA" w:rsidRDefault="00370082" w:rsidP="00334ABA">
            <w:pPr>
              <w:pStyle w:val="TableParagraph"/>
            </w:pPr>
          </w:p>
        </w:tc>
        <w:tc>
          <w:tcPr>
            <w:tcW w:w="6915" w:type="dxa"/>
            <w:shd w:val="clear" w:color="auto" w:fill="auto"/>
            <w:vAlign w:val="top"/>
          </w:tcPr>
          <w:p w14:paraId="4D2222A9" w14:textId="77777777" w:rsidR="00370082" w:rsidRPr="00334ABA" w:rsidRDefault="00370082" w:rsidP="00334ABA">
            <w:pPr>
              <w:pStyle w:val="TableParagraph"/>
              <w:cnfStyle w:val="000000000000" w:firstRow="0" w:lastRow="0" w:firstColumn="0" w:lastColumn="0" w:oddVBand="0" w:evenVBand="0" w:oddHBand="0" w:evenHBand="0" w:firstRowFirstColumn="0" w:firstRowLastColumn="0" w:lastRowFirstColumn="0" w:lastRowLastColumn="0"/>
            </w:pPr>
          </w:p>
        </w:tc>
      </w:tr>
      <w:tr w:rsidR="00311105" w:rsidRPr="00AB0B13" w14:paraId="70ED54F7" w14:textId="77777777" w:rsidTr="002C07B4">
        <w:trPr>
          <w:cantSplit w:val="0"/>
          <w:trHeight w:val="71"/>
        </w:trPr>
        <w:tc>
          <w:tcPr>
            <w:cnfStyle w:val="001000000000" w:firstRow="0" w:lastRow="0" w:firstColumn="1" w:lastColumn="0" w:oddVBand="0" w:evenVBand="0" w:oddHBand="0" w:evenHBand="0" w:firstRowFirstColumn="0" w:firstRowLastColumn="0" w:lastRowFirstColumn="0" w:lastRowLastColumn="0"/>
            <w:tcW w:w="9887" w:type="dxa"/>
            <w:gridSpan w:val="3"/>
            <w:shd w:val="clear" w:color="auto" w:fill="F0FAFA"/>
            <w:vAlign w:val="top"/>
          </w:tcPr>
          <w:p w14:paraId="791D37A9" w14:textId="7E83E53A" w:rsidR="00370082" w:rsidRPr="00AB0B13" w:rsidRDefault="00370082" w:rsidP="00370082">
            <w:r w:rsidRPr="00AB0B13">
              <w:t>Optional: Further reasoning for supports identified</w:t>
            </w:r>
          </w:p>
        </w:tc>
      </w:tr>
      <w:tr w:rsidR="00370082" w:rsidRPr="00A50655" w14:paraId="1846F403" w14:textId="77777777" w:rsidTr="002C07B4">
        <w:trPr>
          <w:cantSplit w:val="0"/>
          <w:trHeight w:val="71"/>
        </w:trPr>
        <w:tc>
          <w:tcPr>
            <w:cnfStyle w:val="001000000000" w:firstRow="0" w:lastRow="0" w:firstColumn="1" w:lastColumn="0" w:oddVBand="0" w:evenVBand="0" w:oddHBand="0" w:evenHBand="0" w:firstRowFirstColumn="0" w:firstRowLastColumn="0" w:lastRowFirstColumn="0" w:lastRowLastColumn="0"/>
            <w:tcW w:w="9887" w:type="dxa"/>
            <w:gridSpan w:val="3"/>
            <w:shd w:val="clear" w:color="auto" w:fill="auto"/>
            <w:vAlign w:val="top"/>
          </w:tcPr>
          <w:p w14:paraId="3AA99F09" w14:textId="75EBB043" w:rsidR="00370082" w:rsidRPr="006563A6" w:rsidRDefault="00370082" w:rsidP="006563A6">
            <w:pPr>
              <w:pStyle w:val="TableParagraph"/>
            </w:pPr>
          </w:p>
        </w:tc>
      </w:tr>
      <w:bookmarkEnd w:id="0"/>
    </w:tbl>
    <w:p w14:paraId="5D9D6782" w14:textId="1C14C91A" w:rsidR="00370082" w:rsidRDefault="00370082" w:rsidP="00370082"/>
    <w:tbl>
      <w:tblPr>
        <w:tblStyle w:val="GridTable4-Accent4"/>
        <w:tblW w:w="9887" w:type="dxa"/>
        <w:tblBorders>
          <w:top w:val="single" w:sz="4" w:space="0" w:color="auto"/>
          <w:left w:val="single" w:sz="4" w:space="0" w:color="auto"/>
          <w:bottom w:val="single" w:sz="4" w:space="0" w:color="auto"/>
          <w:right w:val="single" w:sz="4"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1555"/>
        <w:gridCol w:w="1417"/>
        <w:gridCol w:w="6915"/>
      </w:tblGrid>
      <w:tr w:rsidR="004D71E5" w:rsidRPr="00CA5809" w14:paraId="4274885A" w14:textId="77777777" w:rsidTr="00891C0E">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1555" w:type="dxa"/>
            <w:shd w:val="clear" w:color="auto" w:fill="007B83"/>
          </w:tcPr>
          <w:p w14:paraId="091D766F" w14:textId="642C18B1" w:rsidR="004D71E5" w:rsidRPr="00CA5809" w:rsidRDefault="004D71E5" w:rsidP="00891C0E">
            <w:pPr>
              <w:pStyle w:val="NoSpacing"/>
            </w:pPr>
            <w:r>
              <w:t xml:space="preserve">Goal no </w:t>
            </w:r>
            <w:r w:rsidR="007C540C">
              <w:t>2</w:t>
            </w:r>
          </w:p>
        </w:tc>
        <w:tc>
          <w:tcPr>
            <w:tcW w:w="8332" w:type="dxa"/>
            <w:gridSpan w:val="2"/>
            <w:shd w:val="clear" w:color="auto" w:fill="007B83"/>
          </w:tcPr>
          <w:p w14:paraId="4A5538E5" w14:textId="77777777" w:rsidR="004D71E5" w:rsidRPr="00CA5809" w:rsidRDefault="004D71E5" w:rsidP="00891C0E">
            <w:pPr>
              <w:cnfStyle w:val="100000000000" w:firstRow="1" w:lastRow="0" w:firstColumn="0" w:lastColumn="0" w:oddVBand="0" w:evenVBand="0" w:oddHBand="0" w:evenHBand="0" w:firstRowFirstColumn="0" w:firstRowLastColumn="0" w:lastRowFirstColumn="0" w:lastRowLastColumn="0"/>
            </w:pPr>
            <w:r>
              <w:t>Goal:</w:t>
            </w:r>
          </w:p>
        </w:tc>
      </w:tr>
      <w:tr w:rsidR="004D71E5" w:rsidRPr="00561A44" w14:paraId="088BB465" w14:textId="77777777" w:rsidTr="001C3FAB">
        <w:trPr>
          <w:trHeight w:val="71"/>
        </w:trPr>
        <w:tc>
          <w:tcPr>
            <w:cnfStyle w:val="001000000000" w:firstRow="0" w:lastRow="0" w:firstColumn="1" w:lastColumn="0" w:oddVBand="0" w:evenVBand="0" w:oddHBand="0" w:evenHBand="0" w:firstRowFirstColumn="0" w:firstRowLastColumn="0" w:lastRowFirstColumn="0" w:lastRowLastColumn="0"/>
            <w:tcW w:w="9887" w:type="dxa"/>
            <w:gridSpan w:val="3"/>
            <w:shd w:val="clear" w:color="auto" w:fill="F0FAFA"/>
            <w:vAlign w:val="top"/>
          </w:tcPr>
          <w:p w14:paraId="0B9FB266" w14:textId="77777777" w:rsidR="004D71E5" w:rsidRPr="00561A44" w:rsidRDefault="004D71E5" w:rsidP="00891C0E">
            <w:r w:rsidRPr="00561A44">
              <w:t>What you’ll do to work towards this goal</w:t>
            </w:r>
          </w:p>
        </w:tc>
      </w:tr>
      <w:tr w:rsidR="004D71E5" w:rsidRPr="00A50655" w14:paraId="3DC73B6E" w14:textId="77777777" w:rsidTr="00891C0E">
        <w:trPr>
          <w:cantSplit w:val="0"/>
          <w:trHeight w:val="71"/>
        </w:trPr>
        <w:tc>
          <w:tcPr>
            <w:cnfStyle w:val="001000000000" w:firstRow="0" w:lastRow="0" w:firstColumn="1" w:lastColumn="0" w:oddVBand="0" w:evenVBand="0" w:oddHBand="0" w:evenHBand="0" w:firstRowFirstColumn="0" w:firstRowLastColumn="0" w:lastRowFirstColumn="0" w:lastRowLastColumn="0"/>
            <w:tcW w:w="9887" w:type="dxa"/>
            <w:gridSpan w:val="3"/>
            <w:shd w:val="clear" w:color="auto" w:fill="auto"/>
            <w:vAlign w:val="top"/>
          </w:tcPr>
          <w:p w14:paraId="72944926" w14:textId="77777777" w:rsidR="004D71E5" w:rsidRPr="00A50655" w:rsidRDefault="004D71E5" w:rsidP="00891C0E">
            <w:pPr>
              <w:pStyle w:val="TableParagraph"/>
            </w:pPr>
          </w:p>
        </w:tc>
      </w:tr>
      <w:tr w:rsidR="004D71E5" w:rsidRPr="00A50655" w14:paraId="69995EBB" w14:textId="77777777" w:rsidTr="00891C0E">
        <w:trPr>
          <w:cantSplit w:val="0"/>
          <w:trHeight w:val="71"/>
        </w:trPr>
        <w:tc>
          <w:tcPr>
            <w:cnfStyle w:val="001000000000" w:firstRow="0" w:lastRow="0" w:firstColumn="1" w:lastColumn="0" w:oddVBand="0" w:evenVBand="0" w:oddHBand="0" w:evenHBand="0" w:firstRowFirstColumn="0" w:firstRowLastColumn="0" w:lastRowFirstColumn="0" w:lastRowLastColumn="0"/>
            <w:tcW w:w="9887" w:type="dxa"/>
            <w:gridSpan w:val="3"/>
            <w:shd w:val="clear" w:color="auto" w:fill="auto"/>
            <w:vAlign w:val="top"/>
          </w:tcPr>
          <w:p w14:paraId="1F3FB1EC" w14:textId="77777777" w:rsidR="004D71E5" w:rsidRPr="00A50655" w:rsidRDefault="004D71E5" w:rsidP="00891C0E">
            <w:pPr>
              <w:pStyle w:val="TableParagraph"/>
            </w:pPr>
          </w:p>
        </w:tc>
      </w:tr>
      <w:tr w:rsidR="004D71E5" w:rsidRPr="00A50655" w14:paraId="56044882" w14:textId="77777777" w:rsidTr="00891C0E">
        <w:trPr>
          <w:cantSplit w:val="0"/>
          <w:trHeight w:val="71"/>
        </w:trPr>
        <w:tc>
          <w:tcPr>
            <w:cnfStyle w:val="001000000000" w:firstRow="0" w:lastRow="0" w:firstColumn="1" w:lastColumn="0" w:oddVBand="0" w:evenVBand="0" w:oddHBand="0" w:evenHBand="0" w:firstRowFirstColumn="0" w:firstRowLastColumn="0" w:lastRowFirstColumn="0" w:lastRowLastColumn="0"/>
            <w:tcW w:w="9887" w:type="dxa"/>
            <w:gridSpan w:val="3"/>
            <w:tcBorders>
              <w:bottom w:val="single" w:sz="4" w:space="0" w:color="808080" w:themeColor="background1" w:themeShade="80"/>
            </w:tcBorders>
            <w:shd w:val="clear" w:color="auto" w:fill="auto"/>
            <w:vAlign w:val="top"/>
          </w:tcPr>
          <w:p w14:paraId="3BD42E62" w14:textId="77777777" w:rsidR="004D71E5" w:rsidRPr="00A50655" w:rsidRDefault="004D71E5" w:rsidP="00891C0E">
            <w:pPr>
              <w:pStyle w:val="TableParagraph"/>
            </w:pPr>
          </w:p>
        </w:tc>
      </w:tr>
      <w:tr w:rsidR="004D71E5" w:rsidRPr="00B727B2" w14:paraId="0292203C" w14:textId="77777777" w:rsidTr="00891C0E">
        <w:trPr>
          <w:trHeight w:val="71"/>
        </w:trPr>
        <w:tc>
          <w:tcPr>
            <w:cnfStyle w:val="001000000000" w:firstRow="0" w:lastRow="0" w:firstColumn="1" w:lastColumn="0" w:oddVBand="0" w:evenVBand="0" w:oddHBand="0" w:evenHBand="0" w:firstRowFirstColumn="0" w:firstRowLastColumn="0" w:lastRowFirstColumn="0" w:lastRowLastColumn="0"/>
            <w:tcW w:w="9887" w:type="dxa"/>
            <w:gridSpan w:val="3"/>
            <w:tcBorders>
              <w:top w:val="single" w:sz="4" w:space="0" w:color="808080" w:themeColor="background1" w:themeShade="80"/>
              <w:bottom w:val="single" w:sz="4" w:space="0" w:color="A6A6A6" w:themeColor="background1" w:themeShade="A6"/>
            </w:tcBorders>
            <w:shd w:val="clear" w:color="auto" w:fill="F0FAFA"/>
            <w:vAlign w:val="top"/>
          </w:tcPr>
          <w:p w14:paraId="7D5E7412" w14:textId="77777777" w:rsidR="004D71E5" w:rsidRPr="00B727B2" w:rsidRDefault="004D71E5" w:rsidP="00891C0E">
            <w:pPr>
              <w:rPr>
                <w:b/>
                <w:bCs w:val="0"/>
              </w:rPr>
            </w:pPr>
            <w:r w:rsidRPr="00B727B2">
              <w:rPr>
                <w:b/>
                <w:bCs w:val="0"/>
              </w:rPr>
              <w:lastRenderedPageBreak/>
              <w:t xml:space="preserve">What support you’d like to help you achieve this goal </w:t>
            </w:r>
          </w:p>
          <w:p w14:paraId="2B97D65E" w14:textId="77777777" w:rsidR="004D71E5" w:rsidRPr="00B727B2" w:rsidRDefault="004D71E5" w:rsidP="00891C0E">
            <w:pPr>
              <w:spacing w:before="0" w:after="0"/>
            </w:pPr>
            <w:r w:rsidRPr="00B727B2">
              <w:t xml:space="preserve">Consider:       What will your family do? </w:t>
            </w:r>
          </w:p>
          <w:p w14:paraId="7B07A97D" w14:textId="77777777" w:rsidR="004D71E5" w:rsidRPr="00B727B2" w:rsidRDefault="004D71E5" w:rsidP="00891C0E">
            <w:pPr>
              <w:spacing w:before="0" w:after="0"/>
            </w:pPr>
            <w:r w:rsidRPr="00B727B2">
              <w:t xml:space="preserve">                       What paid supports do you need? </w:t>
            </w:r>
          </w:p>
          <w:p w14:paraId="6FFE1C57" w14:textId="77777777" w:rsidR="004D71E5" w:rsidRPr="00B727B2" w:rsidRDefault="004D71E5" w:rsidP="006E31CC">
            <w:pPr>
              <w:spacing w:before="0"/>
            </w:pPr>
            <w:r w:rsidRPr="00B727B2">
              <w:t xml:space="preserve">                       What other non-funded supports will you access?</w:t>
            </w:r>
          </w:p>
        </w:tc>
      </w:tr>
      <w:tr w:rsidR="004D71E5" w:rsidRPr="00AB0B13" w14:paraId="631B4723" w14:textId="77777777" w:rsidTr="00891C0E">
        <w:trPr>
          <w:trHeight w:val="71"/>
        </w:trPr>
        <w:tc>
          <w:tcPr>
            <w:cnfStyle w:val="001000000000" w:firstRow="0" w:lastRow="0" w:firstColumn="1" w:lastColumn="0" w:oddVBand="0" w:evenVBand="0" w:oddHBand="0" w:evenHBand="0" w:firstRowFirstColumn="0" w:firstRowLastColumn="0" w:lastRowFirstColumn="0" w:lastRowLastColumn="0"/>
            <w:tcW w:w="2972" w:type="dxa"/>
            <w:gridSpan w:val="2"/>
            <w:tcBorders>
              <w:top w:val="single" w:sz="4" w:space="0" w:color="A6A6A6" w:themeColor="background1" w:themeShade="A6"/>
              <w:bottom w:val="single" w:sz="4" w:space="0" w:color="auto"/>
              <w:right w:val="single" w:sz="4" w:space="0" w:color="A6A6A6" w:themeColor="background1" w:themeShade="A6"/>
            </w:tcBorders>
            <w:shd w:val="clear" w:color="auto" w:fill="F0FAFA"/>
            <w:vAlign w:val="top"/>
          </w:tcPr>
          <w:p w14:paraId="3AEB3D31" w14:textId="77777777" w:rsidR="004D71E5" w:rsidRPr="00AB0B13" w:rsidRDefault="004D71E5" w:rsidP="00891C0E">
            <w:r w:rsidRPr="00AB0B13">
              <w:t>Support type/person</w:t>
            </w:r>
          </w:p>
        </w:tc>
        <w:tc>
          <w:tcPr>
            <w:tcW w:w="6915" w:type="dxa"/>
            <w:tcBorders>
              <w:top w:val="single" w:sz="4" w:space="0" w:color="A6A6A6" w:themeColor="background1" w:themeShade="A6"/>
              <w:left w:val="single" w:sz="4" w:space="0" w:color="A6A6A6" w:themeColor="background1" w:themeShade="A6"/>
              <w:bottom w:val="single" w:sz="4" w:space="0" w:color="auto"/>
            </w:tcBorders>
            <w:shd w:val="clear" w:color="auto" w:fill="F0FAFA"/>
            <w:vAlign w:val="top"/>
          </w:tcPr>
          <w:p w14:paraId="6D975EC3" w14:textId="77777777" w:rsidR="004D71E5" w:rsidRPr="00AB0B13" w:rsidRDefault="004D71E5" w:rsidP="00891C0E">
            <w:pPr>
              <w:cnfStyle w:val="000000000000" w:firstRow="0" w:lastRow="0" w:firstColumn="0" w:lastColumn="0" w:oddVBand="0" w:evenVBand="0" w:oddHBand="0" w:evenHBand="0" w:firstRowFirstColumn="0" w:firstRowLastColumn="0" w:lastRowFirstColumn="0" w:lastRowLastColumn="0"/>
              <w:rPr>
                <w:bCs/>
              </w:rPr>
            </w:pPr>
            <w:r w:rsidRPr="00AB0B13">
              <w:rPr>
                <w:bCs/>
              </w:rPr>
              <w:t>Description of what they will do/how they can help/what program/s you will participate in</w:t>
            </w:r>
          </w:p>
        </w:tc>
      </w:tr>
      <w:tr w:rsidR="004D71E5" w:rsidRPr="00334ABA" w14:paraId="65EFBE21" w14:textId="77777777" w:rsidTr="00891C0E">
        <w:trPr>
          <w:cantSplit w:val="0"/>
          <w:trHeight w:val="71"/>
        </w:trPr>
        <w:tc>
          <w:tcPr>
            <w:cnfStyle w:val="001000000000" w:firstRow="0" w:lastRow="0" w:firstColumn="1" w:lastColumn="0" w:oddVBand="0" w:evenVBand="0" w:oddHBand="0" w:evenHBand="0" w:firstRowFirstColumn="0" w:firstRowLastColumn="0" w:lastRowFirstColumn="0" w:lastRowLastColumn="0"/>
            <w:tcW w:w="2972" w:type="dxa"/>
            <w:gridSpan w:val="2"/>
            <w:tcBorders>
              <w:top w:val="single" w:sz="4" w:space="0" w:color="auto"/>
            </w:tcBorders>
            <w:shd w:val="clear" w:color="auto" w:fill="auto"/>
            <w:vAlign w:val="top"/>
          </w:tcPr>
          <w:p w14:paraId="288503ED" w14:textId="77777777" w:rsidR="004D71E5" w:rsidRPr="00334ABA" w:rsidRDefault="004D71E5" w:rsidP="00891C0E">
            <w:pPr>
              <w:pStyle w:val="TableParagraph"/>
            </w:pPr>
            <w:proofErr w:type="gramStart"/>
            <w:r>
              <w:rPr>
                <w:color w:val="BFBFBF" w:themeColor="background1" w:themeShade="BF"/>
              </w:rPr>
              <w:t>e.g.</w:t>
            </w:r>
            <w:proofErr w:type="gramEnd"/>
            <w:r>
              <w:rPr>
                <w:color w:val="BFBFBF" w:themeColor="background1" w:themeShade="BF"/>
              </w:rPr>
              <w:t xml:space="preserve"> </w:t>
            </w:r>
            <w:r w:rsidRPr="002C07B4">
              <w:rPr>
                <w:color w:val="BFBFBF" w:themeColor="background1" w:themeShade="BF"/>
              </w:rPr>
              <w:t>Physiotherapy</w:t>
            </w:r>
          </w:p>
        </w:tc>
        <w:tc>
          <w:tcPr>
            <w:tcW w:w="6915" w:type="dxa"/>
            <w:tcBorders>
              <w:top w:val="single" w:sz="4" w:space="0" w:color="auto"/>
            </w:tcBorders>
            <w:shd w:val="clear" w:color="auto" w:fill="auto"/>
            <w:vAlign w:val="top"/>
          </w:tcPr>
          <w:p w14:paraId="11F45864" w14:textId="77777777" w:rsidR="004D71E5" w:rsidRPr="00334ABA" w:rsidRDefault="004D71E5" w:rsidP="00891C0E">
            <w:pPr>
              <w:pStyle w:val="TableParagraph"/>
              <w:cnfStyle w:val="000000000000" w:firstRow="0" w:lastRow="0" w:firstColumn="0" w:lastColumn="0" w:oddVBand="0" w:evenVBand="0" w:oddHBand="0" w:evenHBand="0" w:firstRowFirstColumn="0" w:firstRowLastColumn="0" w:lastRowFirstColumn="0" w:lastRowLastColumn="0"/>
            </w:pPr>
            <w:proofErr w:type="gramStart"/>
            <w:r>
              <w:rPr>
                <w:color w:val="BFBFBF" w:themeColor="background1" w:themeShade="BF"/>
              </w:rPr>
              <w:t>e.g.</w:t>
            </w:r>
            <w:proofErr w:type="gramEnd"/>
            <w:r>
              <w:rPr>
                <w:color w:val="BFBFBF" w:themeColor="background1" w:themeShade="BF"/>
              </w:rPr>
              <w:t xml:space="preserve"> </w:t>
            </w:r>
            <w:r w:rsidRPr="002C07B4">
              <w:rPr>
                <w:color w:val="BFBFBF" w:themeColor="background1" w:themeShade="BF"/>
              </w:rPr>
              <w:t>To help me get stronger and use my arms better</w:t>
            </w:r>
          </w:p>
        </w:tc>
      </w:tr>
      <w:tr w:rsidR="004D71E5" w:rsidRPr="00334ABA" w14:paraId="5C93CF0C" w14:textId="77777777" w:rsidTr="00891C0E">
        <w:trPr>
          <w:cantSplit w:val="0"/>
          <w:trHeight w:val="71"/>
        </w:trPr>
        <w:tc>
          <w:tcPr>
            <w:cnfStyle w:val="001000000000" w:firstRow="0" w:lastRow="0" w:firstColumn="1" w:lastColumn="0" w:oddVBand="0" w:evenVBand="0" w:oddHBand="0" w:evenHBand="0" w:firstRowFirstColumn="0" w:firstRowLastColumn="0" w:lastRowFirstColumn="0" w:lastRowLastColumn="0"/>
            <w:tcW w:w="2972" w:type="dxa"/>
            <w:gridSpan w:val="2"/>
            <w:shd w:val="clear" w:color="auto" w:fill="auto"/>
            <w:vAlign w:val="top"/>
          </w:tcPr>
          <w:p w14:paraId="395DF4F8" w14:textId="77777777" w:rsidR="004D71E5" w:rsidRPr="00334ABA" w:rsidRDefault="004D71E5" w:rsidP="00891C0E">
            <w:pPr>
              <w:pStyle w:val="TableParagraph"/>
              <w:ind w:left="0"/>
            </w:pPr>
          </w:p>
        </w:tc>
        <w:tc>
          <w:tcPr>
            <w:tcW w:w="6915" w:type="dxa"/>
            <w:shd w:val="clear" w:color="auto" w:fill="auto"/>
            <w:vAlign w:val="top"/>
          </w:tcPr>
          <w:p w14:paraId="648BA708" w14:textId="77777777" w:rsidR="004D71E5" w:rsidRPr="00334ABA" w:rsidRDefault="004D71E5" w:rsidP="00891C0E">
            <w:pPr>
              <w:pStyle w:val="TableParagraph"/>
              <w:cnfStyle w:val="000000000000" w:firstRow="0" w:lastRow="0" w:firstColumn="0" w:lastColumn="0" w:oddVBand="0" w:evenVBand="0" w:oddHBand="0" w:evenHBand="0" w:firstRowFirstColumn="0" w:firstRowLastColumn="0" w:lastRowFirstColumn="0" w:lastRowLastColumn="0"/>
            </w:pPr>
          </w:p>
        </w:tc>
      </w:tr>
      <w:tr w:rsidR="004D71E5" w:rsidRPr="00334ABA" w14:paraId="74BF7963" w14:textId="77777777" w:rsidTr="00891C0E">
        <w:trPr>
          <w:cantSplit w:val="0"/>
          <w:trHeight w:val="71"/>
        </w:trPr>
        <w:tc>
          <w:tcPr>
            <w:cnfStyle w:val="001000000000" w:firstRow="0" w:lastRow="0" w:firstColumn="1" w:lastColumn="0" w:oddVBand="0" w:evenVBand="0" w:oddHBand="0" w:evenHBand="0" w:firstRowFirstColumn="0" w:firstRowLastColumn="0" w:lastRowFirstColumn="0" w:lastRowLastColumn="0"/>
            <w:tcW w:w="2972" w:type="dxa"/>
            <w:gridSpan w:val="2"/>
            <w:shd w:val="clear" w:color="auto" w:fill="auto"/>
            <w:vAlign w:val="top"/>
          </w:tcPr>
          <w:p w14:paraId="2D7AE3D7" w14:textId="77777777" w:rsidR="004D71E5" w:rsidRPr="00334ABA" w:rsidRDefault="004D71E5" w:rsidP="00891C0E">
            <w:pPr>
              <w:pStyle w:val="TableParagraph"/>
            </w:pPr>
          </w:p>
        </w:tc>
        <w:tc>
          <w:tcPr>
            <w:tcW w:w="6915" w:type="dxa"/>
            <w:shd w:val="clear" w:color="auto" w:fill="auto"/>
            <w:vAlign w:val="top"/>
          </w:tcPr>
          <w:p w14:paraId="5E8378D5" w14:textId="77777777" w:rsidR="004D71E5" w:rsidRPr="00334ABA" w:rsidRDefault="004D71E5" w:rsidP="00891C0E">
            <w:pPr>
              <w:pStyle w:val="TableParagraph"/>
              <w:cnfStyle w:val="000000000000" w:firstRow="0" w:lastRow="0" w:firstColumn="0" w:lastColumn="0" w:oddVBand="0" w:evenVBand="0" w:oddHBand="0" w:evenHBand="0" w:firstRowFirstColumn="0" w:firstRowLastColumn="0" w:lastRowFirstColumn="0" w:lastRowLastColumn="0"/>
            </w:pPr>
          </w:p>
        </w:tc>
      </w:tr>
      <w:tr w:rsidR="004D71E5" w:rsidRPr="00AB0B13" w14:paraId="641A9CE1" w14:textId="77777777" w:rsidTr="00891C0E">
        <w:trPr>
          <w:cantSplit w:val="0"/>
          <w:trHeight w:val="71"/>
        </w:trPr>
        <w:tc>
          <w:tcPr>
            <w:cnfStyle w:val="001000000000" w:firstRow="0" w:lastRow="0" w:firstColumn="1" w:lastColumn="0" w:oddVBand="0" w:evenVBand="0" w:oddHBand="0" w:evenHBand="0" w:firstRowFirstColumn="0" w:firstRowLastColumn="0" w:lastRowFirstColumn="0" w:lastRowLastColumn="0"/>
            <w:tcW w:w="9887" w:type="dxa"/>
            <w:gridSpan w:val="3"/>
            <w:shd w:val="clear" w:color="auto" w:fill="F0FAFA"/>
            <w:vAlign w:val="top"/>
          </w:tcPr>
          <w:p w14:paraId="70A0CE63" w14:textId="77777777" w:rsidR="004D71E5" w:rsidRPr="00AB0B13" w:rsidRDefault="004D71E5" w:rsidP="00891C0E">
            <w:r w:rsidRPr="00AB0B13">
              <w:t>Optional: Further reasoning for supports identified</w:t>
            </w:r>
          </w:p>
        </w:tc>
      </w:tr>
      <w:tr w:rsidR="004D71E5" w:rsidRPr="00A50655" w14:paraId="0ADCF7D1" w14:textId="77777777" w:rsidTr="00891C0E">
        <w:trPr>
          <w:cantSplit w:val="0"/>
          <w:trHeight w:val="71"/>
        </w:trPr>
        <w:tc>
          <w:tcPr>
            <w:cnfStyle w:val="001000000000" w:firstRow="0" w:lastRow="0" w:firstColumn="1" w:lastColumn="0" w:oddVBand="0" w:evenVBand="0" w:oddHBand="0" w:evenHBand="0" w:firstRowFirstColumn="0" w:firstRowLastColumn="0" w:lastRowFirstColumn="0" w:lastRowLastColumn="0"/>
            <w:tcW w:w="9887" w:type="dxa"/>
            <w:gridSpan w:val="3"/>
            <w:shd w:val="clear" w:color="auto" w:fill="auto"/>
            <w:vAlign w:val="top"/>
          </w:tcPr>
          <w:p w14:paraId="6C0159BF" w14:textId="77777777" w:rsidR="004D71E5" w:rsidRPr="006563A6" w:rsidRDefault="004D71E5" w:rsidP="00891C0E">
            <w:pPr>
              <w:pStyle w:val="TableParagraph"/>
            </w:pPr>
          </w:p>
        </w:tc>
      </w:tr>
    </w:tbl>
    <w:p w14:paraId="6473AF3A" w14:textId="1A44C097" w:rsidR="00370082" w:rsidRDefault="00370082" w:rsidP="00370082">
      <w:r>
        <w:t>(</w:t>
      </w:r>
      <w:proofErr w:type="gramStart"/>
      <w:r>
        <w:t>copy</w:t>
      </w:r>
      <w:proofErr w:type="gramEnd"/>
      <w:r>
        <w:t xml:space="preserve"> and paste table for as many goals as needed)</w:t>
      </w:r>
    </w:p>
    <w:p w14:paraId="5A9D2005" w14:textId="250D26C8" w:rsidR="00370082" w:rsidRDefault="00370082" w:rsidP="00370082">
      <w:pPr>
        <w:pStyle w:val="Heading2"/>
      </w:pPr>
      <w:r>
        <w:t>5. Services summary</w:t>
      </w:r>
    </w:p>
    <w:p w14:paraId="756398A3" w14:textId="7AD62EBD" w:rsidR="00370082" w:rsidRDefault="00370082" w:rsidP="002C6A04">
      <w:pPr>
        <w:pStyle w:val="Heading3"/>
      </w:pPr>
      <w:r>
        <w:t>5.1 Services to achieve goals</w:t>
      </w:r>
    </w:p>
    <w:p w14:paraId="05CC14DB" w14:textId="5E032D75" w:rsidR="00370082" w:rsidRDefault="00370082" w:rsidP="00370082">
      <w:r>
        <w:t>NB for each service type, consider related enablers such as report writing and travel</w:t>
      </w:r>
    </w:p>
    <w:tbl>
      <w:tblPr>
        <w:tblStyle w:val="GridTable4-Accent4"/>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4394"/>
        <w:gridCol w:w="1812"/>
      </w:tblGrid>
      <w:tr w:rsidR="00370082" w:rsidRPr="00CA5809" w14:paraId="6199F931" w14:textId="77777777" w:rsidTr="00370082">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122" w:type="dxa"/>
            <w:shd w:val="clear" w:color="auto" w:fill="007B83"/>
          </w:tcPr>
          <w:p w14:paraId="54586E5F" w14:textId="178132E9" w:rsidR="00370082" w:rsidRPr="00CA5809" w:rsidRDefault="00370082" w:rsidP="00000BE0">
            <w:r>
              <w:t>Service type</w:t>
            </w:r>
          </w:p>
        </w:tc>
        <w:tc>
          <w:tcPr>
            <w:tcW w:w="1559" w:type="dxa"/>
            <w:shd w:val="clear" w:color="auto" w:fill="007B83"/>
          </w:tcPr>
          <w:p w14:paraId="5F8F181D" w14:textId="3CD62491" w:rsidR="00370082" w:rsidRPr="00CA5809" w:rsidRDefault="00370082" w:rsidP="00000BE0">
            <w:pPr>
              <w:pStyle w:val="NoSpacing"/>
              <w:cnfStyle w:val="100000000000" w:firstRow="1" w:lastRow="0" w:firstColumn="0" w:lastColumn="0" w:oddVBand="0" w:evenVBand="0" w:oddHBand="0" w:evenHBand="0" w:firstRowFirstColumn="0" w:firstRowLastColumn="0" w:lastRowFirstColumn="0" w:lastRowLastColumn="0"/>
            </w:pPr>
            <w:r>
              <w:t>Goals this service relates to</w:t>
            </w:r>
          </w:p>
        </w:tc>
        <w:tc>
          <w:tcPr>
            <w:tcW w:w="4394" w:type="dxa"/>
            <w:shd w:val="clear" w:color="auto" w:fill="007B83"/>
          </w:tcPr>
          <w:p w14:paraId="08604147" w14:textId="77777777" w:rsidR="00370082" w:rsidRDefault="00370082" w:rsidP="00000BE0">
            <w:pPr>
              <w:cnfStyle w:val="100000000000" w:firstRow="1" w:lastRow="0" w:firstColumn="0" w:lastColumn="0" w:oddVBand="0" w:evenVBand="0" w:oddHBand="0" w:evenHBand="0" w:firstRowFirstColumn="0" w:firstRowLastColumn="0" w:lastRowFirstColumn="0" w:lastRowLastColumn="0"/>
              <w:rPr>
                <w:b w:val="0"/>
                <w:bCs w:val="0"/>
              </w:rPr>
            </w:pPr>
            <w:r>
              <w:t>Description of hours, frequency and duration, OR flat rate/quote</w:t>
            </w:r>
          </w:p>
          <w:p w14:paraId="0F9CF611" w14:textId="6761F990" w:rsidR="00370082" w:rsidRPr="00CA5809" w:rsidRDefault="00370082" w:rsidP="00000BE0">
            <w:pPr>
              <w:cnfStyle w:val="100000000000" w:firstRow="1" w:lastRow="0" w:firstColumn="0" w:lastColumn="0" w:oddVBand="0" w:evenVBand="0" w:oddHBand="0" w:evenHBand="0" w:firstRowFirstColumn="0" w:firstRowLastColumn="0" w:lastRowFirstColumn="0" w:lastRowLastColumn="0"/>
            </w:pPr>
            <w:r>
              <w:t>(</w:t>
            </w:r>
            <w:proofErr w:type="gramStart"/>
            <w:r>
              <w:t>do</w:t>
            </w:r>
            <w:proofErr w:type="gramEnd"/>
            <w:r>
              <w:t xml:space="preserve"> not include codes &amp; costs – these are recorded in the Request Sheet)</w:t>
            </w:r>
          </w:p>
        </w:tc>
        <w:tc>
          <w:tcPr>
            <w:tcW w:w="1812" w:type="dxa"/>
            <w:shd w:val="clear" w:color="auto" w:fill="007B83"/>
          </w:tcPr>
          <w:p w14:paraId="1398A260" w14:textId="2E77A3DC" w:rsidR="00370082" w:rsidRPr="00CA5809" w:rsidRDefault="00370082" w:rsidP="00000BE0">
            <w:pPr>
              <w:cnfStyle w:val="100000000000" w:firstRow="1" w:lastRow="0" w:firstColumn="0" w:lastColumn="0" w:oddVBand="0" w:evenVBand="0" w:oddHBand="0" w:evenHBand="0" w:firstRowFirstColumn="0" w:firstRowLastColumn="0" w:lastRowFirstColumn="0" w:lastRowLastColumn="0"/>
            </w:pPr>
            <w:r>
              <w:t>Total hours for this plan, or quoted flat fee</w:t>
            </w:r>
          </w:p>
        </w:tc>
      </w:tr>
      <w:tr w:rsidR="00370082" w:rsidRPr="006563A6" w14:paraId="139A16F5" w14:textId="77777777" w:rsidTr="009F6F59">
        <w:trPr>
          <w:cantSplit w:val="0"/>
          <w:trHeight w:val="71"/>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top"/>
          </w:tcPr>
          <w:p w14:paraId="08CC35E4" w14:textId="1D3C1A70" w:rsidR="002636B9" w:rsidRPr="00D001A3" w:rsidRDefault="002636B9" w:rsidP="006563A6">
            <w:pPr>
              <w:pStyle w:val="TableParagraph"/>
              <w:rPr>
                <w:bCs w:val="0"/>
                <w:color w:val="A6A6A6" w:themeColor="background1" w:themeShade="A6"/>
              </w:rPr>
            </w:pPr>
            <w:r w:rsidRPr="00D001A3">
              <w:rPr>
                <w:color w:val="A6A6A6" w:themeColor="background1" w:themeShade="A6"/>
              </w:rPr>
              <w:t>delete this example before completing:</w:t>
            </w:r>
          </w:p>
          <w:p w14:paraId="5950355C" w14:textId="105ADC90" w:rsidR="00370082" w:rsidRPr="00D001A3" w:rsidRDefault="00370082" w:rsidP="006563A6">
            <w:pPr>
              <w:pStyle w:val="TableParagraph"/>
              <w:rPr>
                <w:color w:val="A6A6A6" w:themeColor="background1" w:themeShade="A6"/>
              </w:rPr>
            </w:pPr>
            <w:r w:rsidRPr="00D001A3">
              <w:rPr>
                <w:color w:val="A6A6A6" w:themeColor="background1" w:themeShade="A6"/>
              </w:rPr>
              <w:t xml:space="preserve">physiotherapy </w:t>
            </w:r>
          </w:p>
        </w:tc>
        <w:tc>
          <w:tcPr>
            <w:tcW w:w="1559" w:type="dxa"/>
            <w:shd w:val="clear" w:color="auto" w:fill="auto"/>
            <w:vAlign w:val="top"/>
          </w:tcPr>
          <w:p w14:paraId="751BE395" w14:textId="31AE2A6E"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001A3">
              <w:rPr>
                <w:color w:val="A6A6A6" w:themeColor="background1" w:themeShade="A6"/>
              </w:rPr>
              <w:t>2,3 &amp; 5</w:t>
            </w:r>
          </w:p>
        </w:tc>
        <w:tc>
          <w:tcPr>
            <w:tcW w:w="4394" w:type="dxa"/>
            <w:shd w:val="clear" w:color="auto" w:fill="auto"/>
            <w:vAlign w:val="top"/>
          </w:tcPr>
          <w:p w14:paraId="55414087" w14:textId="77777777"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001A3">
              <w:rPr>
                <w:color w:val="A6A6A6" w:themeColor="background1" w:themeShade="A6"/>
              </w:rPr>
              <w:t>1 x 2hour assessment</w:t>
            </w:r>
          </w:p>
          <w:p w14:paraId="43555B1A" w14:textId="77777777"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001A3">
              <w:rPr>
                <w:color w:val="A6A6A6" w:themeColor="background1" w:themeShade="A6"/>
              </w:rPr>
              <w:t>fortnightly sessions in clinic for 4months, then monthly 6months (1hr/session)</w:t>
            </w:r>
          </w:p>
          <w:p w14:paraId="3C94C90A" w14:textId="796AE108"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001A3">
              <w:rPr>
                <w:color w:val="A6A6A6" w:themeColor="background1" w:themeShade="A6"/>
              </w:rPr>
              <w:t>HEP review – 2 x HV @ 90mins/vis</w:t>
            </w:r>
            <w:r w:rsidR="00BC11A1">
              <w:rPr>
                <w:color w:val="A6A6A6" w:themeColor="background1" w:themeShade="A6"/>
              </w:rPr>
              <w:t>i</w:t>
            </w:r>
            <w:r w:rsidRPr="00D001A3">
              <w:rPr>
                <w:color w:val="A6A6A6" w:themeColor="background1" w:themeShade="A6"/>
              </w:rPr>
              <w:t>t</w:t>
            </w:r>
          </w:p>
          <w:p w14:paraId="32F1613F" w14:textId="77777777"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001A3">
              <w:rPr>
                <w:color w:val="A6A6A6" w:themeColor="background1" w:themeShade="A6"/>
              </w:rPr>
              <w:t>1 x 1hr case conference</w:t>
            </w:r>
          </w:p>
          <w:p w14:paraId="518B5CD5" w14:textId="77777777"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001A3">
              <w:rPr>
                <w:color w:val="A6A6A6" w:themeColor="background1" w:themeShade="A6"/>
              </w:rPr>
              <w:t>travel – 2 x HV @ 1hr/visit</w:t>
            </w:r>
          </w:p>
          <w:p w14:paraId="49F6D12D" w14:textId="6A75339D"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001A3">
              <w:rPr>
                <w:color w:val="A6A6A6" w:themeColor="background1" w:themeShade="A6"/>
              </w:rPr>
              <w:t>2 x progress reports</w:t>
            </w:r>
          </w:p>
        </w:tc>
        <w:tc>
          <w:tcPr>
            <w:tcW w:w="1812" w:type="dxa"/>
            <w:shd w:val="clear" w:color="auto" w:fill="auto"/>
            <w:vAlign w:val="top"/>
          </w:tcPr>
          <w:p w14:paraId="53B1EF95" w14:textId="77777777"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001A3">
              <w:rPr>
                <w:color w:val="A6A6A6" w:themeColor="background1" w:themeShade="A6"/>
              </w:rPr>
              <w:t>2hrs assess</w:t>
            </w:r>
          </w:p>
          <w:p w14:paraId="6C40FE0B" w14:textId="17BEA4C4"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001A3">
              <w:rPr>
                <w:color w:val="A6A6A6" w:themeColor="background1" w:themeShade="A6"/>
              </w:rPr>
              <w:t xml:space="preserve">18hrs </w:t>
            </w:r>
            <w:r w:rsidR="00195D2B">
              <w:rPr>
                <w:color w:val="A6A6A6" w:themeColor="background1" w:themeShade="A6"/>
              </w:rPr>
              <w:t>physio</w:t>
            </w:r>
          </w:p>
          <w:p w14:paraId="16E345EF" w14:textId="77777777"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p>
          <w:p w14:paraId="27FEA869" w14:textId="77777777"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p>
          <w:p w14:paraId="6F8F7BAA" w14:textId="77777777"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001A3">
              <w:rPr>
                <w:color w:val="A6A6A6" w:themeColor="background1" w:themeShade="A6"/>
              </w:rPr>
              <w:t>2hrs travel</w:t>
            </w:r>
          </w:p>
          <w:p w14:paraId="1CC3838A" w14:textId="6E881973" w:rsidR="00370082" w:rsidRPr="00D001A3" w:rsidRDefault="00370082" w:rsidP="006563A6">
            <w:pPr>
              <w:pStyle w:val="TableParagraph"/>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001A3">
              <w:rPr>
                <w:color w:val="A6A6A6" w:themeColor="background1" w:themeShade="A6"/>
              </w:rPr>
              <w:t>2hrs reports</w:t>
            </w:r>
          </w:p>
        </w:tc>
      </w:tr>
      <w:tr w:rsidR="00370082" w:rsidRPr="00A50655" w14:paraId="35498689" w14:textId="77777777" w:rsidTr="009F6F59">
        <w:trPr>
          <w:cantSplit w:val="0"/>
          <w:trHeight w:val="71"/>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top"/>
          </w:tcPr>
          <w:p w14:paraId="196F75F8" w14:textId="73BD213D" w:rsidR="00370082" w:rsidRPr="00A50655" w:rsidRDefault="00370082" w:rsidP="00000BE0">
            <w:pPr>
              <w:pStyle w:val="TableParagraph"/>
            </w:pPr>
          </w:p>
        </w:tc>
        <w:tc>
          <w:tcPr>
            <w:tcW w:w="1559" w:type="dxa"/>
            <w:shd w:val="clear" w:color="auto" w:fill="auto"/>
            <w:vAlign w:val="top"/>
          </w:tcPr>
          <w:p w14:paraId="640D7113"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4394" w:type="dxa"/>
            <w:shd w:val="clear" w:color="auto" w:fill="auto"/>
            <w:vAlign w:val="top"/>
          </w:tcPr>
          <w:p w14:paraId="72B7D8C4"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1812" w:type="dxa"/>
            <w:shd w:val="clear" w:color="auto" w:fill="auto"/>
            <w:vAlign w:val="top"/>
          </w:tcPr>
          <w:p w14:paraId="1203C281"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r>
      <w:tr w:rsidR="00370082" w:rsidRPr="00A50655" w14:paraId="32A23D4E" w14:textId="77777777" w:rsidTr="009F6F59">
        <w:trPr>
          <w:cantSplit w:val="0"/>
          <w:trHeight w:val="71"/>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top"/>
          </w:tcPr>
          <w:p w14:paraId="60BB0E09" w14:textId="77777777" w:rsidR="00370082" w:rsidRPr="00A50655" w:rsidRDefault="00370082" w:rsidP="00000BE0">
            <w:pPr>
              <w:pStyle w:val="TableParagraph"/>
            </w:pPr>
          </w:p>
        </w:tc>
        <w:tc>
          <w:tcPr>
            <w:tcW w:w="1559" w:type="dxa"/>
            <w:shd w:val="clear" w:color="auto" w:fill="auto"/>
            <w:vAlign w:val="top"/>
          </w:tcPr>
          <w:p w14:paraId="03164810"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4394" w:type="dxa"/>
            <w:shd w:val="clear" w:color="auto" w:fill="auto"/>
            <w:vAlign w:val="top"/>
          </w:tcPr>
          <w:p w14:paraId="08D74AA8"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1812" w:type="dxa"/>
            <w:shd w:val="clear" w:color="auto" w:fill="auto"/>
            <w:vAlign w:val="top"/>
          </w:tcPr>
          <w:p w14:paraId="4657D564"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r>
      <w:tr w:rsidR="00370082" w:rsidRPr="00A50655" w14:paraId="0CCB5C07" w14:textId="77777777" w:rsidTr="009F6F59">
        <w:trPr>
          <w:cantSplit w:val="0"/>
          <w:trHeight w:val="71"/>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top"/>
          </w:tcPr>
          <w:p w14:paraId="045B31F5" w14:textId="77777777" w:rsidR="00370082" w:rsidRPr="00A50655" w:rsidRDefault="00370082" w:rsidP="00000BE0">
            <w:pPr>
              <w:pStyle w:val="TableParagraph"/>
            </w:pPr>
          </w:p>
        </w:tc>
        <w:tc>
          <w:tcPr>
            <w:tcW w:w="1559" w:type="dxa"/>
            <w:shd w:val="clear" w:color="auto" w:fill="auto"/>
            <w:vAlign w:val="top"/>
          </w:tcPr>
          <w:p w14:paraId="399832AF"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4394" w:type="dxa"/>
            <w:shd w:val="clear" w:color="auto" w:fill="auto"/>
            <w:vAlign w:val="top"/>
          </w:tcPr>
          <w:p w14:paraId="1EDD43A2"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1812" w:type="dxa"/>
            <w:shd w:val="clear" w:color="auto" w:fill="auto"/>
            <w:vAlign w:val="top"/>
          </w:tcPr>
          <w:p w14:paraId="29787273"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r>
      <w:tr w:rsidR="00370082" w:rsidRPr="00A50655" w14:paraId="0EE08F51" w14:textId="77777777" w:rsidTr="009F6F59">
        <w:trPr>
          <w:cantSplit w:val="0"/>
          <w:trHeight w:val="71"/>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top"/>
          </w:tcPr>
          <w:p w14:paraId="09ABD181" w14:textId="77777777" w:rsidR="00370082" w:rsidRPr="00A50655" w:rsidRDefault="00370082" w:rsidP="00000BE0">
            <w:pPr>
              <w:pStyle w:val="TableParagraph"/>
            </w:pPr>
          </w:p>
        </w:tc>
        <w:tc>
          <w:tcPr>
            <w:tcW w:w="1559" w:type="dxa"/>
            <w:shd w:val="clear" w:color="auto" w:fill="auto"/>
            <w:vAlign w:val="top"/>
          </w:tcPr>
          <w:p w14:paraId="1F90F5B7"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4394" w:type="dxa"/>
            <w:shd w:val="clear" w:color="auto" w:fill="auto"/>
            <w:vAlign w:val="top"/>
          </w:tcPr>
          <w:p w14:paraId="172F3BA2"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1812" w:type="dxa"/>
            <w:shd w:val="clear" w:color="auto" w:fill="auto"/>
            <w:vAlign w:val="top"/>
          </w:tcPr>
          <w:p w14:paraId="0A0F7AA4" w14:textId="77777777" w:rsidR="00370082" w:rsidRPr="00A50655" w:rsidRDefault="00370082" w:rsidP="00000BE0">
            <w:pPr>
              <w:pStyle w:val="TableParagraph"/>
              <w:cnfStyle w:val="000000000000" w:firstRow="0" w:lastRow="0" w:firstColumn="0" w:lastColumn="0" w:oddVBand="0" w:evenVBand="0" w:oddHBand="0" w:evenHBand="0" w:firstRowFirstColumn="0" w:firstRowLastColumn="0" w:lastRowFirstColumn="0" w:lastRowLastColumn="0"/>
            </w:pPr>
          </w:p>
        </w:tc>
      </w:tr>
    </w:tbl>
    <w:p w14:paraId="41AAE678" w14:textId="5B08AC74" w:rsidR="00370082" w:rsidRDefault="00370082" w:rsidP="002C6A04">
      <w:pPr>
        <w:pStyle w:val="Heading2"/>
      </w:pPr>
      <w:r>
        <w:t>6. Plan implementation</w:t>
      </w:r>
    </w:p>
    <w:p w14:paraId="76CCBAAD" w14:textId="2C221FE2" w:rsidR="00370082" w:rsidRDefault="00370082" w:rsidP="00370082">
      <w:r>
        <w:t>(</w:t>
      </w:r>
      <w:r w:rsidR="000D6B1E">
        <w:t>To be completed by the planning</w:t>
      </w:r>
      <w:r w:rsidR="00352E78">
        <w:t xml:space="preserve"> </w:t>
      </w:r>
      <w:r w:rsidR="000D6B1E">
        <w:t>facilitator/case manager)</w:t>
      </w:r>
    </w:p>
    <w:p w14:paraId="5284D8BE" w14:textId="0D55F156" w:rsidR="000D6B1E" w:rsidRDefault="000D6B1E" w:rsidP="00370082">
      <w:r>
        <w:t>Is case manage</w:t>
      </w:r>
      <w:r w:rsidR="00352E78">
        <w:t>ment</w:t>
      </w:r>
      <w:r>
        <w:t xml:space="preserve"> required to help implement this plan?</w:t>
      </w:r>
    </w:p>
    <w:p w14:paraId="1C58F74F" w14:textId="0A0CF35F" w:rsidR="000D6B1E" w:rsidRDefault="00BD254D" w:rsidP="00370082">
      <w:sdt>
        <w:sdtPr>
          <w:id w:val="443737238"/>
          <w14:checkbox>
            <w14:checked w14:val="0"/>
            <w14:checkedState w14:val="2612" w14:font="MS Gothic"/>
            <w14:uncheckedState w14:val="2610" w14:font="MS Gothic"/>
          </w14:checkbox>
        </w:sdtPr>
        <w:sdtEndPr/>
        <w:sdtContent>
          <w:r w:rsidR="000D6B1E">
            <w:rPr>
              <w:rFonts w:ascii="MS Gothic" w:eastAsia="MS Gothic" w:hAnsi="MS Gothic" w:hint="eastAsia"/>
            </w:rPr>
            <w:t>☐</w:t>
          </w:r>
        </w:sdtContent>
      </w:sdt>
      <w:r w:rsidR="000D6B1E">
        <w:t xml:space="preserve"> Yes</w:t>
      </w:r>
      <w:r w:rsidR="00AE0048">
        <w:tab/>
      </w:r>
      <w:r w:rsidR="00AE0048">
        <w:tab/>
      </w:r>
      <w:r w:rsidR="00AE0048">
        <w:tab/>
      </w:r>
      <w:r w:rsidR="00AE0048" w:rsidRPr="00AE0048">
        <w:t xml:space="preserve"> </w:t>
      </w:r>
      <w:sdt>
        <w:sdtPr>
          <w:id w:val="-981692055"/>
          <w14:checkbox>
            <w14:checked w14:val="0"/>
            <w14:checkedState w14:val="2612" w14:font="MS Gothic"/>
            <w14:uncheckedState w14:val="2610" w14:font="MS Gothic"/>
          </w14:checkbox>
        </w:sdtPr>
        <w:sdtEndPr/>
        <w:sdtContent>
          <w:r w:rsidR="00AE0048">
            <w:rPr>
              <w:rFonts w:ascii="MS Gothic" w:eastAsia="MS Gothic" w:hAnsi="MS Gothic" w:hint="eastAsia"/>
            </w:rPr>
            <w:t>☐</w:t>
          </w:r>
        </w:sdtContent>
      </w:sdt>
      <w:r w:rsidR="00AE0048">
        <w:t xml:space="preserve"> No</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5940D5" w:rsidRPr="00231824" w14:paraId="4E0C2D77" w14:textId="77777777" w:rsidTr="00B96B58">
        <w:trPr>
          <w:cantSplit w:val="0"/>
          <w:trHeight w:val="19"/>
        </w:trPr>
        <w:tc>
          <w:tcPr>
            <w:tcW w:w="9904" w:type="dxa"/>
          </w:tcPr>
          <w:p w14:paraId="695A7375" w14:textId="64B5157A" w:rsidR="005940D5" w:rsidRPr="00231824" w:rsidRDefault="005940D5" w:rsidP="00891C0E">
            <w:pPr>
              <w:pStyle w:val="NoSpacing"/>
              <w:rPr>
                <w:rStyle w:val="Strong"/>
                <w:b w:val="0"/>
                <w:bCs w:val="0"/>
              </w:rPr>
            </w:pPr>
            <w:r w:rsidRPr="000D6B1E">
              <w:lastRenderedPageBreak/>
              <w:t xml:space="preserve">If </w:t>
            </w:r>
            <w:r>
              <w:t>yes</w:t>
            </w:r>
            <w:r w:rsidRPr="000D6B1E">
              <w:t xml:space="preserve">, outline </w:t>
            </w:r>
            <w:r>
              <w:t xml:space="preserve">case management </w:t>
            </w:r>
            <w:r w:rsidRPr="000D6B1E">
              <w:t xml:space="preserve">role and reasons (please </w:t>
            </w:r>
            <w:r w:rsidR="00B042A8">
              <w:t xml:space="preserve">focus </w:t>
            </w:r>
            <w:r w:rsidR="00E151EF">
              <w:t xml:space="preserve">on role not already included </w:t>
            </w:r>
            <w:r w:rsidRPr="000D6B1E">
              <w:t>in the Goals tables)</w:t>
            </w:r>
          </w:p>
        </w:tc>
      </w:tr>
      <w:tr w:rsidR="005940D5" w:rsidRPr="00A44A75" w14:paraId="59AFBAF4" w14:textId="77777777" w:rsidTr="00B96B58">
        <w:trPr>
          <w:cantSplit w:val="0"/>
          <w:trHeight w:val="234"/>
        </w:trPr>
        <w:tc>
          <w:tcPr>
            <w:tcW w:w="9904" w:type="dxa"/>
            <w:tcBorders>
              <w:top w:val="single" w:sz="4" w:space="0" w:color="auto"/>
              <w:left w:val="single" w:sz="4" w:space="0" w:color="auto"/>
              <w:bottom w:val="single" w:sz="4" w:space="0" w:color="auto"/>
              <w:right w:val="single" w:sz="4" w:space="0" w:color="auto"/>
            </w:tcBorders>
          </w:tcPr>
          <w:p w14:paraId="4438FF87" w14:textId="77777777" w:rsidR="005940D5" w:rsidRPr="00A44A75" w:rsidRDefault="005940D5" w:rsidP="00891C0E">
            <w:pPr>
              <w:pStyle w:val="TableParagraph"/>
            </w:pPr>
          </w:p>
        </w:tc>
      </w:tr>
      <w:tr w:rsidR="005940D5" w:rsidRPr="00231824" w14:paraId="4072BCD6" w14:textId="77777777" w:rsidTr="00B96B58">
        <w:trPr>
          <w:trHeight w:val="19"/>
        </w:trPr>
        <w:tc>
          <w:tcPr>
            <w:tcW w:w="9904" w:type="dxa"/>
          </w:tcPr>
          <w:p w14:paraId="45A40579" w14:textId="11F9C821" w:rsidR="005940D5" w:rsidRPr="00231824" w:rsidRDefault="005940D5" w:rsidP="00891C0E">
            <w:pPr>
              <w:pStyle w:val="NoSpacing"/>
              <w:rPr>
                <w:rStyle w:val="Strong"/>
                <w:b w:val="0"/>
                <w:bCs w:val="0"/>
              </w:rPr>
            </w:pPr>
            <w:r w:rsidRPr="000D6B1E">
              <w:t>How is the person’s independence, health literacy and self-efficacy being developed, such that they may be able to move towards disengagement from case management?</w:t>
            </w:r>
          </w:p>
        </w:tc>
      </w:tr>
      <w:tr w:rsidR="005940D5" w:rsidRPr="00A44A75" w14:paraId="38C7DA56" w14:textId="77777777" w:rsidTr="00B96B58">
        <w:trPr>
          <w:cantSplit w:val="0"/>
          <w:trHeight w:val="234"/>
        </w:trPr>
        <w:tc>
          <w:tcPr>
            <w:tcW w:w="9904" w:type="dxa"/>
            <w:tcBorders>
              <w:top w:val="single" w:sz="4" w:space="0" w:color="auto"/>
              <w:left w:val="single" w:sz="4" w:space="0" w:color="auto"/>
              <w:bottom w:val="single" w:sz="4" w:space="0" w:color="auto"/>
              <w:right w:val="single" w:sz="4" w:space="0" w:color="auto"/>
            </w:tcBorders>
          </w:tcPr>
          <w:p w14:paraId="0CC33B55" w14:textId="77777777" w:rsidR="005940D5" w:rsidRPr="00A44A75" w:rsidRDefault="005940D5" w:rsidP="00891C0E">
            <w:pPr>
              <w:pStyle w:val="TableParagraph"/>
            </w:pPr>
          </w:p>
        </w:tc>
      </w:tr>
    </w:tbl>
    <w:p w14:paraId="7F7F02CD" w14:textId="784E9874" w:rsidR="000D6B1E" w:rsidRDefault="000D6B1E" w:rsidP="00370082">
      <w:r>
        <w:t>Summary of case manager hours</w:t>
      </w:r>
    </w:p>
    <w:tbl>
      <w:tblPr>
        <w:tblStyle w:val="GridTable4-Accent4"/>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2551"/>
        <w:gridCol w:w="2693"/>
        <w:gridCol w:w="2521"/>
      </w:tblGrid>
      <w:tr w:rsidR="000D6B1E" w:rsidRPr="00CA5809" w14:paraId="42445D23" w14:textId="77777777" w:rsidTr="000D6B1E">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122" w:type="dxa"/>
            <w:shd w:val="clear" w:color="auto" w:fill="007B83"/>
          </w:tcPr>
          <w:p w14:paraId="12DBFBF6" w14:textId="75AF06CF" w:rsidR="000D6B1E" w:rsidRPr="00CA5809" w:rsidRDefault="000D6B1E" w:rsidP="00000BE0"/>
        </w:tc>
        <w:tc>
          <w:tcPr>
            <w:tcW w:w="2551" w:type="dxa"/>
            <w:shd w:val="clear" w:color="auto" w:fill="007B83"/>
          </w:tcPr>
          <w:p w14:paraId="1C5DD2F4" w14:textId="1094D7A3" w:rsidR="000D6B1E" w:rsidRPr="00CA5809" w:rsidRDefault="000D6B1E" w:rsidP="00000BE0">
            <w:pPr>
              <w:pStyle w:val="NoSpacing"/>
              <w:cnfStyle w:val="100000000000" w:firstRow="1" w:lastRow="0" w:firstColumn="0" w:lastColumn="0" w:oddVBand="0" w:evenVBand="0" w:oddHBand="0" w:evenHBand="0" w:firstRowFirstColumn="0" w:firstRowLastColumn="0" w:lastRowFirstColumn="0" w:lastRowLastColumn="0"/>
            </w:pPr>
            <w:r>
              <w:t>Hours attached to the goals</w:t>
            </w:r>
          </w:p>
        </w:tc>
        <w:tc>
          <w:tcPr>
            <w:tcW w:w="2693" w:type="dxa"/>
            <w:shd w:val="clear" w:color="auto" w:fill="007B83"/>
          </w:tcPr>
          <w:p w14:paraId="045E1F97" w14:textId="73C28AF6" w:rsidR="000D6B1E" w:rsidRPr="00CA5809" w:rsidRDefault="000D6B1E" w:rsidP="00000BE0">
            <w:pPr>
              <w:cnfStyle w:val="100000000000" w:firstRow="1" w:lastRow="0" w:firstColumn="0" w:lastColumn="0" w:oddVBand="0" w:evenVBand="0" w:oddHBand="0" w:evenHBand="0" w:firstRowFirstColumn="0" w:firstRowLastColumn="0" w:lastRowFirstColumn="0" w:lastRowLastColumn="0"/>
            </w:pPr>
            <w:r>
              <w:t>Hours attached to plan implementation</w:t>
            </w:r>
          </w:p>
        </w:tc>
        <w:tc>
          <w:tcPr>
            <w:tcW w:w="2521" w:type="dxa"/>
            <w:shd w:val="clear" w:color="auto" w:fill="007B83"/>
          </w:tcPr>
          <w:p w14:paraId="29EE9E87" w14:textId="1345F093" w:rsidR="000D6B1E" w:rsidRPr="00CA5809" w:rsidRDefault="000D6B1E" w:rsidP="00000BE0">
            <w:pPr>
              <w:cnfStyle w:val="100000000000" w:firstRow="1" w:lastRow="0" w:firstColumn="0" w:lastColumn="0" w:oddVBand="0" w:evenVBand="0" w:oddHBand="0" w:evenHBand="0" w:firstRowFirstColumn="0" w:firstRowLastColumn="0" w:lastRowFirstColumn="0" w:lastRowLastColumn="0"/>
            </w:pPr>
            <w:r>
              <w:t>Total CM hours for plan</w:t>
            </w:r>
          </w:p>
        </w:tc>
      </w:tr>
      <w:tr w:rsidR="000D6B1E" w:rsidRPr="00370082" w14:paraId="355D7BC2" w14:textId="77777777" w:rsidTr="00766CE3">
        <w:trPr>
          <w:trHeight w:val="71"/>
        </w:trPr>
        <w:tc>
          <w:tcPr>
            <w:cnfStyle w:val="001000000000" w:firstRow="0" w:lastRow="0" w:firstColumn="1" w:lastColumn="0" w:oddVBand="0" w:evenVBand="0" w:oddHBand="0" w:evenHBand="0" w:firstRowFirstColumn="0" w:firstRowLastColumn="0" w:lastRowFirstColumn="0" w:lastRowLastColumn="0"/>
            <w:tcW w:w="2122" w:type="dxa"/>
            <w:shd w:val="clear" w:color="auto" w:fill="F0FAFA"/>
            <w:vAlign w:val="top"/>
          </w:tcPr>
          <w:p w14:paraId="53B5D51D" w14:textId="04FE819C" w:rsidR="000D6B1E" w:rsidRPr="00766CE3" w:rsidRDefault="000D6B1E" w:rsidP="000D6B1E">
            <w:pPr>
              <w:rPr>
                <w:b/>
                <w:bCs w:val="0"/>
              </w:rPr>
            </w:pPr>
            <w:r w:rsidRPr="00766CE3">
              <w:rPr>
                <w:b/>
                <w:bCs w:val="0"/>
              </w:rPr>
              <w:t>Case Management</w:t>
            </w:r>
          </w:p>
        </w:tc>
        <w:tc>
          <w:tcPr>
            <w:tcW w:w="2551" w:type="dxa"/>
            <w:shd w:val="clear" w:color="auto" w:fill="auto"/>
            <w:vAlign w:val="top"/>
          </w:tcPr>
          <w:p w14:paraId="01BDABBB" w14:textId="7EF54F43" w:rsidR="000D6B1E" w:rsidRPr="000D6B1E"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2693" w:type="dxa"/>
            <w:shd w:val="clear" w:color="auto" w:fill="auto"/>
            <w:vAlign w:val="top"/>
          </w:tcPr>
          <w:p w14:paraId="25D08D12" w14:textId="62181929" w:rsidR="000D6B1E" w:rsidRPr="000D6B1E"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2521" w:type="dxa"/>
            <w:shd w:val="clear" w:color="auto" w:fill="auto"/>
            <w:vAlign w:val="top"/>
          </w:tcPr>
          <w:p w14:paraId="635B01B6" w14:textId="11C23280" w:rsidR="000D6B1E" w:rsidRPr="000D6B1E"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r>
      <w:tr w:rsidR="000D6B1E" w:rsidRPr="00A50655" w14:paraId="09CE6152" w14:textId="77777777" w:rsidTr="00766CE3">
        <w:trPr>
          <w:trHeight w:val="71"/>
        </w:trPr>
        <w:tc>
          <w:tcPr>
            <w:cnfStyle w:val="001000000000" w:firstRow="0" w:lastRow="0" w:firstColumn="1" w:lastColumn="0" w:oddVBand="0" w:evenVBand="0" w:oddHBand="0" w:evenHBand="0" w:firstRowFirstColumn="0" w:firstRowLastColumn="0" w:lastRowFirstColumn="0" w:lastRowLastColumn="0"/>
            <w:tcW w:w="2122" w:type="dxa"/>
            <w:shd w:val="clear" w:color="auto" w:fill="F0FAFA"/>
            <w:vAlign w:val="top"/>
          </w:tcPr>
          <w:p w14:paraId="5E6196BE" w14:textId="361DE3B1" w:rsidR="000D6B1E" w:rsidRPr="00766CE3" w:rsidRDefault="000D6B1E" w:rsidP="000D6B1E">
            <w:pPr>
              <w:rPr>
                <w:b/>
                <w:bCs w:val="0"/>
              </w:rPr>
            </w:pPr>
            <w:r w:rsidRPr="00766CE3">
              <w:rPr>
                <w:b/>
                <w:bCs w:val="0"/>
              </w:rPr>
              <w:t>Travel</w:t>
            </w:r>
          </w:p>
        </w:tc>
        <w:tc>
          <w:tcPr>
            <w:tcW w:w="2551" w:type="dxa"/>
            <w:shd w:val="clear" w:color="auto" w:fill="auto"/>
            <w:vAlign w:val="top"/>
          </w:tcPr>
          <w:p w14:paraId="60E0EBFC" w14:textId="77777777" w:rsidR="000D6B1E" w:rsidRPr="00A50655"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2693" w:type="dxa"/>
            <w:shd w:val="clear" w:color="auto" w:fill="auto"/>
            <w:vAlign w:val="top"/>
          </w:tcPr>
          <w:p w14:paraId="2FCA1124" w14:textId="77777777" w:rsidR="000D6B1E" w:rsidRPr="00A50655"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2521" w:type="dxa"/>
            <w:shd w:val="clear" w:color="auto" w:fill="auto"/>
            <w:vAlign w:val="top"/>
          </w:tcPr>
          <w:p w14:paraId="76006FCF" w14:textId="77777777" w:rsidR="000D6B1E" w:rsidRPr="00A50655"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r>
      <w:tr w:rsidR="000D6B1E" w:rsidRPr="00A50655" w14:paraId="6C1C38F6" w14:textId="77777777" w:rsidTr="00766CE3">
        <w:trPr>
          <w:trHeight w:val="71"/>
        </w:trPr>
        <w:tc>
          <w:tcPr>
            <w:cnfStyle w:val="001000000000" w:firstRow="0" w:lastRow="0" w:firstColumn="1" w:lastColumn="0" w:oddVBand="0" w:evenVBand="0" w:oddHBand="0" w:evenHBand="0" w:firstRowFirstColumn="0" w:firstRowLastColumn="0" w:lastRowFirstColumn="0" w:lastRowLastColumn="0"/>
            <w:tcW w:w="2122" w:type="dxa"/>
            <w:shd w:val="clear" w:color="auto" w:fill="F0FAFA"/>
            <w:vAlign w:val="top"/>
          </w:tcPr>
          <w:p w14:paraId="4D7849D9" w14:textId="4375F7F0" w:rsidR="000D6B1E" w:rsidRPr="00766CE3" w:rsidRDefault="000D6B1E" w:rsidP="000D6B1E">
            <w:pPr>
              <w:rPr>
                <w:b/>
                <w:bCs w:val="0"/>
              </w:rPr>
            </w:pPr>
            <w:r w:rsidRPr="00766CE3">
              <w:rPr>
                <w:b/>
                <w:bCs w:val="0"/>
              </w:rPr>
              <w:t>Report writing</w:t>
            </w:r>
          </w:p>
        </w:tc>
        <w:tc>
          <w:tcPr>
            <w:tcW w:w="2551" w:type="dxa"/>
            <w:shd w:val="clear" w:color="auto" w:fill="auto"/>
            <w:vAlign w:val="top"/>
          </w:tcPr>
          <w:p w14:paraId="1AB5F97A" w14:textId="77777777" w:rsidR="000D6B1E" w:rsidRPr="00A50655"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2693" w:type="dxa"/>
            <w:shd w:val="clear" w:color="auto" w:fill="auto"/>
            <w:vAlign w:val="top"/>
          </w:tcPr>
          <w:p w14:paraId="52308986" w14:textId="77777777" w:rsidR="000D6B1E" w:rsidRPr="00A50655"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2521" w:type="dxa"/>
            <w:shd w:val="clear" w:color="auto" w:fill="auto"/>
            <w:vAlign w:val="top"/>
          </w:tcPr>
          <w:p w14:paraId="2B18A91B" w14:textId="77777777" w:rsidR="000D6B1E" w:rsidRPr="00A50655"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r>
      <w:tr w:rsidR="000D6B1E" w:rsidRPr="00A50655" w14:paraId="05295DC1" w14:textId="77777777" w:rsidTr="00766CE3">
        <w:trPr>
          <w:trHeight w:val="71"/>
        </w:trPr>
        <w:tc>
          <w:tcPr>
            <w:cnfStyle w:val="001000000000" w:firstRow="0" w:lastRow="0" w:firstColumn="1" w:lastColumn="0" w:oddVBand="0" w:evenVBand="0" w:oddHBand="0" w:evenHBand="0" w:firstRowFirstColumn="0" w:firstRowLastColumn="0" w:lastRowFirstColumn="0" w:lastRowLastColumn="0"/>
            <w:tcW w:w="2122" w:type="dxa"/>
            <w:shd w:val="clear" w:color="auto" w:fill="F0FAFA"/>
            <w:vAlign w:val="top"/>
          </w:tcPr>
          <w:p w14:paraId="29E0BAB3" w14:textId="75030E03" w:rsidR="000D6B1E" w:rsidRPr="00766CE3" w:rsidRDefault="000D6B1E" w:rsidP="000D6B1E">
            <w:pPr>
              <w:rPr>
                <w:b/>
                <w:bCs w:val="0"/>
              </w:rPr>
            </w:pPr>
            <w:r w:rsidRPr="00766CE3">
              <w:rPr>
                <w:b/>
                <w:bCs w:val="0"/>
              </w:rPr>
              <w:t>Other</w:t>
            </w:r>
          </w:p>
        </w:tc>
        <w:tc>
          <w:tcPr>
            <w:tcW w:w="2551" w:type="dxa"/>
            <w:shd w:val="clear" w:color="auto" w:fill="auto"/>
            <w:vAlign w:val="top"/>
          </w:tcPr>
          <w:p w14:paraId="2D672431" w14:textId="77777777" w:rsidR="000D6B1E" w:rsidRPr="00A50655"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2693" w:type="dxa"/>
            <w:shd w:val="clear" w:color="auto" w:fill="auto"/>
            <w:vAlign w:val="top"/>
          </w:tcPr>
          <w:p w14:paraId="68E44A5C" w14:textId="77777777" w:rsidR="000D6B1E" w:rsidRPr="00A50655"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c>
          <w:tcPr>
            <w:tcW w:w="2521" w:type="dxa"/>
            <w:shd w:val="clear" w:color="auto" w:fill="auto"/>
            <w:vAlign w:val="top"/>
          </w:tcPr>
          <w:p w14:paraId="19058E1B" w14:textId="77777777" w:rsidR="000D6B1E" w:rsidRPr="00A50655" w:rsidRDefault="000D6B1E" w:rsidP="00000BE0">
            <w:pPr>
              <w:pStyle w:val="TableParagraph"/>
              <w:cnfStyle w:val="000000000000" w:firstRow="0" w:lastRow="0" w:firstColumn="0" w:lastColumn="0" w:oddVBand="0" w:evenVBand="0" w:oddHBand="0" w:evenHBand="0" w:firstRowFirstColumn="0" w:firstRowLastColumn="0" w:lastRowFirstColumn="0" w:lastRowLastColumn="0"/>
            </w:pPr>
          </w:p>
        </w:tc>
      </w:tr>
    </w:tbl>
    <w:p w14:paraId="0E72B33C" w14:textId="6106564A" w:rsidR="000D6B1E" w:rsidRDefault="000D6B1E" w:rsidP="002C6A04">
      <w:pPr>
        <w:pStyle w:val="Heading2"/>
      </w:pPr>
      <w:r>
        <w:t>7. Routine/Other services</w:t>
      </w:r>
    </w:p>
    <w:p w14:paraId="1EB35B26" w14:textId="7E5E7B69" w:rsidR="000D6B1E" w:rsidRDefault="00CB1454" w:rsidP="000D6B1E">
      <w:r w:rsidRPr="00CB1454">
        <w:t>List any routine assessments, reviews or services which do not directly fit with the goals or implementation (</w:t>
      </w:r>
      <w:proofErr w:type="gramStart"/>
      <w:r w:rsidRPr="00CB1454">
        <w:t>e.g.</w:t>
      </w:r>
      <w:proofErr w:type="gramEnd"/>
      <w:r w:rsidRPr="00CB1454">
        <w:t xml:space="preserve"> GP consultations, podiatry, medical specialist reviews, equipment maintenance, person’s travel for appointments). </w:t>
      </w:r>
    </w:p>
    <w:tbl>
      <w:tblPr>
        <w:tblStyle w:val="GridTable4-Accent4"/>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2126"/>
        <w:gridCol w:w="3938"/>
      </w:tblGrid>
      <w:tr w:rsidR="00CB1454" w:rsidRPr="00CA5809" w14:paraId="267D3CF7" w14:textId="77777777" w:rsidTr="00CB1454">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3823" w:type="dxa"/>
            <w:shd w:val="clear" w:color="auto" w:fill="007B83"/>
          </w:tcPr>
          <w:p w14:paraId="071A904A" w14:textId="450189FD" w:rsidR="00CB1454" w:rsidRPr="00CA5809" w:rsidRDefault="00CB1454" w:rsidP="00000BE0">
            <w:pPr>
              <w:pStyle w:val="NoSpacing"/>
              <w:rPr>
                <w:b w:val="0"/>
                <w:bCs w:val="0"/>
              </w:rPr>
            </w:pPr>
            <w:r>
              <w:t>Service</w:t>
            </w:r>
          </w:p>
        </w:tc>
        <w:tc>
          <w:tcPr>
            <w:tcW w:w="2126" w:type="dxa"/>
            <w:shd w:val="clear" w:color="auto" w:fill="007B83"/>
          </w:tcPr>
          <w:p w14:paraId="1A3C8619" w14:textId="5E4A47E9" w:rsidR="00CB1454" w:rsidRPr="00CA5809" w:rsidRDefault="00CB1454" w:rsidP="00000BE0">
            <w:pPr>
              <w:pStyle w:val="NoSpacing"/>
              <w:cnfStyle w:val="100000000000" w:firstRow="1" w:lastRow="0" w:firstColumn="0" w:lastColumn="0" w:oddVBand="0" w:evenVBand="0" w:oddHBand="0" w:evenHBand="0" w:firstRowFirstColumn="0" w:firstRowLastColumn="0" w:lastRowFirstColumn="0" w:lastRowLastColumn="0"/>
            </w:pPr>
            <w:r>
              <w:t>Frequency/date</w:t>
            </w:r>
          </w:p>
        </w:tc>
        <w:tc>
          <w:tcPr>
            <w:tcW w:w="3938" w:type="dxa"/>
            <w:shd w:val="clear" w:color="auto" w:fill="007B83"/>
          </w:tcPr>
          <w:p w14:paraId="1EF134A4" w14:textId="3C77B1F2" w:rsidR="00CB1454" w:rsidRPr="00CA5809" w:rsidRDefault="00CB1454" w:rsidP="00000BE0">
            <w:pPr>
              <w:cnfStyle w:val="100000000000" w:firstRow="1" w:lastRow="0" w:firstColumn="0" w:lastColumn="0" w:oddVBand="0" w:evenVBand="0" w:oddHBand="0" w:evenHBand="0" w:firstRowFirstColumn="0" w:firstRowLastColumn="0" w:lastRowFirstColumn="0" w:lastRowLastColumn="0"/>
            </w:pPr>
            <w:r>
              <w:t>Provider details</w:t>
            </w:r>
          </w:p>
        </w:tc>
      </w:tr>
      <w:tr w:rsidR="00CB1454" w:rsidRPr="00A50655" w14:paraId="190AE356" w14:textId="77777777" w:rsidTr="00CB1454">
        <w:trPr>
          <w:trHeight w:val="71"/>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vAlign w:val="top"/>
          </w:tcPr>
          <w:p w14:paraId="73D22350" w14:textId="77777777" w:rsidR="00F217AD" w:rsidRDefault="00F217AD" w:rsidP="00CB1454">
            <w:pPr>
              <w:rPr>
                <w:bCs w:val="0"/>
                <w:color w:val="A6A6A6" w:themeColor="background1" w:themeShade="A6"/>
              </w:rPr>
            </w:pPr>
            <w:r>
              <w:rPr>
                <w:color w:val="A6A6A6" w:themeColor="background1" w:themeShade="A6"/>
              </w:rPr>
              <w:t>Delete this example before completing</w:t>
            </w:r>
          </w:p>
          <w:p w14:paraId="27BFFAE3" w14:textId="26BE766E" w:rsidR="00CB1454" w:rsidRPr="00F217AD" w:rsidRDefault="00CB1454" w:rsidP="00CB1454">
            <w:pPr>
              <w:rPr>
                <w:color w:val="A6A6A6" w:themeColor="background1" w:themeShade="A6"/>
              </w:rPr>
            </w:pPr>
            <w:r w:rsidRPr="00F217AD">
              <w:rPr>
                <w:color w:val="A6A6A6" w:themeColor="background1" w:themeShade="A6"/>
              </w:rPr>
              <w:t>Rehabilitation Specialist Review</w:t>
            </w:r>
          </w:p>
        </w:tc>
        <w:tc>
          <w:tcPr>
            <w:tcW w:w="2126" w:type="dxa"/>
            <w:shd w:val="clear" w:color="auto" w:fill="auto"/>
            <w:vAlign w:val="top"/>
          </w:tcPr>
          <w:p w14:paraId="2D988ADA" w14:textId="53F9431F" w:rsidR="00CB1454" w:rsidRPr="00F217AD" w:rsidRDefault="00CB1454" w:rsidP="00CB1454">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F217AD">
              <w:rPr>
                <w:color w:val="A6A6A6" w:themeColor="background1" w:themeShade="A6"/>
              </w:rPr>
              <w:t>1 per year</w:t>
            </w:r>
          </w:p>
        </w:tc>
        <w:tc>
          <w:tcPr>
            <w:tcW w:w="3938" w:type="dxa"/>
            <w:shd w:val="clear" w:color="auto" w:fill="auto"/>
            <w:vAlign w:val="top"/>
          </w:tcPr>
          <w:p w14:paraId="50138CBC" w14:textId="1C90D55B" w:rsidR="00CB1454" w:rsidRPr="00F217AD" w:rsidRDefault="00CB1454" w:rsidP="00CB1454">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F217AD">
              <w:rPr>
                <w:color w:val="A6A6A6" w:themeColor="background1" w:themeShade="A6"/>
              </w:rPr>
              <w:t xml:space="preserve">Dr X </w:t>
            </w:r>
            <w:proofErr w:type="spellStart"/>
            <w:r w:rsidRPr="00F217AD">
              <w:rPr>
                <w:color w:val="A6A6A6" w:themeColor="background1" w:themeShade="A6"/>
              </w:rPr>
              <w:t>Belamy</w:t>
            </w:r>
            <w:proofErr w:type="spellEnd"/>
          </w:p>
        </w:tc>
      </w:tr>
      <w:tr w:rsidR="00CB1454" w:rsidRPr="00A50655" w14:paraId="32E7D9AD" w14:textId="77777777" w:rsidTr="00CB1454">
        <w:trPr>
          <w:trHeight w:val="71"/>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vAlign w:val="top"/>
          </w:tcPr>
          <w:p w14:paraId="36B2061B" w14:textId="77777777" w:rsidR="00CB1454" w:rsidRPr="00795F08" w:rsidRDefault="00CB1454" w:rsidP="00CB1454"/>
        </w:tc>
        <w:tc>
          <w:tcPr>
            <w:tcW w:w="2126" w:type="dxa"/>
            <w:shd w:val="clear" w:color="auto" w:fill="auto"/>
            <w:vAlign w:val="top"/>
          </w:tcPr>
          <w:p w14:paraId="66A10FE6" w14:textId="77777777" w:rsidR="00CB1454" w:rsidRPr="00795F08" w:rsidRDefault="00CB1454" w:rsidP="00CB1454">
            <w:pPr>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4BEBDF71" w14:textId="77777777" w:rsidR="00CB1454" w:rsidRPr="00795F08" w:rsidRDefault="00CB1454" w:rsidP="00CB1454">
            <w:pPr>
              <w:cnfStyle w:val="000000000000" w:firstRow="0" w:lastRow="0" w:firstColumn="0" w:lastColumn="0" w:oddVBand="0" w:evenVBand="0" w:oddHBand="0" w:evenHBand="0" w:firstRowFirstColumn="0" w:firstRowLastColumn="0" w:lastRowFirstColumn="0" w:lastRowLastColumn="0"/>
            </w:pPr>
          </w:p>
        </w:tc>
      </w:tr>
      <w:tr w:rsidR="00CB1454" w:rsidRPr="00A50655" w14:paraId="78238CF5" w14:textId="77777777" w:rsidTr="00CB1454">
        <w:trPr>
          <w:trHeight w:val="71"/>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vAlign w:val="top"/>
          </w:tcPr>
          <w:p w14:paraId="04B54BBD" w14:textId="77777777" w:rsidR="00CB1454" w:rsidRPr="00795F08" w:rsidRDefault="00CB1454" w:rsidP="00CB1454"/>
        </w:tc>
        <w:tc>
          <w:tcPr>
            <w:tcW w:w="2126" w:type="dxa"/>
            <w:shd w:val="clear" w:color="auto" w:fill="auto"/>
            <w:vAlign w:val="top"/>
          </w:tcPr>
          <w:p w14:paraId="3A273DDE" w14:textId="77777777" w:rsidR="00CB1454" w:rsidRPr="00795F08" w:rsidRDefault="00CB1454" w:rsidP="00CB1454">
            <w:pPr>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0E7D4DEF" w14:textId="77777777" w:rsidR="00CB1454" w:rsidRPr="00795F08" w:rsidRDefault="00CB1454" w:rsidP="00CB1454">
            <w:pPr>
              <w:cnfStyle w:val="000000000000" w:firstRow="0" w:lastRow="0" w:firstColumn="0" w:lastColumn="0" w:oddVBand="0" w:evenVBand="0" w:oddHBand="0" w:evenHBand="0" w:firstRowFirstColumn="0" w:firstRowLastColumn="0" w:lastRowFirstColumn="0" w:lastRowLastColumn="0"/>
            </w:pPr>
          </w:p>
        </w:tc>
      </w:tr>
      <w:tr w:rsidR="003868E0" w:rsidRPr="00A50655" w14:paraId="09F6C97E" w14:textId="77777777" w:rsidTr="00CB1454">
        <w:trPr>
          <w:trHeight w:val="71"/>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vAlign w:val="top"/>
          </w:tcPr>
          <w:p w14:paraId="1A3DCE3A" w14:textId="77777777" w:rsidR="003868E0" w:rsidRPr="00795F08" w:rsidRDefault="003868E0" w:rsidP="00CB1454"/>
        </w:tc>
        <w:tc>
          <w:tcPr>
            <w:tcW w:w="2126" w:type="dxa"/>
            <w:shd w:val="clear" w:color="auto" w:fill="auto"/>
            <w:vAlign w:val="top"/>
          </w:tcPr>
          <w:p w14:paraId="501D4509" w14:textId="77777777" w:rsidR="003868E0" w:rsidRPr="00795F08" w:rsidRDefault="003868E0" w:rsidP="00CB1454">
            <w:pPr>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0DEE4C6E" w14:textId="77777777" w:rsidR="003868E0" w:rsidRPr="00795F08" w:rsidRDefault="003868E0" w:rsidP="00CB1454">
            <w:pPr>
              <w:cnfStyle w:val="000000000000" w:firstRow="0" w:lastRow="0" w:firstColumn="0" w:lastColumn="0" w:oddVBand="0" w:evenVBand="0" w:oddHBand="0" w:evenHBand="0" w:firstRowFirstColumn="0" w:firstRowLastColumn="0" w:lastRowFirstColumn="0" w:lastRowLastColumn="0"/>
            </w:pPr>
          </w:p>
        </w:tc>
      </w:tr>
      <w:tr w:rsidR="003868E0" w:rsidRPr="00A50655" w14:paraId="4AA5477C" w14:textId="77777777" w:rsidTr="00CB1454">
        <w:trPr>
          <w:trHeight w:val="71"/>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vAlign w:val="top"/>
          </w:tcPr>
          <w:p w14:paraId="0854958C" w14:textId="77777777" w:rsidR="003868E0" w:rsidRPr="00795F08" w:rsidRDefault="003868E0" w:rsidP="00CB1454"/>
        </w:tc>
        <w:tc>
          <w:tcPr>
            <w:tcW w:w="2126" w:type="dxa"/>
            <w:shd w:val="clear" w:color="auto" w:fill="auto"/>
            <w:vAlign w:val="top"/>
          </w:tcPr>
          <w:p w14:paraId="2FF9C033" w14:textId="77777777" w:rsidR="003868E0" w:rsidRPr="00795F08" w:rsidRDefault="003868E0" w:rsidP="00CB1454">
            <w:pPr>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1B4F420A" w14:textId="77777777" w:rsidR="003868E0" w:rsidRPr="00795F08" w:rsidRDefault="003868E0" w:rsidP="00CB1454">
            <w:pPr>
              <w:cnfStyle w:val="000000000000" w:firstRow="0" w:lastRow="0" w:firstColumn="0" w:lastColumn="0" w:oddVBand="0" w:evenVBand="0" w:oddHBand="0" w:evenHBand="0" w:firstRowFirstColumn="0" w:firstRowLastColumn="0" w:lastRowFirstColumn="0" w:lastRowLastColumn="0"/>
            </w:pPr>
          </w:p>
        </w:tc>
      </w:tr>
      <w:tr w:rsidR="003868E0" w:rsidRPr="00A50655" w14:paraId="31FC0961" w14:textId="77777777" w:rsidTr="00CB1454">
        <w:trPr>
          <w:trHeight w:val="71"/>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vAlign w:val="top"/>
          </w:tcPr>
          <w:p w14:paraId="74FC8871" w14:textId="77777777" w:rsidR="003868E0" w:rsidRPr="00795F08" w:rsidRDefault="003868E0" w:rsidP="00CB1454"/>
        </w:tc>
        <w:tc>
          <w:tcPr>
            <w:tcW w:w="2126" w:type="dxa"/>
            <w:shd w:val="clear" w:color="auto" w:fill="auto"/>
            <w:vAlign w:val="top"/>
          </w:tcPr>
          <w:p w14:paraId="170B46FF" w14:textId="77777777" w:rsidR="003868E0" w:rsidRPr="00795F08" w:rsidRDefault="003868E0" w:rsidP="00CB1454">
            <w:pPr>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26AF6680" w14:textId="77777777" w:rsidR="003868E0" w:rsidRPr="00795F08" w:rsidRDefault="003868E0" w:rsidP="00CB1454">
            <w:pPr>
              <w:cnfStyle w:val="000000000000" w:firstRow="0" w:lastRow="0" w:firstColumn="0" w:lastColumn="0" w:oddVBand="0" w:evenVBand="0" w:oddHBand="0" w:evenHBand="0" w:firstRowFirstColumn="0" w:firstRowLastColumn="0" w:lastRowFirstColumn="0" w:lastRowLastColumn="0"/>
            </w:pPr>
          </w:p>
        </w:tc>
      </w:tr>
    </w:tbl>
    <w:p w14:paraId="75AB9B0C" w14:textId="5348D205" w:rsidR="00712B58" w:rsidRDefault="00712B58" w:rsidP="00712B58"/>
    <w:p w14:paraId="2BADFDE2" w14:textId="77777777" w:rsidR="00712B58" w:rsidRDefault="00712B58">
      <w:pPr>
        <w:spacing w:before="0" w:after="0" w:line="240" w:lineRule="auto"/>
      </w:pPr>
      <w:r>
        <w:br w:type="page"/>
      </w:r>
    </w:p>
    <w:p w14:paraId="276DD285" w14:textId="0C7167E6" w:rsidR="00811969" w:rsidRDefault="00712B58" w:rsidP="00CB1454">
      <w:pPr>
        <w:pStyle w:val="Heading2"/>
      </w:pPr>
      <w:r>
        <w:lastRenderedPageBreak/>
        <w:t>8. Use of My Plan document (Workers Care only)</w:t>
      </w:r>
    </w:p>
    <w:tbl>
      <w:tblPr>
        <w:tblStyle w:val="TableGrid1"/>
        <w:tblW w:w="0" w:type="auto"/>
        <w:tblLook w:val="04A0" w:firstRow="1" w:lastRow="0" w:firstColumn="1" w:lastColumn="0" w:noHBand="0" w:noVBand="1"/>
      </w:tblPr>
      <w:tblGrid>
        <w:gridCol w:w="9834"/>
      </w:tblGrid>
      <w:tr w:rsidR="00812ACB" w14:paraId="6081543D" w14:textId="77777777" w:rsidTr="00FF202E">
        <w:tc>
          <w:tcPr>
            <w:tcW w:w="9834" w:type="dxa"/>
          </w:tcPr>
          <w:p w14:paraId="4F07DF0A" w14:textId="77777777" w:rsidR="008C175F" w:rsidRDefault="008C175F" w:rsidP="00022756"/>
          <w:p w14:paraId="4DD26554" w14:textId="6D00B40A" w:rsidR="00022756" w:rsidRDefault="00022756" w:rsidP="00022756">
            <w:r>
              <w:t xml:space="preserve">I have advised the worker that this document will be provided to their insurer who manages all other aspects of their claim. </w:t>
            </w:r>
            <w:sdt>
              <w:sdtPr>
                <w:id w:val="13283832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r>
              <w:tab/>
              <w:t xml:space="preserve"> </w:t>
            </w:r>
            <w:sdt>
              <w:sdtPr>
                <w:id w:val="71886410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0591DC86" w14:textId="77777777" w:rsidR="00022756" w:rsidRDefault="00BD254D" w:rsidP="00022756">
            <w:pPr>
              <w:rPr>
                <w:i/>
                <w:iCs/>
              </w:rPr>
            </w:pPr>
            <w:sdt>
              <w:sdtPr>
                <w:id w:val="-1311784540"/>
                <w14:checkbox>
                  <w14:checked w14:val="0"/>
                  <w14:checkedState w14:val="2612" w14:font="MS Gothic"/>
                  <w14:uncheckedState w14:val="2610" w14:font="MS Gothic"/>
                </w14:checkbox>
              </w:sdtPr>
              <w:sdtEndPr/>
              <w:sdtContent>
                <w:r w:rsidR="00022756" w:rsidRPr="00A473D6">
                  <w:rPr>
                    <w:rFonts w:ascii="MS Gothic" w:eastAsia="MS Gothic" w:hAnsi="MS Gothic" w:hint="eastAsia"/>
                  </w:rPr>
                  <w:t>☐</w:t>
                </w:r>
              </w:sdtContent>
            </w:sdt>
            <w:r w:rsidR="00022756">
              <w:t xml:space="preserve"> </w:t>
            </w:r>
            <w:r w:rsidR="00022756" w:rsidRPr="00A473D6">
              <w:t xml:space="preserve">The worker has been provided with a copy of/link to </w:t>
            </w:r>
            <w:r w:rsidR="00022756">
              <w:rPr>
                <w:i/>
                <w:iCs/>
              </w:rPr>
              <w:t>Working together – understanding responsibilities Information Sheet W15</w:t>
            </w:r>
          </w:p>
          <w:p w14:paraId="47C5C264" w14:textId="4D4084AA" w:rsidR="00022756" w:rsidRDefault="00EE5DAC" w:rsidP="00022756">
            <w:r>
              <w:t>The worker is required to have an Injury Management Plan (IMP) which is provided to the employer (if still involved) and the person’s treating doctor. This Plan is an acceptable IMP.</w:t>
            </w:r>
            <w:r w:rsidR="002F724C">
              <w:t xml:space="preserve"> </w:t>
            </w:r>
            <w:r w:rsidR="00022756">
              <w:t>Which of the following is the worker agreeable to?</w:t>
            </w:r>
          </w:p>
          <w:p w14:paraId="08BF5BA3" w14:textId="77777777" w:rsidR="00022756" w:rsidRDefault="00BD254D" w:rsidP="00022756">
            <w:sdt>
              <w:sdtPr>
                <w:id w:val="328875340"/>
                <w14:checkbox>
                  <w14:checked w14:val="0"/>
                  <w14:checkedState w14:val="2612" w14:font="MS Gothic"/>
                  <w14:uncheckedState w14:val="2610" w14:font="MS Gothic"/>
                </w14:checkbox>
              </w:sdtPr>
              <w:sdtEndPr/>
              <w:sdtContent>
                <w:r w:rsidR="00022756">
                  <w:rPr>
                    <w:rFonts w:ascii="MS Gothic" w:eastAsia="MS Gothic" w:hAnsi="MS Gothic" w:hint="eastAsia"/>
                  </w:rPr>
                  <w:t>☐</w:t>
                </w:r>
              </w:sdtContent>
            </w:sdt>
            <w:r w:rsidR="00022756">
              <w:t xml:space="preserve"> The entire document to be provided as their IMP</w:t>
            </w:r>
          </w:p>
          <w:p w14:paraId="302B1F82" w14:textId="77777777" w:rsidR="00022756" w:rsidRDefault="00BD254D" w:rsidP="00022756">
            <w:sdt>
              <w:sdtPr>
                <w:id w:val="-398601027"/>
                <w14:checkbox>
                  <w14:checked w14:val="0"/>
                  <w14:checkedState w14:val="2612" w14:font="MS Gothic"/>
                  <w14:uncheckedState w14:val="2610" w14:font="MS Gothic"/>
                </w14:checkbox>
              </w:sdtPr>
              <w:sdtEndPr/>
              <w:sdtContent>
                <w:r w:rsidR="00022756">
                  <w:rPr>
                    <w:rFonts w:ascii="MS Gothic" w:eastAsia="MS Gothic" w:hAnsi="MS Gothic" w:hint="eastAsia"/>
                  </w:rPr>
                  <w:t>☐</w:t>
                </w:r>
              </w:sdtContent>
            </w:sdt>
            <w:r w:rsidR="00022756">
              <w:t xml:space="preserve"> From </w:t>
            </w:r>
            <w:r w:rsidR="00022756" w:rsidRPr="00CB1454">
              <w:rPr>
                <w:i/>
                <w:iCs/>
              </w:rPr>
              <w:t>Section 4: Priorities for the next plan period</w:t>
            </w:r>
            <w:r w:rsidR="00022756">
              <w:t xml:space="preserve"> of this document] as their IMP</w:t>
            </w:r>
          </w:p>
          <w:p w14:paraId="016486E9" w14:textId="77777777" w:rsidR="00022756" w:rsidRDefault="00BD254D" w:rsidP="00022756">
            <w:sdt>
              <w:sdtPr>
                <w:id w:val="-1246262090"/>
                <w14:checkbox>
                  <w14:checked w14:val="0"/>
                  <w14:checkedState w14:val="2612" w14:font="MS Gothic"/>
                  <w14:uncheckedState w14:val="2610" w14:font="MS Gothic"/>
                </w14:checkbox>
              </w:sdtPr>
              <w:sdtEndPr/>
              <w:sdtContent>
                <w:r w:rsidR="00022756">
                  <w:rPr>
                    <w:rFonts w:ascii="MS Gothic" w:eastAsia="MS Gothic" w:hAnsi="MS Gothic" w:hint="eastAsia"/>
                  </w:rPr>
                  <w:t>☐</w:t>
                </w:r>
              </w:sdtContent>
            </w:sdt>
            <w:r w:rsidR="00022756">
              <w:t xml:space="preserve"> From </w:t>
            </w:r>
            <w:r w:rsidR="00022756" w:rsidRPr="00CB1454">
              <w:rPr>
                <w:i/>
                <w:iCs/>
              </w:rPr>
              <w:t>Section 4: Priorities for the next plan period</w:t>
            </w:r>
            <w:r w:rsidR="00022756">
              <w:t xml:space="preserve"> of this document with the following changes (document in box below) as their IMP</w:t>
            </w:r>
          </w:p>
          <w:tbl>
            <w:tblPr>
              <w:tblStyle w:val="TableGrid"/>
              <w:tblW w:w="95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6"/>
            </w:tblGrid>
            <w:tr w:rsidR="00022756" w:rsidRPr="00A44A75" w14:paraId="56C6C642" w14:textId="77777777" w:rsidTr="00FF202E">
              <w:trPr>
                <w:cantSplit w:val="0"/>
                <w:trHeight w:val="234"/>
              </w:trPr>
              <w:tc>
                <w:tcPr>
                  <w:tcW w:w="9362" w:type="dxa"/>
                  <w:tcBorders>
                    <w:top w:val="single" w:sz="4" w:space="0" w:color="auto"/>
                    <w:left w:val="single" w:sz="4" w:space="0" w:color="auto"/>
                    <w:bottom w:val="single" w:sz="4" w:space="0" w:color="auto"/>
                    <w:right w:val="single" w:sz="4" w:space="0" w:color="auto"/>
                  </w:tcBorders>
                </w:tcPr>
                <w:p w14:paraId="4126405E" w14:textId="77777777" w:rsidR="00022756" w:rsidRDefault="00022756" w:rsidP="00022756">
                  <w:pPr>
                    <w:pStyle w:val="TableParagraph"/>
                  </w:pPr>
                </w:p>
                <w:p w14:paraId="17310BED" w14:textId="77777777" w:rsidR="00FF49A2" w:rsidRDefault="00FF49A2" w:rsidP="00022756">
                  <w:pPr>
                    <w:pStyle w:val="TableParagraph"/>
                  </w:pPr>
                </w:p>
                <w:p w14:paraId="08985378" w14:textId="73802C51" w:rsidR="00FF49A2" w:rsidRPr="00A44A75" w:rsidRDefault="00FF49A2" w:rsidP="00022756">
                  <w:pPr>
                    <w:pStyle w:val="TableParagraph"/>
                  </w:pPr>
                </w:p>
              </w:tc>
            </w:tr>
          </w:tbl>
          <w:p w14:paraId="584169B6" w14:textId="161FA762" w:rsidR="00022756" w:rsidRDefault="00022756" w:rsidP="00812ACB"/>
        </w:tc>
      </w:tr>
    </w:tbl>
    <w:p w14:paraId="04473571" w14:textId="77777777" w:rsidR="00811969" w:rsidRPr="00811969" w:rsidRDefault="00811969" w:rsidP="00FF202E"/>
    <w:p w14:paraId="386EF93A" w14:textId="4450AE1A" w:rsidR="00CB1454" w:rsidRDefault="004C19BA" w:rsidP="00CB1454">
      <w:pPr>
        <w:pStyle w:val="Heading2"/>
      </w:pPr>
      <w:r>
        <w:t>9</w:t>
      </w:r>
      <w:r w:rsidR="00CB1454">
        <w:t>. Declaration</w:t>
      </w:r>
    </w:p>
    <w:p w14:paraId="23C82A5D" w14:textId="43487918" w:rsidR="00CB1454" w:rsidRPr="00CB1454" w:rsidRDefault="00BD254D" w:rsidP="00CB1454">
      <w:sdt>
        <w:sdtPr>
          <w:id w:val="2070452715"/>
          <w14:checkbox>
            <w14:checked w14:val="0"/>
            <w14:checkedState w14:val="2612" w14:font="MS Gothic"/>
            <w14:uncheckedState w14:val="2610" w14:font="MS Gothic"/>
          </w14:checkbox>
        </w:sdtPr>
        <w:sdtEndPr/>
        <w:sdtContent>
          <w:r w:rsidR="00CB1454">
            <w:rPr>
              <w:rFonts w:ascii="MS Gothic" w:eastAsia="MS Gothic" w:hAnsi="MS Gothic" w:hint="eastAsia"/>
            </w:rPr>
            <w:t>☐</w:t>
          </w:r>
        </w:sdtContent>
      </w:sdt>
      <w:r w:rsidR="00CB1454">
        <w:t xml:space="preserve"> </w:t>
      </w:r>
      <w:r w:rsidR="00CB1454" w:rsidRPr="00CB1454">
        <w:t>The person has been involved as much as possible in the development of this plan in collaboration with their family member or nominated person and the case manager</w:t>
      </w:r>
    </w:p>
    <w:p w14:paraId="3C807FA9" w14:textId="77735EC3" w:rsidR="00CB1454" w:rsidRPr="00BB3823" w:rsidRDefault="00BD254D" w:rsidP="00CB1454">
      <w:pPr>
        <w:ind w:left="284" w:right="145" w:hanging="284"/>
      </w:pPr>
      <w:sdt>
        <w:sdtPr>
          <w:id w:val="479276276"/>
          <w14:checkbox>
            <w14:checked w14:val="0"/>
            <w14:checkedState w14:val="2612" w14:font="MS Gothic"/>
            <w14:uncheckedState w14:val="2610" w14:font="MS Gothic"/>
          </w14:checkbox>
        </w:sdtPr>
        <w:sdtEndPr/>
        <w:sdtContent>
          <w:r w:rsidR="00CB1454">
            <w:rPr>
              <w:rFonts w:ascii="MS Gothic" w:eastAsia="MS Gothic" w:hAnsi="MS Gothic" w:hint="eastAsia"/>
            </w:rPr>
            <w:t>☐</w:t>
          </w:r>
        </w:sdtContent>
      </w:sdt>
      <w:r w:rsidR="00CB1454">
        <w:t xml:space="preserve"> </w:t>
      </w:r>
      <w:r w:rsidR="00CB1454" w:rsidRPr="00BB3823">
        <w:t>The person (and their family member or nominated person) agrees with the goals and</w:t>
      </w:r>
      <w:r w:rsidR="00CB1454">
        <w:t xml:space="preserve"> a</w:t>
      </w:r>
      <w:r w:rsidR="00CB1454" w:rsidRPr="00BB3823">
        <w:t>ctions in this plan.</w:t>
      </w:r>
    </w:p>
    <w:p w14:paraId="28AE448C" w14:textId="5306F710" w:rsidR="00CB1454" w:rsidRPr="00BB3823" w:rsidRDefault="00BD254D" w:rsidP="00CB1454">
      <w:pPr>
        <w:ind w:left="284" w:right="1700" w:hanging="284"/>
      </w:pPr>
      <w:sdt>
        <w:sdtPr>
          <w:id w:val="-1977221641"/>
          <w14:checkbox>
            <w14:checked w14:val="0"/>
            <w14:checkedState w14:val="2612" w14:font="MS Gothic"/>
            <w14:uncheckedState w14:val="2610" w14:font="MS Gothic"/>
          </w14:checkbox>
        </w:sdtPr>
        <w:sdtEndPr/>
        <w:sdtContent>
          <w:r w:rsidR="00CB1454">
            <w:rPr>
              <w:rFonts w:ascii="MS Gothic" w:eastAsia="MS Gothic" w:hAnsi="MS Gothic" w:hint="eastAsia"/>
            </w:rPr>
            <w:t>☐</w:t>
          </w:r>
        </w:sdtContent>
      </w:sdt>
      <w:r w:rsidR="00CB1454">
        <w:t xml:space="preserve"> </w:t>
      </w:r>
      <w:r w:rsidR="00CB1454" w:rsidRPr="00BB3823">
        <w:t>The person has been provided with a copy of this plan, or</w:t>
      </w:r>
    </w:p>
    <w:p w14:paraId="408873A5" w14:textId="65EB9235" w:rsidR="00CB1454" w:rsidRDefault="00BD254D" w:rsidP="00CB1454">
      <w:pPr>
        <w:ind w:left="284" w:right="3" w:hanging="284"/>
      </w:pPr>
      <w:sdt>
        <w:sdtPr>
          <w:id w:val="-281187605"/>
          <w14:checkbox>
            <w14:checked w14:val="0"/>
            <w14:checkedState w14:val="2612" w14:font="MS Gothic"/>
            <w14:uncheckedState w14:val="2610" w14:font="MS Gothic"/>
          </w14:checkbox>
        </w:sdtPr>
        <w:sdtEndPr/>
        <w:sdtContent>
          <w:r w:rsidR="00CB1454">
            <w:rPr>
              <w:rFonts w:ascii="MS Gothic" w:eastAsia="MS Gothic" w:hAnsi="MS Gothic" w:hint="eastAsia"/>
            </w:rPr>
            <w:t>☐</w:t>
          </w:r>
        </w:sdtContent>
      </w:sdt>
      <w:r w:rsidR="00CB1454">
        <w:t xml:space="preserve"> </w:t>
      </w:r>
      <w:r w:rsidR="00CB1454" w:rsidRPr="00BB3823">
        <w:t>The person has been provided with a copy of their goals</w:t>
      </w:r>
      <w:r w:rsidR="00CB1454">
        <w:t xml:space="preserve"> and what they are going to do to work towards their goals</w:t>
      </w:r>
    </w:p>
    <w:p w14:paraId="21C0665F" w14:textId="77777777" w:rsidR="003868E0" w:rsidRDefault="003868E0" w:rsidP="00CB1454">
      <w:pPr>
        <w:ind w:left="284" w:right="3" w:hanging="284"/>
        <w:rPr>
          <w:b/>
          <w:bCs/>
        </w:rPr>
      </w:pPr>
    </w:p>
    <w:p w14:paraId="1954DCD0" w14:textId="2D5E9D2C" w:rsidR="00CB1454" w:rsidRPr="00476706" w:rsidRDefault="00CB1454" w:rsidP="00CB1454">
      <w:pPr>
        <w:ind w:left="284" w:right="3" w:hanging="284"/>
        <w:rPr>
          <w:b/>
          <w:bCs/>
        </w:rPr>
      </w:pPr>
      <w:r w:rsidRPr="00476706">
        <w:rPr>
          <w:b/>
          <w:bCs/>
        </w:rPr>
        <w:t>Case Manager/Planning Facilitator</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8"/>
        <w:gridCol w:w="5350"/>
      </w:tblGrid>
      <w:tr w:rsidR="00CB1454" w:rsidRPr="00BB1E99" w14:paraId="0ACCA73C" w14:textId="77777777" w:rsidTr="00343CD6">
        <w:trPr>
          <w:trHeight w:val="19"/>
        </w:trPr>
        <w:tc>
          <w:tcPr>
            <w:tcW w:w="4610" w:type="dxa"/>
          </w:tcPr>
          <w:p w14:paraId="72BFEB19" w14:textId="46121020" w:rsidR="00CB1454" w:rsidRPr="00BB1E99" w:rsidRDefault="00CB1454" w:rsidP="00000BE0">
            <w:pPr>
              <w:pStyle w:val="NoSpacing"/>
            </w:pPr>
            <w:r>
              <w:t>Name</w:t>
            </w:r>
          </w:p>
        </w:tc>
        <w:tc>
          <w:tcPr>
            <w:tcW w:w="5182" w:type="dxa"/>
          </w:tcPr>
          <w:p w14:paraId="47AB1EE2" w14:textId="0B522294" w:rsidR="00CB1454" w:rsidRPr="00BB1E99" w:rsidRDefault="00CB1454" w:rsidP="00000BE0">
            <w:pPr>
              <w:pStyle w:val="NoSpacing"/>
            </w:pPr>
            <w:r>
              <w:t>Date</w:t>
            </w:r>
          </w:p>
        </w:tc>
      </w:tr>
      <w:tr w:rsidR="00CB1454" w:rsidRPr="00254154" w14:paraId="7A2A7272" w14:textId="77777777" w:rsidTr="00343CD6">
        <w:trPr>
          <w:trHeight w:val="19"/>
        </w:trPr>
        <w:tc>
          <w:tcPr>
            <w:tcW w:w="4610" w:type="dxa"/>
            <w:tcBorders>
              <w:top w:val="single" w:sz="4" w:space="0" w:color="auto"/>
              <w:left w:val="single" w:sz="4" w:space="0" w:color="auto"/>
              <w:bottom w:val="single" w:sz="4" w:space="0" w:color="auto"/>
              <w:right w:val="single" w:sz="4" w:space="0" w:color="auto"/>
            </w:tcBorders>
          </w:tcPr>
          <w:p w14:paraId="6838682F" w14:textId="77777777" w:rsidR="00CB1454" w:rsidRPr="00682736" w:rsidRDefault="00CB1454" w:rsidP="00000BE0">
            <w:pPr>
              <w:pStyle w:val="TableParagraph"/>
            </w:pPr>
          </w:p>
        </w:tc>
        <w:sdt>
          <w:sdtPr>
            <w:id w:val="-813329784"/>
            <w:placeholder>
              <w:docPart w:val="203A4B2AB9564223A7D44520B53AB010"/>
            </w:placeholder>
            <w:showingPlcHdr/>
            <w:date>
              <w:dateFormat w:val="dd/MM/yyyy"/>
              <w:lid w:val="en-AU"/>
              <w:storeMappedDataAs w:val="dateTime"/>
              <w:calendar w:val="gregorian"/>
            </w:date>
          </w:sdtPr>
          <w:sdtEndPr/>
          <w:sdtContent>
            <w:tc>
              <w:tcPr>
                <w:tcW w:w="5182" w:type="dxa"/>
                <w:tcBorders>
                  <w:top w:val="single" w:sz="4" w:space="0" w:color="auto"/>
                  <w:left w:val="single" w:sz="4" w:space="0" w:color="auto"/>
                  <w:bottom w:val="single" w:sz="4" w:space="0" w:color="auto"/>
                  <w:right w:val="single" w:sz="4" w:space="0" w:color="auto"/>
                </w:tcBorders>
              </w:tcPr>
              <w:p w14:paraId="5701C68A" w14:textId="25F2FFC9" w:rsidR="00CB1454" w:rsidRPr="00254154" w:rsidRDefault="00677410" w:rsidP="00000BE0">
                <w:pPr>
                  <w:pStyle w:val="TableParagraph"/>
                </w:pPr>
                <w:r>
                  <w:rPr>
                    <w:rStyle w:val="PlaceholderText"/>
                  </w:rPr>
                  <w:t>En</w:t>
                </w:r>
                <w:r w:rsidRPr="005C697F">
                  <w:rPr>
                    <w:rStyle w:val="PlaceholderText"/>
                  </w:rPr>
                  <w:t>ter a date.</w:t>
                </w:r>
              </w:p>
            </w:tc>
          </w:sdtContent>
        </w:sdt>
      </w:tr>
      <w:tr w:rsidR="00CB1454" w:rsidRPr="00231824" w14:paraId="7DD19BAE" w14:textId="77777777" w:rsidTr="00343CD6">
        <w:trPr>
          <w:trHeight w:val="19"/>
        </w:trPr>
        <w:tc>
          <w:tcPr>
            <w:tcW w:w="9904" w:type="dxa"/>
            <w:gridSpan w:val="2"/>
          </w:tcPr>
          <w:p w14:paraId="0EFF93B1" w14:textId="6DB55CAE" w:rsidR="00CB1454" w:rsidRPr="00231824" w:rsidRDefault="00CB1454" w:rsidP="00000BE0">
            <w:pPr>
              <w:pStyle w:val="NoSpacing"/>
              <w:rPr>
                <w:rStyle w:val="Strong"/>
                <w:b w:val="0"/>
                <w:bCs w:val="0"/>
              </w:rPr>
            </w:pPr>
            <w:r>
              <w:t>Signature</w:t>
            </w:r>
          </w:p>
        </w:tc>
      </w:tr>
      <w:tr w:rsidR="00CB1454" w:rsidRPr="00A44A75" w14:paraId="6FE393B4" w14:textId="77777777" w:rsidTr="00343CD6">
        <w:trPr>
          <w:trHeight w:val="234"/>
        </w:trPr>
        <w:sdt>
          <w:sdtPr>
            <w:id w:val="1878653097"/>
            <w:showingPlcHdr/>
            <w:picture/>
          </w:sdtPr>
          <w:sdtEndPr/>
          <w:sdtContent>
            <w:tc>
              <w:tcPr>
                <w:tcW w:w="9904" w:type="dxa"/>
                <w:gridSpan w:val="2"/>
                <w:tcBorders>
                  <w:top w:val="single" w:sz="4" w:space="0" w:color="auto"/>
                  <w:left w:val="single" w:sz="4" w:space="0" w:color="auto"/>
                  <w:bottom w:val="single" w:sz="4" w:space="0" w:color="auto"/>
                  <w:right w:val="single" w:sz="4" w:space="0" w:color="auto"/>
                </w:tcBorders>
              </w:tcPr>
              <w:p w14:paraId="6D4E4CC2" w14:textId="4FF38FD8" w:rsidR="00CB1454" w:rsidRPr="00A44A75" w:rsidRDefault="00CB1454" w:rsidP="00000BE0">
                <w:pPr>
                  <w:pStyle w:val="TableParagraph"/>
                </w:pPr>
                <w:r>
                  <w:rPr>
                    <w:noProof/>
                  </w:rPr>
                  <w:drawing>
                    <wp:inline distT="0" distB="0" distL="0" distR="0" wp14:anchorId="565FB0BC" wp14:editId="63263A4F">
                      <wp:extent cx="3551275" cy="49911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8319" cy="502911"/>
                              </a:xfrm>
                              <a:prstGeom prst="rect">
                                <a:avLst/>
                              </a:prstGeom>
                              <a:noFill/>
                              <a:ln>
                                <a:noFill/>
                              </a:ln>
                            </pic:spPr>
                          </pic:pic>
                        </a:graphicData>
                      </a:graphic>
                    </wp:inline>
                  </w:drawing>
                </w:r>
              </w:p>
            </w:tc>
          </w:sdtContent>
        </w:sdt>
      </w:tr>
    </w:tbl>
    <w:p w14:paraId="0915FE94" w14:textId="2FF28B2B" w:rsidR="00CB1454" w:rsidRDefault="00CB1454" w:rsidP="002C6A04">
      <w:pPr>
        <w:rPr>
          <w:color w:val="FF0000"/>
        </w:rPr>
      </w:pPr>
      <w:r w:rsidRPr="00CB1454">
        <w:rPr>
          <w:color w:val="FF0000"/>
        </w:rPr>
        <w:t xml:space="preserve">NB: Ensure </w:t>
      </w:r>
      <w:proofErr w:type="gramStart"/>
      <w:r w:rsidRPr="00CB1454">
        <w:rPr>
          <w:color w:val="FF0000"/>
        </w:rPr>
        <w:t>all of</w:t>
      </w:r>
      <w:proofErr w:type="gramEnd"/>
      <w:r w:rsidRPr="00CB1454">
        <w:rPr>
          <w:color w:val="FF0000"/>
        </w:rPr>
        <w:t xml:space="preserve"> the icare funding requests (including routine services) have been entered into the correct</w:t>
      </w:r>
      <w:r w:rsidR="002C6A04">
        <w:rPr>
          <w:color w:val="FF0000"/>
        </w:rPr>
        <w:t xml:space="preserve"> </w:t>
      </w:r>
      <w:r w:rsidRPr="00CB1454">
        <w:rPr>
          <w:color w:val="FF0000"/>
        </w:rPr>
        <w:t>“Request for Funding Approval” form</w:t>
      </w:r>
    </w:p>
    <w:p w14:paraId="7AB955BA" w14:textId="77777777" w:rsidR="007F2178" w:rsidRDefault="007F2178" w:rsidP="00F6563E">
      <w:pPr>
        <w:sectPr w:rsidR="007F2178" w:rsidSect="00852827">
          <w:headerReference w:type="even" r:id="rId13"/>
          <w:headerReference w:type="default" r:id="rId14"/>
          <w:footerReference w:type="even" r:id="rId15"/>
          <w:footerReference w:type="default" r:id="rId16"/>
          <w:headerReference w:type="first" r:id="rId17"/>
          <w:footerReference w:type="first" r:id="rId18"/>
          <w:type w:val="continuous"/>
          <w:pgSz w:w="11910" w:h="16840"/>
          <w:pgMar w:top="1560" w:right="816" w:bottom="280" w:left="1026" w:header="720" w:footer="389" w:gutter="0"/>
          <w:cols w:space="720"/>
          <w:titlePg/>
          <w:docGrid w:linePitch="258"/>
        </w:sectPr>
      </w:pPr>
    </w:p>
    <w:p w14:paraId="331ABA1B" w14:textId="77777777" w:rsidR="009069CE" w:rsidRPr="009069CE" w:rsidRDefault="009069CE" w:rsidP="009069CE">
      <w:pPr>
        <w:rPr>
          <w:lang w:val="en-AU"/>
        </w:rPr>
      </w:pPr>
    </w:p>
    <w:tbl>
      <w:tblPr>
        <w:tblStyle w:val="TableGrid"/>
        <w:tblW w:w="9639" w:type="dxa"/>
        <w:tblCellSpacing w:w="0" w:type="nil"/>
        <w:tblInd w:w="-60" w:type="dxa"/>
        <w:tblBorders>
          <w:top w:val="none" w:sz="0" w:space="0" w:color="auto"/>
          <w:left w:val="single" w:sz="48" w:space="0" w:color="007B83"/>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4536"/>
        <w:gridCol w:w="206"/>
        <w:gridCol w:w="4613"/>
      </w:tblGrid>
      <w:tr w:rsidR="008637F2" w14:paraId="1E84A134" w14:textId="38AAEBE8" w:rsidTr="00AE0048">
        <w:trPr>
          <w:trHeight w:val="706"/>
          <w:tblCellSpacing w:w="0" w:type="nil"/>
        </w:trPr>
        <w:tc>
          <w:tcPr>
            <w:tcW w:w="284" w:type="dxa"/>
          </w:tcPr>
          <w:p w14:paraId="23626943" w14:textId="77777777" w:rsidR="008637F2" w:rsidRPr="00C107FD" w:rsidRDefault="008637F2" w:rsidP="008637F2">
            <w:pPr>
              <w:rPr>
                <w:rFonts w:ascii="Gotham Medium" w:hAnsi="Gotham Medium"/>
                <w:noProof/>
                <w:szCs w:val="19"/>
              </w:rPr>
            </w:pPr>
          </w:p>
        </w:tc>
        <w:tc>
          <w:tcPr>
            <w:tcW w:w="4536" w:type="dxa"/>
            <w:tcBorders>
              <w:right w:val="single" w:sz="48" w:space="0" w:color="007B83"/>
            </w:tcBorders>
          </w:tcPr>
          <w:p w14:paraId="116D05CF" w14:textId="1B018567" w:rsidR="008637F2" w:rsidRPr="00E44F8F" w:rsidRDefault="00AE0048" w:rsidP="008637F2">
            <w:pPr>
              <w:rPr>
                <w:i/>
              </w:rPr>
            </w:pPr>
            <w:r>
              <w:t>Lifetime Care</w:t>
            </w:r>
            <w:r w:rsidR="008637F2">
              <w:br/>
              <w:t>GPO Box 4052, Sydney, NSW 2001</w:t>
            </w:r>
            <w:r w:rsidR="008637F2">
              <w:br/>
            </w:r>
            <w:r w:rsidR="008637F2" w:rsidRPr="00AF135E">
              <w:rPr>
                <w:b/>
                <w:bCs/>
              </w:rPr>
              <w:t>General Phone Enquiries</w:t>
            </w:r>
            <w:r w:rsidR="008637F2" w:rsidRPr="00D062E4">
              <w:rPr>
                <w:b/>
                <w:bCs/>
              </w:rPr>
              <w:t>: 1300 738 586</w:t>
            </w:r>
            <w:r w:rsidR="008637F2">
              <w:br/>
              <w:t xml:space="preserve">Email: </w:t>
            </w:r>
            <w:hyperlink r:id="rId19" w:history="1">
              <w:r w:rsidR="008637F2" w:rsidRPr="00FC142C">
                <w:rPr>
                  <w:rStyle w:val="Hyperlink"/>
                </w:rPr>
                <w:t>care-requests@icare.nsw.gov.au</w:t>
              </w:r>
            </w:hyperlink>
            <w:r w:rsidR="008637F2">
              <w:br/>
              <w:t>www.icare.nsw.gov.au</w:t>
            </w:r>
          </w:p>
        </w:tc>
        <w:tc>
          <w:tcPr>
            <w:tcW w:w="206" w:type="dxa"/>
            <w:tcBorders>
              <w:left w:val="single" w:sz="48" w:space="0" w:color="007B83"/>
            </w:tcBorders>
          </w:tcPr>
          <w:p w14:paraId="102906A4" w14:textId="77777777" w:rsidR="008637F2" w:rsidRDefault="008637F2" w:rsidP="008637F2">
            <w:pPr>
              <w:spacing w:before="0" w:after="0" w:line="240" w:lineRule="auto"/>
              <w:ind w:left="147"/>
            </w:pPr>
          </w:p>
        </w:tc>
        <w:tc>
          <w:tcPr>
            <w:tcW w:w="4613" w:type="dxa"/>
          </w:tcPr>
          <w:p w14:paraId="40F1D987" w14:textId="77777777" w:rsidR="00AE0048" w:rsidRDefault="00AE0048" w:rsidP="00AE0048">
            <w:pPr>
              <w:spacing w:before="0" w:after="0"/>
            </w:pPr>
            <w:r>
              <w:t>Workers Care</w:t>
            </w:r>
          </w:p>
          <w:p w14:paraId="10F06F83" w14:textId="2FECE8D4" w:rsidR="008637F2" w:rsidRDefault="008637F2" w:rsidP="00AE0048">
            <w:pPr>
              <w:spacing w:before="0" w:after="0"/>
            </w:pPr>
            <w:r>
              <w:t>GPO Box 4052, Sydney, NSW 2001</w:t>
            </w:r>
            <w:r>
              <w:br/>
            </w:r>
            <w:r w:rsidRPr="00AF135E">
              <w:rPr>
                <w:b/>
                <w:bCs/>
              </w:rPr>
              <w:t>General Phone Enquiries</w:t>
            </w:r>
            <w:r w:rsidRPr="00D062E4">
              <w:rPr>
                <w:b/>
                <w:bCs/>
              </w:rPr>
              <w:t>: 1300 738 586</w:t>
            </w:r>
            <w:r>
              <w:br/>
              <w:t xml:space="preserve">Email: </w:t>
            </w:r>
            <w:hyperlink r:id="rId20" w:history="1">
              <w:r w:rsidRPr="00FC142C">
                <w:rPr>
                  <w:rStyle w:val="Hyperlink"/>
                </w:rPr>
                <w:t>care-requests@icare.nsw.gov.au</w:t>
              </w:r>
            </w:hyperlink>
            <w:r>
              <w:br/>
              <w:t>www.icare.nsw.gov.au</w:t>
            </w:r>
          </w:p>
        </w:tc>
      </w:tr>
    </w:tbl>
    <w:p w14:paraId="61291AE9" w14:textId="77777777" w:rsidR="00BE3939" w:rsidRPr="00BE3939" w:rsidRDefault="00BE3939" w:rsidP="00EE52BD">
      <w:pPr>
        <w:rPr>
          <w:lang w:val="en-AU"/>
        </w:rPr>
      </w:pPr>
    </w:p>
    <w:sectPr w:rsidR="00BE3939" w:rsidRPr="00BE3939" w:rsidSect="00852827">
      <w:headerReference w:type="first" r:id="rId21"/>
      <w:footerReference w:type="first" r:id="rId22"/>
      <w:type w:val="continuous"/>
      <w:pgSz w:w="11910" w:h="16840"/>
      <w:pgMar w:top="1247" w:right="816" w:bottom="993" w:left="1026"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7A140" w14:textId="77777777" w:rsidR="00AA617C" w:rsidRDefault="00AA617C" w:rsidP="00001190">
      <w:r>
        <w:separator/>
      </w:r>
    </w:p>
  </w:endnote>
  <w:endnote w:type="continuationSeparator" w:id="0">
    <w:p w14:paraId="7AAB18D4" w14:textId="77777777" w:rsidR="00AA617C" w:rsidRDefault="00AA617C" w:rsidP="00001190">
      <w:r>
        <w:continuationSeparator/>
      </w:r>
    </w:p>
  </w:endnote>
  <w:endnote w:type="continuationNotice" w:id="1">
    <w:p w14:paraId="2A387CE2" w14:textId="77777777" w:rsidR="00AA617C" w:rsidRDefault="00AA617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otham-Medium">
    <w:altName w:val="MS Mincho"/>
    <w:panose1 w:val="00000000000000000000"/>
    <w:charset w:val="80"/>
    <w:family w:val="auto"/>
    <w:notTrueType/>
    <w:pitch w:val="variable"/>
    <w:sig w:usb0="A00002FF" w:usb1="4807005B" w:usb2="00000010"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MS Mincho"/>
    <w:panose1 w:val="00000000000000000000"/>
    <w:charset w:val="80"/>
    <w:family w:val="auto"/>
    <w:notTrueType/>
    <w:pitch w:val="variable"/>
    <w:sig w:usb0="A00002FF" w:usb1="4807005B" w:usb2="00000010" w:usb3="00000000" w:csb0="0002009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832DD" w14:textId="77777777" w:rsidR="0089357E" w:rsidRDefault="008935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10020" w:type="dxa"/>
      <w:tblLook w:val="04A0" w:firstRow="1" w:lastRow="0" w:firstColumn="1" w:lastColumn="0" w:noHBand="0" w:noVBand="1"/>
    </w:tblPr>
    <w:tblGrid>
      <w:gridCol w:w="3340"/>
      <w:gridCol w:w="2645"/>
      <w:gridCol w:w="4035"/>
    </w:tblGrid>
    <w:tr w:rsidR="000E2CA1" w:rsidRPr="00907C8A" w14:paraId="520516D4" w14:textId="77777777" w:rsidTr="00685C70">
      <w:trPr>
        <w:trHeight w:val="300"/>
      </w:trPr>
      <w:tc>
        <w:tcPr>
          <w:tcW w:w="3340" w:type="dxa"/>
        </w:tcPr>
        <w:p w14:paraId="77C7FAF5" w14:textId="347BE19C"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716962829"/>
              <w:placeholder>
                <w:docPart w:val="B1BF743EC4F84AEDBF8615090760111F"/>
              </w:placeholder>
              <w:dataBinding w:prefixMappings="xmlns:ns0='http://schemas.microsoft.com/office/2006/coverPageProps' " w:xpath="/ns0:CoverPageProperties[1]/ns0:PublishDate[1]" w:storeItemID="{55AF091B-3C7A-41E3-B477-F2FDAA23CFDA}"/>
              <w:date w:fullDate="2022-01-25T00:00:00Z">
                <w:dateFormat w:val="yyyy"/>
                <w:lid w:val="en-AU"/>
                <w:storeMappedDataAs w:val="dateTime"/>
                <w:calendar w:val="gregorian"/>
              </w:date>
            </w:sdtPr>
            <w:sdtEndPr/>
            <w:sdtContent>
              <w:r w:rsidR="00E53C24">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58243" behindDoc="1" locked="0" layoutInCell="1" allowOverlap="1" wp14:anchorId="55318206" wp14:editId="675609D4">
                <wp:simplePos x="0" y="0"/>
                <wp:positionH relativeFrom="page">
                  <wp:posOffset>1270</wp:posOffset>
                </wp:positionH>
                <wp:positionV relativeFrom="page">
                  <wp:posOffset>10022840</wp:posOffset>
                </wp:positionV>
                <wp:extent cx="7642860" cy="525780"/>
                <wp:effectExtent l="0" t="0" r="0" b="762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2" behindDoc="1" locked="0" layoutInCell="1" allowOverlap="1" wp14:anchorId="6AC3E833" wp14:editId="78AFD2BA">
                <wp:simplePos x="0" y="0"/>
                <wp:positionH relativeFrom="page">
                  <wp:posOffset>1270</wp:posOffset>
                </wp:positionH>
                <wp:positionV relativeFrom="page">
                  <wp:posOffset>10022840</wp:posOffset>
                </wp:positionV>
                <wp:extent cx="7642860" cy="525780"/>
                <wp:effectExtent l="0" t="0" r="0" b="762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5" w:type="dxa"/>
        </w:tcPr>
        <w:p w14:paraId="4DF37859"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4035" w:type="dxa"/>
        </w:tcPr>
        <w:p w14:paraId="105CC52D" w14:textId="0EB75DB1" w:rsidR="000E2CA1" w:rsidRPr="00907C8A" w:rsidRDefault="00BD254D"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1679609891"/>
              <w:dataBinding w:prefixMappings="xmlns:ns0='http://purl.org/dc/elements/1.1/' xmlns:ns1='http://schemas.openxmlformats.org/package/2006/metadata/core-properties' " w:xpath="/ns1:coreProperties[1]/ns0:title[1]" w:storeItemID="{6C3C8BC8-F283-45AE-878A-BAB7291924A1}"/>
              <w:text/>
            </w:sdtPr>
            <w:sdtEndPr/>
            <w:sdtContent>
              <w:r w:rsidR="00E5641B">
                <w:rPr>
                  <w:rFonts w:eastAsia="MS Mincho" w:cs="Times New Roman"/>
                  <w:color w:val="7F7F7F" w:themeColor="text1" w:themeTint="80"/>
                  <w:sz w:val="14"/>
                  <w:lang w:eastAsia="ja-JP"/>
                </w:rPr>
                <w:t>My Plan</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791097352"/>
              <w:dataBinding w:prefixMappings="xmlns:ns0='http://schemas.microsoft.com/office/2006/coverPageProps' " w:xpath="/ns0:CoverPageProperties[1]/ns0:Abstract[1]" w:storeItemID="{55AF091B-3C7A-41E3-B477-F2FDAA23CFDA}"/>
              <w:text/>
            </w:sdtPr>
            <w:sdtEndPr/>
            <w:sdtContent>
              <w:r w:rsidR="000837AE">
                <w:rPr>
                  <w:rFonts w:eastAsia="MS Mincho" w:cs="Times New Roman"/>
                  <w:color w:val="7F7F7F" w:themeColor="text1" w:themeTint="80"/>
                  <w:sz w:val="14"/>
                  <w:lang w:eastAsia="ja-JP"/>
                </w:rPr>
                <w:t>MPF001</w:t>
              </w:r>
            </w:sdtContent>
          </w:sdt>
          <w:r w:rsidR="000E2CA1" w:rsidRPr="00907C8A">
            <w:rPr>
              <w:rFonts w:eastAsia="MS Mincho" w:cs="Times New Roman"/>
              <w:color w:val="7F7F7F" w:themeColor="text1" w:themeTint="80"/>
              <w:sz w:val="14"/>
              <w:lang w:eastAsia="ja-JP"/>
            </w:rPr>
            <w:t xml:space="preserve"> | v.</w:t>
          </w:r>
          <w:r w:rsidR="00745C84">
            <w:rPr>
              <w:rFonts w:eastAsia="MS Mincho" w:cs="Times New Roman"/>
              <w:color w:val="7F7F7F" w:themeColor="text1" w:themeTint="80"/>
              <w:sz w:val="14"/>
              <w:lang w:eastAsia="ja-JP"/>
            </w:rPr>
            <w:t>0723</w:t>
          </w:r>
        </w:p>
      </w:tc>
    </w:tr>
  </w:tbl>
  <w:p w14:paraId="2849A7CC" w14:textId="77777777" w:rsidR="000E2CA1" w:rsidRPr="00685C70" w:rsidRDefault="000E2CA1" w:rsidP="00685C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9972" w:type="dxa"/>
      <w:tblLook w:val="04A0" w:firstRow="1" w:lastRow="0" w:firstColumn="1" w:lastColumn="0" w:noHBand="0" w:noVBand="1"/>
    </w:tblPr>
    <w:tblGrid>
      <w:gridCol w:w="3324"/>
      <w:gridCol w:w="2632"/>
      <w:gridCol w:w="4016"/>
    </w:tblGrid>
    <w:tr w:rsidR="000E2CA1" w:rsidRPr="00907C8A" w14:paraId="5FC62F6E" w14:textId="77777777" w:rsidTr="00685C70">
      <w:trPr>
        <w:trHeight w:val="435"/>
      </w:trPr>
      <w:tc>
        <w:tcPr>
          <w:tcW w:w="3324" w:type="dxa"/>
        </w:tcPr>
        <w:p w14:paraId="264F3814" w14:textId="07135934"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96942042"/>
              <w:placeholder>
                <w:docPart w:val="293E79B385904F9B8F9B4FBC2E906FFE"/>
              </w:placeholder>
              <w:dataBinding w:prefixMappings="xmlns:ns0='http://schemas.microsoft.com/office/2006/coverPageProps' " w:xpath="/ns0:CoverPageProperties[1]/ns0:PublishDate[1]" w:storeItemID="{55AF091B-3C7A-41E3-B477-F2FDAA23CFDA}"/>
              <w:date w:fullDate="2022-01-25T00:00:00Z">
                <w:dateFormat w:val="yyyy"/>
                <w:lid w:val="en-AU"/>
                <w:storeMappedDataAs w:val="dateTime"/>
                <w:calendar w:val="gregorian"/>
              </w:date>
            </w:sdtPr>
            <w:sdtEndPr/>
            <w:sdtContent>
              <w:r w:rsidR="00E53C24">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58241" behindDoc="1" locked="0" layoutInCell="1" allowOverlap="1" wp14:anchorId="0CDD11CC" wp14:editId="18007848">
                <wp:simplePos x="0" y="0"/>
                <wp:positionH relativeFrom="page">
                  <wp:posOffset>1270</wp:posOffset>
                </wp:positionH>
                <wp:positionV relativeFrom="page">
                  <wp:posOffset>10022840</wp:posOffset>
                </wp:positionV>
                <wp:extent cx="7642860" cy="525780"/>
                <wp:effectExtent l="0" t="0" r="0" b="762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0" behindDoc="1" locked="0" layoutInCell="1" allowOverlap="1" wp14:anchorId="65132C55" wp14:editId="2B98B257">
                <wp:simplePos x="0" y="0"/>
                <wp:positionH relativeFrom="page">
                  <wp:posOffset>1270</wp:posOffset>
                </wp:positionH>
                <wp:positionV relativeFrom="page">
                  <wp:posOffset>10022840</wp:posOffset>
                </wp:positionV>
                <wp:extent cx="7642860" cy="525780"/>
                <wp:effectExtent l="0" t="0" r="0" b="762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2" w:type="dxa"/>
        </w:tcPr>
        <w:p w14:paraId="48270C8A"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2</w:t>
          </w:r>
          <w:r w:rsidRPr="00907C8A">
            <w:rPr>
              <w:color w:val="7F7F7F" w:themeColor="text1" w:themeTint="80"/>
              <w:sz w:val="14"/>
            </w:rPr>
            <w:fldChar w:fldCharType="end"/>
          </w:r>
        </w:p>
      </w:tc>
      <w:tc>
        <w:tcPr>
          <w:tcW w:w="4016" w:type="dxa"/>
        </w:tcPr>
        <w:p w14:paraId="1D18E998" w14:textId="73F27E44" w:rsidR="000E2CA1" w:rsidRPr="00907C8A" w:rsidRDefault="00BD254D"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E5641B">
                <w:rPr>
                  <w:rFonts w:eastAsia="MS Mincho" w:cs="Times New Roman"/>
                  <w:color w:val="7F7F7F" w:themeColor="text1" w:themeTint="80"/>
                  <w:sz w:val="14"/>
                  <w:lang w:eastAsia="ja-JP"/>
                </w:rPr>
                <w:t>My Plan</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609711473"/>
              <w:dataBinding w:prefixMappings="xmlns:ns0='http://schemas.microsoft.com/office/2006/coverPageProps' " w:xpath="/ns0:CoverPageProperties[1]/ns0:Abstract[1]" w:storeItemID="{55AF091B-3C7A-41E3-B477-F2FDAA23CFDA}"/>
              <w:text/>
            </w:sdtPr>
            <w:sdtEndPr/>
            <w:sdtContent>
              <w:r w:rsidR="000837AE">
                <w:rPr>
                  <w:rFonts w:eastAsia="MS Mincho" w:cs="Times New Roman"/>
                  <w:color w:val="7F7F7F" w:themeColor="text1" w:themeTint="80"/>
                  <w:sz w:val="14"/>
                  <w:lang w:eastAsia="ja-JP"/>
                </w:rPr>
                <w:t>MPF001</w:t>
              </w:r>
            </w:sdtContent>
          </w:sdt>
          <w:r w:rsidR="000E2CA1" w:rsidRPr="00907C8A">
            <w:rPr>
              <w:rFonts w:eastAsia="MS Mincho" w:cs="Times New Roman"/>
              <w:color w:val="7F7F7F" w:themeColor="text1" w:themeTint="80"/>
              <w:sz w:val="14"/>
              <w:lang w:eastAsia="ja-JP"/>
            </w:rPr>
            <w:t xml:space="preserve"> | v.</w:t>
          </w:r>
          <w:r w:rsidR="00745C84">
            <w:rPr>
              <w:rFonts w:eastAsia="MS Mincho" w:cs="Times New Roman"/>
              <w:color w:val="7F7F7F" w:themeColor="text1" w:themeTint="80"/>
              <w:sz w:val="14"/>
              <w:lang w:eastAsia="ja-JP"/>
            </w:rPr>
            <w:t>0723</w:t>
          </w:r>
        </w:p>
      </w:tc>
    </w:tr>
  </w:tbl>
  <w:p w14:paraId="5116662D" w14:textId="77777777" w:rsidR="000E2CA1" w:rsidRPr="00685C70" w:rsidRDefault="000E2CA1" w:rsidP="00685C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14839" w:type="dxa"/>
      <w:tblLook w:val="04A0" w:firstRow="1" w:lastRow="0" w:firstColumn="1" w:lastColumn="0" w:noHBand="0" w:noVBand="1"/>
    </w:tblPr>
    <w:tblGrid>
      <w:gridCol w:w="4946"/>
      <w:gridCol w:w="3917"/>
      <w:gridCol w:w="5976"/>
    </w:tblGrid>
    <w:tr w:rsidR="000E2CA1" w:rsidRPr="00907C8A" w14:paraId="637964E9" w14:textId="77777777" w:rsidTr="00685C70">
      <w:trPr>
        <w:trHeight w:val="300"/>
      </w:trPr>
      <w:tc>
        <w:tcPr>
          <w:tcW w:w="4946" w:type="dxa"/>
        </w:tcPr>
        <w:p w14:paraId="27ECE726" w14:textId="60DBD30C"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634555214"/>
              <w:placeholder>
                <w:docPart w:val="446BC579D0694AD9A6D73C9DCEBBAFAE"/>
              </w:placeholder>
              <w:dataBinding w:prefixMappings="xmlns:ns0='http://schemas.microsoft.com/office/2006/coverPageProps' " w:xpath="/ns0:CoverPageProperties[1]/ns0:PublishDate[1]" w:storeItemID="{55AF091B-3C7A-41E3-B477-F2FDAA23CFDA}"/>
              <w:date w:fullDate="2022-01-25T00:00:00Z">
                <w:dateFormat w:val="yyyy"/>
                <w:lid w:val="en-AU"/>
                <w:storeMappedDataAs w:val="dateTime"/>
                <w:calendar w:val="gregorian"/>
              </w:date>
            </w:sdtPr>
            <w:sdtEndPr/>
            <w:sdtContent>
              <w:r w:rsidR="00E53C24">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58245" behindDoc="1" locked="0" layoutInCell="1" allowOverlap="1" wp14:anchorId="1BFE77F1" wp14:editId="0C4C2535">
                <wp:simplePos x="0" y="0"/>
                <wp:positionH relativeFrom="page">
                  <wp:posOffset>1270</wp:posOffset>
                </wp:positionH>
                <wp:positionV relativeFrom="page">
                  <wp:posOffset>10022840</wp:posOffset>
                </wp:positionV>
                <wp:extent cx="7642860" cy="525780"/>
                <wp:effectExtent l="0" t="0" r="0" b="762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4" behindDoc="1" locked="0" layoutInCell="1" allowOverlap="1" wp14:anchorId="603C0EC2" wp14:editId="7B0F24A1">
                <wp:simplePos x="0" y="0"/>
                <wp:positionH relativeFrom="page">
                  <wp:posOffset>1270</wp:posOffset>
                </wp:positionH>
                <wp:positionV relativeFrom="page">
                  <wp:posOffset>10022840</wp:posOffset>
                </wp:positionV>
                <wp:extent cx="7642860" cy="525780"/>
                <wp:effectExtent l="0" t="0" r="0" b="762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917" w:type="dxa"/>
        </w:tcPr>
        <w:p w14:paraId="466C6110"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2</w:t>
          </w:r>
          <w:r w:rsidRPr="00907C8A">
            <w:rPr>
              <w:color w:val="7F7F7F" w:themeColor="text1" w:themeTint="80"/>
              <w:sz w:val="14"/>
            </w:rPr>
            <w:fldChar w:fldCharType="end"/>
          </w:r>
        </w:p>
      </w:tc>
      <w:tc>
        <w:tcPr>
          <w:tcW w:w="5976" w:type="dxa"/>
        </w:tcPr>
        <w:p w14:paraId="46D48EDC" w14:textId="222841C8" w:rsidR="000E2CA1" w:rsidRPr="00907C8A" w:rsidRDefault="00BD254D"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464114363"/>
              <w:dataBinding w:prefixMappings="xmlns:ns0='http://purl.org/dc/elements/1.1/' xmlns:ns1='http://schemas.openxmlformats.org/package/2006/metadata/core-properties' " w:xpath="/ns1:coreProperties[1]/ns0:title[1]" w:storeItemID="{6C3C8BC8-F283-45AE-878A-BAB7291924A1}"/>
              <w:text/>
            </w:sdtPr>
            <w:sdtEndPr/>
            <w:sdtContent>
              <w:r w:rsidR="00E5641B">
                <w:rPr>
                  <w:rFonts w:eastAsia="MS Mincho" w:cs="Times New Roman"/>
                  <w:color w:val="7F7F7F" w:themeColor="text1" w:themeTint="80"/>
                  <w:sz w:val="14"/>
                  <w:lang w:eastAsia="ja-JP"/>
                </w:rPr>
                <w:t>My Plan</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271323186"/>
              <w:dataBinding w:prefixMappings="xmlns:ns0='http://schemas.microsoft.com/office/2006/coverPageProps' " w:xpath="/ns0:CoverPageProperties[1]/ns0:Abstract[1]" w:storeItemID="{55AF091B-3C7A-41E3-B477-F2FDAA23CFDA}"/>
              <w:text/>
            </w:sdtPr>
            <w:sdtEndPr/>
            <w:sdtContent>
              <w:r w:rsidR="000837AE">
                <w:rPr>
                  <w:rFonts w:eastAsia="MS Mincho" w:cs="Times New Roman"/>
                  <w:color w:val="7F7F7F" w:themeColor="text1" w:themeTint="80"/>
                  <w:sz w:val="14"/>
                  <w:lang w:eastAsia="ja-JP"/>
                </w:rPr>
                <w:t>MPF001</w:t>
              </w:r>
            </w:sdtContent>
          </w:sdt>
          <w:r w:rsidR="000E2CA1" w:rsidRPr="00907C8A">
            <w:rPr>
              <w:rFonts w:eastAsia="MS Mincho" w:cs="Times New Roman"/>
              <w:color w:val="7F7F7F" w:themeColor="text1" w:themeTint="80"/>
              <w:sz w:val="14"/>
              <w:lang w:eastAsia="ja-JP"/>
            </w:rPr>
            <w:t xml:space="preserve"> | v.1119</w:t>
          </w:r>
        </w:p>
      </w:tc>
    </w:tr>
  </w:tbl>
  <w:p w14:paraId="43213A6D" w14:textId="77777777" w:rsidR="000E2CA1" w:rsidRPr="00685C70" w:rsidRDefault="000E2CA1" w:rsidP="00685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18753" w14:textId="77777777" w:rsidR="00AA617C" w:rsidRDefault="00AA617C" w:rsidP="00001190">
      <w:r>
        <w:separator/>
      </w:r>
    </w:p>
  </w:footnote>
  <w:footnote w:type="continuationSeparator" w:id="0">
    <w:p w14:paraId="6D9785F6" w14:textId="77777777" w:rsidR="00AA617C" w:rsidRDefault="00AA617C" w:rsidP="00001190">
      <w:r>
        <w:continuationSeparator/>
      </w:r>
    </w:p>
  </w:footnote>
  <w:footnote w:type="continuationNotice" w:id="1">
    <w:p w14:paraId="02654058" w14:textId="77777777" w:rsidR="00AA617C" w:rsidRDefault="00AA617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7607A" w14:textId="77777777" w:rsidR="0089357E" w:rsidRDefault="008935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EDB8" w14:textId="77777777" w:rsidR="0089357E" w:rsidRDefault="008935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11" w:type="dxa"/>
      <w:tblCellSpacing w:w="0" w:type="nil"/>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3827"/>
      <w:gridCol w:w="283"/>
      <w:gridCol w:w="3549"/>
    </w:tblGrid>
    <w:tr w:rsidR="000E2CA1" w14:paraId="6D461B72" w14:textId="77777777" w:rsidTr="00C768D0">
      <w:trPr>
        <w:trHeight w:val="706"/>
        <w:tblCellSpacing w:w="0" w:type="nil"/>
      </w:trPr>
      <w:tc>
        <w:tcPr>
          <w:tcW w:w="2552" w:type="dxa"/>
          <w:vAlign w:val="bottom"/>
        </w:tcPr>
        <w:p w14:paraId="02FBC7DD" w14:textId="229CADE5" w:rsidR="000E2CA1" w:rsidRDefault="00306043" w:rsidP="00A66D0B">
          <w:pPr>
            <w:pStyle w:val="Header"/>
          </w:pPr>
          <w:r>
            <w:rPr>
              <w:noProof/>
            </w:rPr>
            <w:drawing>
              <wp:inline distT="0" distB="0" distL="0" distR="0" wp14:anchorId="6FC7DDAA" wp14:editId="1A6E14E0">
                <wp:extent cx="1264920" cy="541020"/>
                <wp:effectExtent l="0" t="0" r="0" b="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rotWithShape="1">
                        <a:blip r:embed="rId1">
                          <a:extLst>
                            <a:ext uri="{28A0092B-C50C-407E-A947-70E740481C1C}">
                              <a14:useLocalDpi xmlns:a14="http://schemas.microsoft.com/office/drawing/2010/main" val="0"/>
                            </a:ext>
                          </a:extLst>
                        </a:blip>
                        <a:srcRect l="12226" t="19595" r="9718" b="24755"/>
                        <a:stretch/>
                      </pic:blipFill>
                      <pic:spPr bwMode="auto">
                        <a:xfrm>
                          <a:off x="0" y="0"/>
                          <a:ext cx="1264920" cy="541020"/>
                        </a:xfrm>
                        <a:prstGeom prst="rect">
                          <a:avLst/>
                        </a:prstGeom>
                        <a:ln>
                          <a:noFill/>
                        </a:ln>
                        <a:extLst>
                          <a:ext uri="{53640926-AAD7-44D8-BBD7-CCE9431645EC}">
                            <a14:shadowObscured xmlns:a14="http://schemas.microsoft.com/office/drawing/2010/main"/>
                          </a:ext>
                        </a:extLst>
                      </pic:spPr>
                    </pic:pic>
                  </a:graphicData>
                </a:graphic>
              </wp:inline>
            </w:drawing>
          </w:r>
        </w:p>
      </w:tc>
      <w:tc>
        <w:tcPr>
          <w:tcW w:w="3827" w:type="dxa"/>
          <w:tcBorders>
            <w:right w:val="single" w:sz="48" w:space="0" w:color="007B83"/>
          </w:tcBorders>
          <w:vAlign w:val="bottom"/>
        </w:tcPr>
        <w:p w14:paraId="102F217C" w14:textId="31B84BAD" w:rsidR="000E2CA1" w:rsidRDefault="00306043" w:rsidP="00A66D0B">
          <w:pPr>
            <w:pStyle w:val="Header"/>
          </w:pPr>
          <w:r>
            <w:rPr>
              <w:noProof/>
            </w:rPr>
            <w:drawing>
              <wp:inline distT="0" distB="0" distL="0" distR="0" wp14:anchorId="063C022B" wp14:editId="315D2E48">
                <wp:extent cx="1255779" cy="431293"/>
                <wp:effectExtent l="0" t="0" r="1905" b="6985"/>
                <wp:docPr id="9" name="Picture 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55779" cy="431293"/>
                        </a:xfrm>
                        <a:prstGeom prst="rect">
                          <a:avLst/>
                        </a:prstGeom>
                      </pic:spPr>
                    </pic:pic>
                  </a:graphicData>
                </a:graphic>
              </wp:inline>
            </w:drawing>
          </w:r>
        </w:p>
      </w:tc>
      <w:tc>
        <w:tcPr>
          <w:tcW w:w="283" w:type="dxa"/>
          <w:tcBorders>
            <w:left w:val="single" w:sz="48" w:space="0" w:color="007B83"/>
          </w:tcBorders>
        </w:tcPr>
        <w:p w14:paraId="7B244E5D" w14:textId="77777777" w:rsidR="000E2CA1" w:rsidRPr="00C107FD" w:rsidRDefault="000E2CA1" w:rsidP="00E44F8F">
          <w:pPr>
            <w:spacing w:before="0" w:after="0"/>
            <w:rPr>
              <w:rFonts w:ascii="Gotham Medium" w:hAnsi="Gotham Medium"/>
              <w:noProof/>
              <w:szCs w:val="19"/>
            </w:rPr>
          </w:pPr>
        </w:p>
      </w:tc>
      <w:tc>
        <w:tcPr>
          <w:tcW w:w="3549" w:type="dxa"/>
          <w:vAlign w:val="bottom"/>
        </w:tcPr>
        <w:p w14:paraId="3ADF3F18" w14:textId="01850D00" w:rsidR="000E2CA1" w:rsidRPr="00DA56AC" w:rsidRDefault="00852827" w:rsidP="00E44F8F">
          <w:pPr>
            <w:spacing w:before="0" w:after="0"/>
            <w:rPr>
              <w:rFonts w:cs="Arial"/>
              <w:b/>
              <w:bCs/>
              <w:noProof/>
              <w:szCs w:val="19"/>
            </w:rPr>
          </w:pPr>
          <w:r>
            <w:rPr>
              <w:rFonts w:cs="Arial"/>
              <w:b/>
              <w:bCs/>
              <w:noProof/>
              <w:szCs w:val="19"/>
            </w:rPr>
            <w:t>Form</w:t>
          </w:r>
          <w:r w:rsidR="000E2CA1" w:rsidRPr="00DA56AC">
            <w:rPr>
              <w:rFonts w:cs="Arial"/>
              <w:b/>
              <w:bCs/>
              <w:noProof/>
              <w:szCs w:val="19"/>
            </w:rPr>
            <w:t xml:space="preserve"> </w:t>
          </w:r>
          <w:sdt>
            <w:sdtPr>
              <w:rPr>
                <w:rFonts w:cs="Arial"/>
                <w:b/>
                <w:bCs/>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sidR="008D5FFD">
                <w:rPr>
                  <w:rFonts w:cs="Arial"/>
                  <w:b/>
                  <w:bCs/>
                  <w:noProof/>
                  <w:szCs w:val="19"/>
                </w:rPr>
                <w:t>MPF001</w:t>
              </w:r>
            </w:sdtContent>
          </w:sdt>
        </w:p>
        <w:p w14:paraId="2184588F" w14:textId="21612835" w:rsidR="000E2CA1" w:rsidRPr="00E44F8F" w:rsidRDefault="000E2CA1" w:rsidP="00641BDD">
          <w:pPr>
            <w:pStyle w:val="BodyText"/>
            <w:tabs>
              <w:tab w:val="left" w:pos="6968"/>
            </w:tabs>
            <w:spacing w:before="119" w:line="240" w:lineRule="exact"/>
            <w:ind w:right="238"/>
            <w:rPr>
              <w:i w:val="0"/>
              <w:color w:val="231F20"/>
              <w:szCs w:val="19"/>
            </w:rPr>
          </w:pPr>
          <w:r w:rsidRPr="008D5FFD">
            <w:rPr>
              <w:rFonts w:cs="Arial"/>
              <w:i w:val="0"/>
              <w:color w:val="231F20"/>
              <w:szCs w:val="19"/>
            </w:rPr>
            <w:t xml:space="preserve">Form </w:t>
          </w:r>
          <w:r w:rsidR="00491D4E">
            <w:rPr>
              <w:rFonts w:cs="Arial"/>
              <w:i w:val="0"/>
              <w:color w:val="231F20"/>
              <w:szCs w:val="19"/>
            </w:rPr>
            <w:t xml:space="preserve">for </w:t>
          </w:r>
          <w:r w:rsidRPr="008D5FFD">
            <w:rPr>
              <w:rFonts w:cs="Arial"/>
              <w:i w:val="0"/>
              <w:color w:val="231F20"/>
              <w:szCs w:val="19"/>
            </w:rPr>
            <w:t xml:space="preserve">Lifetime Care </w:t>
          </w:r>
          <w:r w:rsidR="008D5FFD">
            <w:rPr>
              <w:rFonts w:cs="Arial"/>
              <w:i w:val="0"/>
              <w:color w:val="231F20"/>
              <w:szCs w:val="19"/>
            </w:rPr>
            <w:t>and Workers Care</w:t>
          </w:r>
        </w:p>
      </w:tc>
    </w:tr>
  </w:tbl>
  <w:p w14:paraId="3597D8C7" w14:textId="77777777" w:rsidR="000E2CA1" w:rsidRDefault="000E2CA1" w:rsidP="00C768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B4A9" w14:textId="77777777" w:rsidR="000E2CA1" w:rsidRDefault="000E2C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56712"/>
    <w:multiLevelType w:val="hybridMultilevel"/>
    <w:tmpl w:val="92820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7A6570"/>
    <w:multiLevelType w:val="hybridMultilevel"/>
    <w:tmpl w:val="999A57A0"/>
    <w:lvl w:ilvl="0" w:tplc="F4B0CD34">
      <w:start w:val="1"/>
      <w:numFmt w:val="decimal"/>
      <w:lvlText w:val="%1."/>
      <w:lvlJc w:val="left"/>
      <w:pPr>
        <w:ind w:left="351" w:hanging="232"/>
      </w:pPr>
      <w:rPr>
        <w:rFonts w:ascii="Gotham-Medium" w:eastAsia="Gotham-Medium" w:hAnsi="Gotham-Medium" w:cs="Gotham-Medium" w:hint="default"/>
        <w:color w:val="000001"/>
        <w:spacing w:val="-27"/>
        <w:w w:val="100"/>
        <w:sz w:val="24"/>
        <w:szCs w:val="24"/>
        <w:lang w:val="en-US" w:eastAsia="en-US" w:bidi="en-US"/>
      </w:rPr>
    </w:lvl>
    <w:lvl w:ilvl="1" w:tplc="DF42A432">
      <w:numFmt w:val="bullet"/>
      <w:lvlText w:val="•"/>
      <w:lvlJc w:val="left"/>
      <w:pPr>
        <w:ind w:left="360" w:hanging="232"/>
      </w:pPr>
      <w:rPr>
        <w:rFonts w:hint="default"/>
        <w:lang w:val="en-US" w:eastAsia="en-US" w:bidi="en-US"/>
      </w:rPr>
    </w:lvl>
    <w:lvl w:ilvl="2" w:tplc="7FA6A512">
      <w:numFmt w:val="bullet"/>
      <w:lvlText w:val="•"/>
      <w:lvlJc w:val="left"/>
      <w:pPr>
        <w:ind w:left="521" w:hanging="232"/>
      </w:pPr>
      <w:rPr>
        <w:rFonts w:hint="default"/>
        <w:lang w:val="en-US" w:eastAsia="en-US" w:bidi="en-US"/>
      </w:rPr>
    </w:lvl>
    <w:lvl w:ilvl="3" w:tplc="55283D5C">
      <w:numFmt w:val="bullet"/>
      <w:lvlText w:val="•"/>
      <w:lvlJc w:val="left"/>
      <w:pPr>
        <w:ind w:left="683" w:hanging="232"/>
      </w:pPr>
      <w:rPr>
        <w:rFonts w:hint="default"/>
        <w:lang w:val="en-US" w:eastAsia="en-US" w:bidi="en-US"/>
      </w:rPr>
    </w:lvl>
    <w:lvl w:ilvl="4" w:tplc="4D981A34">
      <w:numFmt w:val="bullet"/>
      <w:lvlText w:val="•"/>
      <w:lvlJc w:val="left"/>
      <w:pPr>
        <w:ind w:left="845" w:hanging="232"/>
      </w:pPr>
      <w:rPr>
        <w:rFonts w:hint="default"/>
        <w:lang w:val="en-US" w:eastAsia="en-US" w:bidi="en-US"/>
      </w:rPr>
    </w:lvl>
    <w:lvl w:ilvl="5" w:tplc="961C559C">
      <w:numFmt w:val="bullet"/>
      <w:lvlText w:val="•"/>
      <w:lvlJc w:val="left"/>
      <w:pPr>
        <w:ind w:left="1007" w:hanging="232"/>
      </w:pPr>
      <w:rPr>
        <w:rFonts w:hint="default"/>
        <w:lang w:val="en-US" w:eastAsia="en-US" w:bidi="en-US"/>
      </w:rPr>
    </w:lvl>
    <w:lvl w:ilvl="6" w:tplc="C532BF00">
      <w:numFmt w:val="bullet"/>
      <w:lvlText w:val="•"/>
      <w:lvlJc w:val="left"/>
      <w:pPr>
        <w:ind w:left="1169" w:hanging="232"/>
      </w:pPr>
      <w:rPr>
        <w:rFonts w:hint="default"/>
        <w:lang w:val="en-US" w:eastAsia="en-US" w:bidi="en-US"/>
      </w:rPr>
    </w:lvl>
    <w:lvl w:ilvl="7" w:tplc="F9D051A8">
      <w:numFmt w:val="bullet"/>
      <w:lvlText w:val="•"/>
      <w:lvlJc w:val="left"/>
      <w:pPr>
        <w:ind w:left="1331" w:hanging="232"/>
      </w:pPr>
      <w:rPr>
        <w:rFonts w:hint="default"/>
        <w:lang w:val="en-US" w:eastAsia="en-US" w:bidi="en-US"/>
      </w:rPr>
    </w:lvl>
    <w:lvl w:ilvl="8" w:tplc="F67CB1C2">
      <w:numFmt w:val="bullet"/>
      <w:lvlText w:val="•"/>
      <w:lvlJc w:val="left"/>
      <w:pPr>
        <w:ind w:left="1493" w:hanging="232"/>
      </w:pPr>
      <w:rPr>
        <w:rFonts w:hint="default"/>
        <w:lang w:val="en-US" w:eastAsia="en-US" w:bidi="en-US"/>
      </w:rPr>
    </w:lvl>
  </w:abstractNum>
  <w:abstractNum w:abstractNumId="2" w15:restartNumberingAfterBreak="0">
    <w:nsid w:val="22A0092A"/>
    <w:multiLevelType w:val="hybridMultilevel"/>
    <w:tmpl w:val="681EB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381556F"/>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4" w15:restartNumberingAfterBreak="0">
    <w:nsid w:val="25E34136"/>
    <w:multiLevelType w:val="hybridMultilevel"/>
    <w:tmpl w:val="6E541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EE22987"/>
    <w:multiLevelType w:val="hybridMultilevel"/>
    <w:tmpl w:val="A864B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8004248"/>
    <w:multiLevelType w:val="hybridMultilevel"/>
    <w:tmpl w:val="1602C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43053B"/>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8"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2772902">
    <w:abstractNumId w:val="1"/>
  </w:num>
  <w:num w:numId="2" w16cid:durableId="761413566">
    <w:abstractNumId w:val="0"/>
  </w:num>
  <w:num w:numId="3" w16cid:durableId="91319276">
    <w:abstractNumId w:val="7"/>
  </w:num>
  <w:num w:numId="4" w16cid:durableId="2144299740">
    <w:abstractNumId w:val="3"/>
  </w:num>
  <w:num w:numId="5" w16cid:durableId="2060086344">
    <w:abstractNumId w:val="6"/>
  </w:num>
  <w:num w:numId="6" w16cid:durableId="475993334">
    <w:abstractNumId w:val="5"/>
  </w:num>
  <w:num w:numId="7" w16cid:durableId="1572615741">
    <w:abstractNumId w:val="2"/>
  </w:num>
  <w:num w:numId="8" w16cid:durableId="1141271231">
    <w:abstractNumId w:val="4"/>
  </w:num>
  <w:num w:numId="9" w16cid:durableId="535042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DQ0MjA3NjSztDBW0lEKTi0uzszPAykwNqoFAIVcXx0tAAAA"/>
  </w:docVars>
  <w:rsids>
    <w:rsidRoot w:val="00D20C67"/>
    <w:rsid w:val="00000BE0"/>
    <w:rsid w:val="00001190"/>
    <w:rsid w:val="00006F37"/>
    <w:rsid w:val="0001262B"/>
    <w:rsid w:val="0001512B"/>
    <w:rsid w:val="00015CBF"/>
    <w:rsid w:val="00021EF9"/>
    <w:rsid w:val="00022756"/>
    <w:rsid w:val="00023333"/>
    <w:rsid w:val="00024773"/>
    <w:rsid w:val="000269EC"/>
    <w:rsid w:val="000276A4"/>
    <w:rsid w:val="000326B8"/>
    <w:rsid w:val="00036A1A"/>
    <w:rsid w:val="00045243"/>
    <w:rsid w:val="00055DF4"/>
    <w:rsid w:val="00060A21"/>
    <w:rsid w:val="00066A2B"/>
    <w:rsid w:val="00070DC6"/>
    <w:rsid w:val="0007210F"/>
    <w:rsid w:val="00072E13"/>
    <w:rsid w:val="0007475A"/>
    <w:rsid w:val="0008190F"/>
    <w:rsid w:val="000837AE"/>
    <w:rsid w:val="00090E3C"/>
    <w:rsid w:val="00090F27"/>
    <w:rsid w:val="000979FE"/>
    <w:rsid w:val="000A016C"/>
    <w:rsid w:val="000A0D8B"/>
    <w:rsid w:val="000A1FCE"/>
    <w:rsid w:val="000B0601"/>
    <w:rsid w:val="000C020B"/>
    <w:rsid w:val="000C3E90"/>
    <w:rsid w:val="000D525D"/>
    <w:rsid w:val="000D6B1E"/>
    <w:rsid w:val="000E2CA1"/>
    <w:rsid w:val="000E367B"/>
    <w:rsid w:val="000E46BC"/>
    <w:rsid w:val="000F1FAB"/>
    <w:rsid w:val="000F22E1"/>
    <w:rsid w:val="0010132A"/>
    <w:rsid w:val="00105B15"/>
    <w:rsid w:val="00106687"/>
    <w:rsid w:val="001120A1"/>
    <w:rsid w:val="00112567"/>
    <w:rsid w:val="001140B7"/>
    <w:rsid w:val="001169AC"/>
    <w:rsid w:val="001171DD"/>
    <w:rsid w:val="00137DD1"/>
    <w:rsid w:val="00141EF6"/>
    <w:rsid w:val="001430E2"/>
    <w:rsid w:val="00145885"/>
    <w:rsid w:val="00147E68"/>
    <w:rsid w:val="001509F1"/>
    <w:rsid w:val="00154670"/>
    <w:rsid w:val="00163882"/>
    <w:rsid w:val="00164881"/>
    <w:rsid w:val="00166FB7"/>
    <w:rsid w:val="00167A95"/>
    <w:rsid w:val="00173E4F"/>
    <w:rsid w:val="00177572"/>
    <w:rsid w:val="00194CAD"/>
    <w:rsid w:val="001957B7"/>
    <w:rsid w:val="00195D2B"/>
    <w:rsid w:val="00195F67"/>
    <w:rsid w:val="001A10DC"/>
    <w:rsid w:val="001B1AB8"/>
    <w:rsid w:val="001C3FAB"/>
    <w:rsid w:val="001C4B11"/>
    <w:rsid w:val="001D5BB5"/>
    <w:rsid w:val="001D66BB"/>
    <w:rsid w:val="001D70E6"/>
    <w:rsid w:val="001F24FE"/>
    <w:rsid w:val="001F2D33"/>
    <w:rsid w:val="001F3A8F"/>
    <w:rsid w:val="00200519"/>
    <w:rsid w:val="0020502F"/>
    <w:rsid w:val="002152F0"/>
    <w:rsid w:val="0022280F"/>
    <w:rsid w:val="00227127"/>
    <w:rsid w:val="00231824"/>
    <w:rsid w:val="00232355"/>
    <w:rsid w:val="002365E8"/>
    <w:rsid w:val="00240404"/>
    <w:rsid w:val="00247C56"/>
    <w:rsid w:val="0025343E"/>
    <w:rsid w:val="00254154"/>
    <w:rsid w:val="00260743"/>
    <w:rsid w:val="002608A6"/>
    <w:rsid w:val="002636B9"/>
    <w:rsid w:val="00272990"/>
    <w:rsid w:val="00276B33"/>
    <w:rsid w:val="00280227"/>
    <w:rsid w:val="002808A7"/>
    <w:rsid w:val="00282972"/>
    <w:rsid w:val="0028702F"/>
    <w:rsid w:val="002873C3"/>
    <w:rsid w:val="0029457E"/>
    <w:rsid w:val="002954F4"/>
    <w:rsid w:val="002A7167"/>
    <w:rsid w:val="002A73D1"/>
    <w:rsid w:val="002B534E"/>
    <w:rsid w:val="002C07B4"/>
    <w:rsid w:val="002C5678"/>
    <w:rsid w:val="002C6A04"/>
    <w:rsid w:val="002D5732"/>
    <w:rsid w:val="002E142B"/>
    <w:rsid w:val="002E7901"/>
    <w:rsid w:val="002E7CB0"/>
    <w:rsid w:val="002F453B"/>
    <w:rsid w:val="002F724C"/>
    <w:rsid w:val="002F73CF"/>
    <w:rsid w:val="002F7562"/>
    <w:rsid w:val="00306043"/>
    <w:rsid w:val="00306D69"/>
    <w:rsid w:val="003100FF"/>
    <w:rsid w:val="00311105"/>
    <w:rsid w:val="003130FE"/>
    <w:rsid w:val="00323DF5"/>
    <w:rsid w:val="003272B6"/>
    <w:rsid w:val="0033139D"/>
    <w:rsid w:val="00334ABA"/>
    <w:rsid w:val="0033699D"/>
    <w:rsid w:val="00343CD6"/>
    <w:rsid w:val="00344046"/>
    <w:rsid w:val="00344BE0"/>
    <w:rsid w:val="003468E2"/>
    <w:rsid w:val="00352B66"/>
    <w:rsid w:val="00352E78"/>
    <w:rsid w:val="00355D9E"/>
    <w:rsid w:val="00356E53"/>
    <w:rsid w:val="0036252B"/>
    <w:rsid w:val="00366093"/>
    <w:rsid w:val="003669B7"/>
    <w:rsid w:val="00370082"/>
    <w:rsid w:val="003726D4"/>
    <w:rsid w:val="00381EC9"/>
    <w:rsid w:val="003868E0"/>
    <w:rsid w:val="00387408"/>
    <w:rsid w:val="003A49AD"/>
    <w:rsid w:val="003A59B9"/>
    <w:rsid w:val="003A6530"/>
    <w:rsid w:val="003B1BBB"/>
    <w:rsid w:val="003B46E9"/>
    <w:rsid w:val="003C6EC0"/>
    <w:rsid w:val="003E20B4"/>
    <w:rsid w:val="003E353A"/>
    <w:rsid w:val="003E7EED"/>
    <w:rsid w:val="003F083A"/>
    <w:rsid w:val="003F0B5A"/>
    <w:rsid w:val="003F32A2"/>
    <w:rsid w:val="003F3F60"/>
    <w:rsid w:val="00400BDE"/>
    <w:rsid w:val="00400FC2"/>
    <w:rsid w:val="00417B09"/>
    <w:rsid w:val="00432D1C"/>
    <w:rsid w:val="00433168"/>
    <w:rsid w:val="004368D6"/>
    <w:rsid w:val="00442E57"/>
    <w:rsid w:val="00444B56"/>
    <w:rsid w:val="00444D42"/>
    <w:rsid w:val="0045459F"/>
    <w:rsid w:val="00455E4B"/>
    <w:rsid w:val="0046054B"/>
    <w:rsid w:val="00472594"/>
    <w:rsid w:val="00474325"/>
    <w:rsid w:val="00476706"/>
    <w:rsid w:val="00477CA3"/>
    <w:rsid w:val="0048368E"/>
    <w:rsid w:val="00483815"/>
    <w:rsid w:val="00487038"/>
    <w:rsid w:val="00487DC4"/>
    <w:rsid w:val="00491D4E"/>
    <w:rsid w:val="004925AD"/>
    <w:rsid w:val="00494DE3"/>
    <w:rsid w:val="00496CD7"/>
    <w:rsid w:val="004A0192"/>
    <w:rsid w:val="004A3C7F"/>
    <w:rsid w:val="004A43B6"/>
    <w:rsid w:val="004A6048"/>
    <w:rsid w:val="004B0F7A"/>
    <w:rsid w:val="004B59DD"/>
    <w:rsid w:val="004C19BA"/>
    <w:rsid w:val="004C297C"/>
    <w:rsid w:val="004C3016"/>
    <w:rsid w:val="004C61E2"/>
    <w:rsid w:val="004D3575"/>
    <w:rsid w:val="004D4B8F"/>
    <w:rsid w:val="004D6293"/>
    <w:rsid w:val="004D656E"/>
    <w:rsid w:val="004D71E5"/>
    <w:rsid w:val="004E11E6"/>
    <w:rsid w:val="004E32B1"/>
    <w:rsid w:val="004E43BF"/>
    <w:rsid w:val="004E5640"/>
    <w:rsid w:val="004E634E"/>
    <w:rsid w:val="004F11C8"/>
    <w:rsid w:val="004F52F1"/>
    <w:rsid w:val="004F7CA7"/>
    <w:rsid w:val="00503EDE"/>
    <w:rsid w:val="00506D94"/>
    <w:rsid w:val="005078CC"/>
    <w:rsid w:val="00513C4D"/>
    <w:rsid w:val="0051756A"/>
    <w:rsid w:val="005227DF"/>
    <w:rsid w:val="0052337E"/>
    <w:rsid w:val="005319BD"/>
    <w:rsid w:val="00534E95"/>
    <w:rsid w:val="0053731E"/>
    <w:rsid w:val="00537C0D"/>
    <w:rsid w:val="0055734A"/>
    <w:rsid w:val="00560E5E"/>
    <w:rsid w:val="00561A44"/>
    <w:rsid w:val="005676A0"/>
    <w:rsid w:val="005723F5"/>
    <w:rsid w:val="0057362D"/>
    <w:rsid w:val="00586E34"/>
    <w:rsid w:val="005940D5"/>
    <w:rsid w:val="005A13A9"/>
    <w:rsid w:val="005A414F"/>
    <w:rsid w:val="005A7185"/>
    <w:rsid w:val="005B572C"/>
    <w:rsid w:val="005C202E"/>
    <w:rsid w:val="005C46AC"/>
    <w:rsid w:val="005E13C1"/>
    <w:rsid w:val="005F21FC"/>
    <w:rsid w:val="005F7144"/>
    <w:rsid w:val="006054EF"/>
    <w:rsid w:val="00607884"/>
    <w:rsid w:val="00611246"/>
    <w:rsid w:val="006225AA"/>
    <w:rsid w:val="00641BDD"/>
    <w:rsid w:val="00645E69"/>
    <w:rsid w:val="00645F74"/>
    <w:rsid w:val="00655363"/>
    <w:rsid w:val="0065639A"/>
    <w:rsid w:val="006563A6"/>
    <w:rsid w:val="006570A6"/>
    <w:rsid w:val="0066080B"/>
    <w:rsid w:val="00662B36"/>
    <w:rsid w:val="00664049"/>
    <w:rsid w:val="00667B5B"/>
    <w:rsid w:val="00672B0E"/>
    <w:rsid w:val="0067434C"/>
    <w:rsid w:val="0067440D"/>
    <w:rsid w:val="006762E2"/>
    <w:rsid w:val="00676F1C"/>
    <w:rsid w:val="00677410"/>
    <w:rsid w:val="00682736"/>
    <w:rsid w:val="0068494B"/>
    <w:rsid w:val="00685C70"/>
    <w:rsid w:val="006A0AC7"/>
    <w:rsid w:val="006A59E5"/>
    <w:rsid w:val="006B1221"/>
    <w:rsid w:val="006B386D"/>
    <w:rsid w:val="006C062A"/>
    <w:rsid w:val="006C1ECF"/>
    <w:rsid w:val="006C581B"/>
    <w:rsid w:val="006C76A2"/>
    <w:rsid w:val="006D1CC3"/>
    <w:rsid w:val="006D456F"/>
    <w:rsid w:val="006D72D3"/>
    <w:rsid w:val="006E31CC"/>
    <w:rsid w:val="006E5881"/>
    <w:rsid w:val="006F0B34"/>
    <w:rsid w:val="007035C5"/>
    <w:rsid w:val="00710515"/>
    <w:rsid w:val="00710DD3"/>
    <w:rsid w:val="00711832"/>
    <w:rsid w:val="00712B58"/>
    <w:rsid w:val="00715EB5"/>
    <w:rsid w:val="00720381"/>
    <w:rsid w:val="00721E97"/>
    <w:rsid w:val="007237E5"/>
    <w:rsid w:val="0072597B"/>
    <w:rsid w:val="007264D4"/>
    <w:rsid w:val="00735B56"/>
    <w:rsid w:val="00736FEA"/>
    <w:rsid w:val="0074260C"/>
    <w:rsid w:val="00743151"/>
    <w:rsid w:val="00745C84"/>
    <w:rsid w:val="0075040F"/>
    <w:rsid w:val="00750CC3"/>
    <w:rsid w:val="007572FD"/>
    <w:rsid w:val="00763102"/>
    <w:rsid w:val="00766CE3"/>
    <w:rsid w:val="00771AE5"/>
    <w:rsid w:val="00773BCD"/>
    <w:rsid w:val="00781495"/>
    <w:rsid w:val="00787290"/>
    <w:rsid w:val="00792F61"/>
    <w:rsid w:val="007A1DC9"/>
    <w:rsid w:val="007A519D"/>
    <w:rsid w:val="007B4AC6"/>
    <w:rsid w:val="007C330C"/>
    <w:rsid w:val="007C50A5"/>
    <w:rsid w:val="007C540C"/>
    <w:rsid w:val="007D21B4"/>
    <w:rsid w:val="007D5989"/>
    <w:rsid w:val="007D645D"/>
    <w:rsid w:val="007E0DD8"/>
    <w:rsid w:val="007F2178"/>
    <w:rsid w:val="007F3408"/>
    <w:rsid w:val="008010C3"/>
    <w:rsid w:val="00805CD5"/>
    <w:rsid w:val="00807B15"/>
    <w:rsid w:val="00811969"/>
    <w:rsid w:val="00811D82"/>
    <w:rsid w:val="00812438"/>
    <w:rsid w:val="008128A3"/>
    <w:rsid w:val="00812ACB"/>
    <w:rsid w:val="008131C1"/>
    <w:rsid w:val="00814ACB"/>
    <w:rsid w:val="0081796E"/>
    <w:rsid w:val="00817F87"/>
    <w:rsid w:val="00821016"/>
    <w:rsid w:val="00823D94"/>
    <w:rsid w:val="0083117C"/>
    <w:rsid w:val="0083261F"/>
    <w:rsid w:val="008342B2"/>
    <w:rsid w:val="00837DF8"/>
    <w:rsid w:val="00851093"/>
    <w:rsid w:val="008521DD"/>
    <w:rsid w:val="00852827"/>
    <w:rsid w:val="0086203D"/>
    <w:rsid w:val="008637F2"/>
    <w:rsid w:val="0087329A"/>
    <w:rsid w:val="0087361B"/>
    <w:rsid w:val="008743A3"/>
    <w:rsid w:val="008813D9"/>
    <w:rsid w:val="008815F7"/>
    <w:rsid w:val="00890647"/>
    <w:rsid w:val="00890CE2"/>
    <w:rsid w:val="0089357E"/>
    <w:rsid w:val="008A2D74"/>
    <w:rsid w:val="008A507E"/>
    <w:rsid w:val="008B193B"/>
    <w:rsid w:val="008B427F"/>
    <w:rsid w:val="008B5BE3"/>
    <w:rsid w:val="008B6FC5"/>
    <w:rsid w:val="008C175F"/>
    <w:rsid w:val="008C4C94"/>
    <w:rsid w:val="008D0823"/>
    <w:rsid w:val="008D22AA"/>
    <w:rsid w:val="008D5FFD"/>
    <w:rsid w:val="008D7CFA"/>
    <w:rsid w:val="008E24E4"/>
    <w:rsid w:val="009069CE"/>
    <w:rsid w:val="00932742"/>
    <w:rsid w:val="009373DC"/>
    <w:rsid w:val="00937DAF"/>
    <w:rsid w:val="009414FB"/>
    <w:rsid w:val="00945E31"/>
    <w:rsid w:val="00946BAC"/>
    <w:rsid w:val="009473A7"/>
    <w:rsid w:val="00951594"/>
    <w:rsid w:val="00951FDF"/>
    <w:rsid w:val="009621CA"/>
    <w:rsid w:val="00962759"/>
    <w:rsid w:val="00971D3B"/>
    <w:rsid w:val="009815FD"/>
    <w:rsid w:val="009829A9"/>
    <w:rsid w:val="009855DA"/>
    <w:rsid w:val="00985E20"/>
    <w:rsid w:val="009903C3"/>
    <w:rsid w:val="009972F7"/>
    <w:rsid w:val="009C0C3A"/>
    <w:rsid w:val="009C6B8B"/>
    <w:rsid w:val="009C7B83"/>
    <w:rsid w:val="009D11CD"/>
    <w:rsid w:val="009D3860"/>
    <w:rsid w:val="009D67E9"/>
    <w:rsid w:val="009E2BDA"/>
    <w:rsid w:val="009E3215"/>
    <w:rsid w:val="009F2D72"/>
    <w:rsid w:val="009F6B75"/>
    <w:rsid w:val="009F6F59"/>
    <w:rsid w:val="009F776C"/>
    <w:rsid w:val="00A00C06"/>
    <w:rsid w:val="00A10991"/>
    <w:rsid w:val="00A156BC"/>
    <w:rsid w:val="00A15A65"/>
    <w:rsid w:val="00A16D4C"/>
    <w:rsid w:val="00A351B7"/>
    <w:rsid w:val="00A44A75"/>
    <w:rsid w:val="00A473D6"/>
    <w:rsid w:val="00A523B3"/>
    <w:rsid w:val="00A64B2C"/>
    <w:rsid w:val="00A6539B"/>
    <w:rsid w:val="00A66D0B"/>
    <w:rsid w:val="00A679AB"/>
    <w:rsid w:val="00A75B7A"/>
    <w:rsid w:val="00A7715F"/>
    <w:rsid w:val="00A83366"/>
    <w:rsid w:val="00A845F3"/>
    <w:rsid w:val="00A920CE"/>
    <w:rsid w:val="00A964F7"/>
    <w:rsid w:val="00A97116"/>
    <w:rsid w:val="00AA3694"/>
    <w:rsid w:val="00AA617C"/>
    <w:rsid w:val="00AA7542"/>
    <w:rsid w:val="00AB0B13"/>
    <w:rsid w:val="00AB43AA"/>
    <w:rsid w:val="00AB52E9"/>
    <w:rsid w:val="00AC5417"/>
    <w:rsid w:val="00AD788C"/>
    <w:rsid w:val="00AD7E58"/>
    <w:rsid w:val="00AE0048"/>
    <w:rsid w:val="00AE03EB"/>
    <w:rsid w:val="00AE2BDC"/>
    <w:rsid w:val="00AE396E"/>
    <w:rsid w:val="00AE48E9"/>
    <w:rsid w:val="00AE5677"/>
    <w:rsid w:val="00AE71BC"/>
    <w:rsid w:val="00AF2A06"/>
    <w:rsid w:val="00AF4643"/>
    <w:rsid w:val="00B042A8"/>
    <w:rsid w:val="00B06D64"/>
    <w:rsid w:val="00B25BA8"/>
    <w:rsid w:val="00B32F68"/>
    <w:rsid w:val="00B356F2"/>
    <w:rsid w:val="00B43395"/>
    <w:rsid w:val="00B45E86"/>
    <w:rsid w:val="00B500B7"/>
    <w:rsid w:val="00B53B2D"/>
    <w:rsid w:val="00B5639F"/>
    <w:rsid w:val="00B57502"/>
    <w:rsid w:val="00B727B2"/>
    <w:rsid w:val="00B84657"/>
    <w:rsid w:val="00B865D0"/>
    <w:rsid w:val="00B87B0C"/>
    <w:rsid w:val="00B92E37"/>
    <w:rsid w:val="00B94619"/>
    <w:rsid w:val="00B95CCA"/>
    <w:rsid w:val="00B96B58"/>
    <w:rsid w:val="00BA480D"/>
    <w:rsid w:val="00BA5CED"/>
    <w:rsid w:val="00BA6135"/>
    <w:rsid w:val="00BA787E"/>
    <w:rsid w:val="00BB1E99"/>
    <w:rsid w:val="00BC089A"/>
    <w:rsid w:val="00BC11A1"/>
    <w:rsid w:val="00BC3900"/>
    <w:rsid w:val="00BC421B"/>
    <w:rsid w:val="00BC728E"/>
    <w:rsid w:val="00BD254D"/>
    <w:rsid w:val="00BD29C0"/>
    <w:rsid w:val="00BD67C7"/>
    <w:rsid w:val="00BE2906"/>
    <w:rsid w:val="00BE2EB6"/>
    <w:rsid w:val="00BE3939"/>
    <w:rsid w:val="00BE600C"/>
    <w:rsid w:val="00BE712D"/>
    <w:rsid w:val="00BF08D6"/>
    <w:rsid w:val="00BF1494"/>
    <w:rsid w:val="00BF18AF"/>
    <w:rsid w:val="00BF6443"/>
    <w:rsid w:val="00BF64A8"/>
    <w:rsid w:val="00C02F51"/>
    <w:rsid w:val="00C039B1"/>
    <w:rsid w:val="00C048EA"/>
    <w:rsid w:val="00C10787"/>
    <w:rsid w:val="00C107FD"/>
    <w:rsid w:val="00C26795"/>
    <w:rsid w:val="00C31E74"/>
    <w:rsid w:val="00C34FA1"/>
    <w:rsid w:val="00C408AC"/>
    <w:rsid w:val="00C50763"/>
    <w:rsid w:val="00C509D1"/>
    <w:rsid w:val="00C62146"/>
    <w:rsid w:val="00C652A8"/>
    <w:rsid w:val="00C65919"/>
    <w:rsid w:val="00C661A3"/>
    <w:rsid w:val="00C701C0"/>
    <w:rsid w:val="00C70727"/>
    <w:rsid w:val="00C707D4"/>
    <w:rsid w:val="00C759AC"/>
    <w:rsid w:val="00C75E29"/>
    <w:rsid w:val="00C768D0"/>
    <w:rsid w:val="00C87B6F"/>
    <w:rsid w:val="00C923B1"/>
    <w:rsid w:val="00C9305B"/>
    <w:rsid w:val="00C975F1"/>
    <w:rsid w:val="00CA22EC"/>
    <w:rsid w:val="00CA23D4"/>
    <w:rsid w:val="00CA663C"/>
    <w:rsid w:val="00CB009B"/>
    <w:rsid w:val="00CB1454"/>
    <w:rsid w:val="00CB331A"/>
    <w:rsid w:val="00CC07C5"/>
    <w:rsid w:val="00CC22CB"/>
    <w:rsid w:val="00CD1BCE"/>
    <w:rsid w:val="00CD4643"/>
    <w:rsid w:val="00CD4AD8"/>
    <w:rsid w:val="00CE626C"/>
    <w:rsid w:val="00CF4B1D"/>
    <w:rsid w:val="00CF5183"/>
    <w:rsid w:val="00CF581A"/>
    <w:rsid w:val="00D001A3"/>
    <w:rsid w:val="00D10109"/>
    <w:rsid w:val="00D20C67"/>
    <w:rsid w:val="00D22480"/>
    <w:rsid w:val="00D23312"/>
    <w:rsid w:val="00D277D4"/>
    <w:rsid w:val="00D3094B"/>
    <w:rsid w:val="00D3317C"/>
    <w:rsid w:val="00D35E03"/>
    <w:rsid w:val="00D37576"/>
    <w:rsid w:val="00D37C5B"/>
    <w:rsid w:val="00D40F87"/>
    <w:rsid w:val="00D410A2"/>
    <w:rsid w:val="00D44299"/>
    <w:rsid w:val="00D47FC2"/>
    <w:rsid w:val="00D528E8"/>
    <w:rsid w:val="00D55881"/>
    <w:rsid w:val="00D62E22"/>
    <w:rsid w:val="00D63596"/>
    <w:rsid w:val="00D70957"/>
    <w:rsid w:val="00D70EBB"/>
    <w:rsid w:val="00D710F2"/>
    <w:rsid w:val="00D75B84"/>
    <w:rsid w:val="00D75B8B"/>
    <w:rsid w:val="00D77EAD"/>
    <w:rsid w:val="00D83F14"/>
    <w:rsid w:val="00D91BA0"/>
    <w:rsid w:val="00D92B3C"/>
    <w:rsid w:val="00D93B11"/>
    <w:rsid w:val="00D95219"/>
    <w:rsid w:val="00D96C2D"/>
    <w:rsid w:val="00D96F8F"/>
    <w:rsid w:val="00DA09D9"/>
    <w:rsid w:val="00DA1B4F"/>
    <w:rsid w:val="00DA48D1"/>
    <w:rsid w:val="00DA56AC"/>
    <w:rsid w:val="00DA7B6F"/>
    <w:rsid w:val="00DB07A2"/>
    <w:rsid w:val="00DC127C"/>
    <w:rsid w:val="00DD144F"/>
    <w:rsid w:val="00DE0025"/>
    <w:rsid w:val="00DE18AB"/>
    <w:rsid w:val="00DE606F"/>
    <w:rsid w:val="00DE6CAF"/>
    <w:rsid w:val="00DE6CB1"/>
    <w:rsid w:val="00DE7781"/>
    <w:rsid w:val="00DF2A1E"/>
    <w:rsid w:val="00DF6850"/>
    <w:rsid w:val="00E03B23"/>
    <w:rsid w:val="00E07D66"/>
    <w:rsid w:val="00E151EF"/>
    <w:rsid w:val="00E315BB"/>
    <w:rsid w:val="00E4268A"/>
    <w:rsid w:val="00E44F8F"/>
    <w:rsid w:val="00E47529"/>
    <w:rsid w:val="00E53C24"/>
    <w:rsid w:val="00E554FB"/>
    <w:rsid w:val="00E5641B"/>
    <w:rsid w:val="00E56D17"/>
    <w:rsid w:val="00E64DC2"/>
    <w:rsid w:val="00E65AE9"/>
    <w:rsid w:val="00E75D62"/>
    <w:rsid w:val="00E800D6"/>
    <w:rsid w:val="00E91095"/>
    <w:rsid w:val="00E93F6C"/>
    <w:rsid w:val="00E95540"/>
    <w:rsid w:val="00E96541"/>
    <w:rsid w:val="00EA54E1"/>
    <w:rsid w:val="00EB22BE"/>
    <w:rsid w:val="00EC05E8"/>
    <w:rsid w:val="00EC3CB6"/>
    <w:rsid w:val="00ED6C58"/>
    <w:rsid w:val="00EE4A92"/>
    <w:rsid w:val="00EE52BD"/>
    <w:rsid w:val="00EE5DAC"/>
    <w:rsid w:val="00EF7116"/>
    <w:rsid w:val="00F011F0"/>
    <w:rsid w:val="00F03EEC"/>
    <w:rsid w:val="00F04A54"/>
    <w:rsid w:val="00F10C36"/>
    <w:rsid w:val="00F1202B"/>
    <w:rsid w:val="00F217AD"/>
    <w:rsid w:val="00F24187"/>
    <w:rsid w:val="00F274D5"/>
    <w:rsid w:val="00F3634F"/>
    <w:rsid w:val="00F414E2"/>
    <w:rsid w:val="00F430CE"/>
    <w:rsid w:val="00F47366"/>
    <w:rsid w:val="00F5188D"/>
    <w:rsid w:val="00F519B6"/>
    <w:rsid w:val="00F55472"/>
    <w:rsid w:val="00F6563E"/>
    <w:rsid w:val="00F75F56"/>
    <w:rsid w:val="00FA2331"/>
    <w:rsid w:val="00FB3033"/>
    <w:rsid w:val="00FB412A"/>
    <w:rsid w:val="00FC5659"/>
    <w:rsid w:val="00FC590C"/>
    <w:rsid w:val="00FE45E0"/>
    <w:rsid w:val="00FF202E"/>
    <w:rsid w:val="00FF49A2"/>
    <w:rsid w:val="3F7AD4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BB9D66"/>
  <w15:docId w15:val="{E4ECF711-7C1A-41FC-8096-4F50F2EE1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6F"/>
    <w:pPr>
      <w:spacing w:before="60" w:after="120" w:line="260" w:lineRule="atLeast"/>
    </w:pPr>
    <w:rPr>
      <w:rFonts w:ascii="Arial" w:eastAsia="Gotham-Book" w:hAnsi="Arial" w:cs="Gotham-Book"/>
      <w:sz w:val="20"/>
      <w:lang w:bidi="en-US"/>
    </w:rPr>
  </w:style>
  <w:style w:type="paragraph" w:styleId="Heading1">
    <w:name w:val="heading 1"/>
    <w:basedOn w:val="Normal"/>
    <w:next w:val="Normal"/>
    <w:link w:val="Heading1Char"/>
    <w:uiPriority w:val="9"/>
    <w:qFormat/>
    <w:rsid w:val="00852827"/>
    <w:pPr>
      <w:keepNext/>
      <w:keepLines/>
      <w:spacing w:before="240" w:after="0"/>
      <w:outlineLvl w:val="0"/>
    </w:pPr>
    <w:rPr>
      <w:rFonts w:eastAsiaTheme="majorEastAsia" w:cstheme="majorBidi"/>
      <w:b/>
      <w:color w:val="007B83"/>
      <w:sz w:val="40"/>
      <w:szCs w:val="32"/>
    </w:rPr>
  </w:style>
  <w:style w:type="paragraph" w:styleId="Heading2">
    <w:name w:val="heading 2"/>
    <w:basedOn w:val="Normal"/>
    <w:next w:val="Normal"/>
    <w:link w:val="Heading2Char"/>
    <w:uiPriority w:val="9"/>
    <w:unhideWhenUsed/>
    <w:qFormat/>
    <w:rsid w:val="00DA7B6F"/>
    <w:pPr>
      <w:keepNext/>
      <w:keepLines/>
      <w:spacing w:before="240" w:after="60" w:line="280" w:lineRule="exact"/>
      <w:outlineLvl w:val="1"/>
    </w:pPr>
    <w:rPr>
      <w:rFonts w:eastAsiaTheme="majorEastAsia" w:cstheme="majorBidi"/>
      <w:b/>
      <w:color w:val="000000" w:themeColor="text1"/>
      <w:sz w:val="32"/>
      <w:szCs w:val="26"/>
    </w:rPr>
  </w:style>
  <w:style w:type="paragraph" w:styleId="Heading3">
    <w:name w:val="heading 3"/>
    <w:basedOn w:val="Normal"/>
    <w:next w:val="Normal"/>
    <w:link w:val="Heading3Char"/>
    <w:autoRedefine/>
    <w:uiPriority w:val="9"/>
    <w:unhideWhenUsed/>
    <w:qFormat/>
    <w:rsid w:val="002C6A04"/>
    <w:pPr>
      <w:keepNext/>
      <w:keepLines/>
      <w:spacing w:before="12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semiHidden/>
    <w:unhideWhenUsed/>
    <w:qFormat/>
    <w:rsid w:val="00DA56AC"/>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64B2C"/>
    <w:rPr>
      <w:rFonts w:eastAsia="Gotham-BookItalic" w:cs="Gotham-BookItalic"/>
      <w:i/>
      <w:szCs w:val="18"/>
    </w:rPr>
  </w:style>
  <w:style w:type="paragraph" w:styleId="ListParagraph">
    <w:name w:val="List Paragraph"/>
    <w:basedOn w:val="Normal"/>
    <w:uiPriority w:val="1"/>
    <w:qFormat/>
    <w:rsid w:val="003F32A2"/>
    <w:pPr>
      <w:ind w:left="351" w:hanging="283"/>
    </w:pPr>
    <w:rPr>
      <w:rFonts w:eastAsia="Gotham-Medium" w:cs="Gotham-Medium"/>
    </w:rPr>
  </w:style>
  <w:style w:type="paragraph" w:customStyle="1" w:styleId="TableParagraph">
    <w:name w:val="Table Paragraph"/>
    <w:basedOn w:val="Normal"/>
    <w:uiPriority w:val="1"/>
    <w:qFormat/>
    <w:rsid w:val="00C509D1"/>
    <w:pPr>
      <w:ind w:left="113"/>
    </w:pPr>
  </w:style>
  <w:style w:type="table" w:styleId="TableGrid">
    <w:name w:val="Table Grid"/>
    <w:basedOn w:val="TableNormal"/>
    <w:uiPriority w:val="39"/>
    <w:rsid w:val="0053731E"/>
    <w:rPr>
      <w:sz w:val="20"/>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styleId="TableGridLight">
    <w:name w:val="Grid Table Light"/>
    <w:basedOn w:val="TableNormal"/>
    <w:uiPriority w:val="40"/>
    <w:rsid w:val="00AE5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DA7B6F"/>
    <w:pPr>
      <w:spacing w:line="260" w:lineRule="atLeast"/>
    </w:pPr>
    <w:rPr>
      <w:rFonts w:ascii="Arial" w:eastAsia="Gotham-Book" w:hAnsi="Arial" w:cs="Gotham-Book"/>
      <w:sz w:val="20"/>
      <w:lang w:bidi="en-US"/>
    </w:rPr>
  </w:style>
  <w:style w:type="paragraph" w:styleId="Header">
    <w:name w:val="header"/>
    <w:basedOn w:val="Normal"/>
    <w:link w:val="HeaderChar"/>
    <w:uiPriority w:val="99"/>
    <w:unhideWhenUsed/>
    <w:rsid w:val="00001190"/>
    <w:pPr>
      <w:tabs>
        <w:tab w:val="center" w:pos="4680"/>
        <w:tab w:val="right" w:pos="9360"/>
      </w:tabs>
    </w:pPr>
  </w:style>
  <w:style w:type="character" w:customStyle="1" w:styleId="HeaderChar">
    <w:name w:val="Header Char"/>
    <w:basedOn w:val="DefaultParagraphFont"/>
    <w:link w:val="Header"/>
    <w:uiPriority w:val="99"/>
    <w:rsid w:val="00001190"/>
    <w:rPr>
      <w:rFonts w:ascii="Gotham-Book" w:eastAsia="Gotham-Book" w:hAnsi="Gotham-Book" w:cs="Gotham-Book"/>
      <w:lang w:bidi="en-US"/>
    </w:rPr>
  </w:style>
  <w:style w:type="paragraph" w:styleId="Footer">
    <w:name w:val="footer"/>
    <w:basedOn w:val="Normal"/>
    <w:link w:val="FooterChar"/>
    <w:uiPriority w:val="99"/>
    <w:unhideWhenUsed/>
    <w:rsid w:val="00001190"/>
    <w:pPr>
      <w:tabs>
        <w:tab w:val="center" w:pos="4680"/>
        <w:tab w:val="right" w:pos="9360"/>
      </w:tabs>
    </w:pPr>
  </w:style>
  <w:style w:type="character" w:customStyle="1" w:styleId="FooterChar">
    <w:name w:val="Footer Char"/>
    <w:basedOn w:val="DefaultParagraphFont"/>
    <w:link w:val="Footer"/>
    <w:uiPriority w:val="99"/>
    <w:rsid w:val="00001190"/>
    <w:rPr>
      <w:rFonts w:ascii="Gotham-Book" w:eastAsia="Gotham-Book" w:hAnsi="Gotham-Book" w:cs="Gotham-Book"/>
      <w:lang w:bidi="en-US"/>
    </w:rPr>
  </w:style>
  <w:style w:type="character" w:styleId="Strong">
    <w:name w:val="Strong"/>
    <w:basedOn w:val="DefaultParagraphFont"/>
    <w:uiPriority w:val="22"/>
    <w:qFormat/>
    <w:rsid w:val="007B4AC6"/>
    <w:rPr>
      <w:b/>
      <w:bCs/>
    </w:rPr>
  </w:style>
  <w:style w:type="paragraph" w:styleId="Title">
    <w:name w:val="Title"/>
    <w:basedOn w:val="Normal"/>
    <w:next w:val="Normal"/>
    <w:link w:val="TitleChar"/>
    <w:uiPriority w:val="10"/>
    <w:rsid w:val="00CF5183"/>
    <w:pPr>
      <w:spacing w:before="40"/>
      <w:contextualSpacing/>
    </w:pPr>
    <w:rPr>
      <w:rFonts w:ascii="Gotham Medium" w:eastAsiaTheme="majorEastAsia" w:hAnsi="Gotham Medium" w:cstheme="majorBidi"/>
      <w:color w:val="000000" w:themeColor="text1"/>
      <w:spacing w:val="-10"/>
      <w:kern w:val="28"/>
      <w:sz w:val="32"/>
      <w:szCs w:val="56"/>
    </w:rPr>
  </w:style>
  <w:style w:type="character" w:customStyle="1" w:styleId="TitleChar">
    <w:name w:val="Title Char"/>
    <w:basedOn w:val="DefaultParagraphFont"/>
    <w:link w:val="Title"/>
    <w:uiPriority w:val="10"/>
    <w:rsid w:val="00CF5183"/>
    <w:rPr>
      <w:rFonts w:ascii="Gotham Medium" w:eastAsiaTheme="majorEastAsia" w:hAnsi="Gotham Medium" w:cstheme="majorBidi"/>
      <w:color w:val="000000" w:themeColor="text1"/>
      <w:spacing w:val="-10"/>
      <w:kern w:val="28"/>
      <w:sz w:val="32"/>
      <w:szCs w:val="56"/>
      <w:lang w:bidi="en-US"/>
    </w:rPr>
  </w:style>
  <w:style w:type="character" w:customStyle="1" w:styleId="Heading2Char">
    <w:name w:val="Heading 2 Char"/>
    <w:basedOn w:val="DefaultParagraphFont"/>
    <w:link w:val="Heading2"/>
    <w:uiPriority w:val="9"/>
    <w:rsid w:val="00DA7B6F"/>
    <w:rPr>
      <w:rFonts w:ascii="Arial" w:eastAsiaTheme="majorEastAsia" w:hAnsi="Arial" w:cstheme="majorBidi"/>
      <w:b/>
      <w:color w:val="000000" w:themeColor="text1"/>
      <w:sz w:val="32"/>
      <w:szCs w:val="26"/>
      <w:lang w:bidi="en-US"/>
    </w:rPr>
  </w:style>
  <w:style w:type="character" w:customStyle="1" w:styleId="Heading3Char">
    <w:name w:val="Heading 3 Char"/>
    <w:basedOn w:val="DefaultParagraphFont"/>
    <w:link w:val="Heading3"/>
    <w:uiPriority w:val="9"/>
    <w:rsid w:val="002C6A04"/>
    <w:rPr>
      <w:rFonts w:ascii="Arial" w:eastAsiaTheme="majorEastAsia" w:hAnsi="Arial" w:cstheme="majorBidi"/>
      <w:b/>
      <w:color w:val="000000" w:themeColor="text1"/>
      <w:sz w:val="24"/>
      <w:szCs w:val="24"/>
      <w:lang w:bidi="en-US"/>
    </w:rPr>
  </w:style>
  <w:style w:type="character" w:customStyle="1" w:styleId="Heading1Char">
    <w:name w:val="Heading 1 Char"/>
    <w:basedOn w:val="DefaultParagraphFont"/>
    <w:link w:val="Heading1"/>
    <w:uiPriority w:val="9"/>
    <w:rsid w:val="00852827"/>
    <w:rPr>
      <w:rFonts w:ascii="Arial" w:eastAsiaTheme="majorEastAsia" w:hAnsi="Arial" w:cstheme="majorBidi"/>
      <w:b/>
      <w:color w:val="007B83"/>
      <w:sz w:val="40"/>
      <w:szCs w:val="32"/>
      <w:lang w:bidi="en-US"/>
    </w:rPr>
  </w:style>
  <w:style w:type="character" w:styleId="PlaceholderText">
    <w:name w:val="Placeholder Text"/>
    <w:basedOn w:val="DefaultParagraphFont"/>
    <w:uiPriority w:val="99"/>
    <w:semiHidden/>
    <w:rsid w:val="007264D4"/>
    <w:rPr>
      <w:color w:val="808080"/>
    </w:rPr>
  </w:style>
  <w:style w:type="character" w:customStyle="1" w:styleId="Heading4Char">
    <w:name w:val="Heading 4 Char"/>
    <w:basedOn w:val="DefaultParagraphFont"/>
    <w:link w:val="Heading4"/>
    <w:uiPriority w:val="9"/>
    <w:semiHidden/>
    <w:rsid w:val="00DA56AC"/>
    <w:rPr>
      <w:rFonts w:ascii="Arial" w:eastAsiaTheme="majorEastAsia" w:hAnsi="Arial" w:cstheme="majorBidi"/>
      <w:i/>
      <w:iCs/>
      <w:sz w:val="19"/>
      <w:lang w:bidi="en-US"/>
    </w:rPr>
  </w:style>
  <w:style w:type="table" w:styleId="GridTable4-Accent4">
    <w:name w:val="Grid Table 4 Accent 4"/>
    <w:basedOn w:val="TableNormal"/>
    <w:uiPriority w:val="49"/>
    <w:rsid w:val="0053731E"/>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28" w:type="dxa"/>
      </w:tblCellMar>
    </w:tblPr>
    <w:trPr>
      <w:cantSplit/>
    </w:trPr>
    <w:tcPr>
      <w:vAlign w:val="center"/>
    </w:tcPr>
    <w:tblStylePr w:type="firstRow">
      <w:rPr>
        <w:b/>
        <w:bCs/>
        <w:color w:val="FFFFFF" w:themeColor="background1"/>
      </w:rPr>
      <w:tblPr/>
      <w:tcPr>
        <w:shd w:val="clear" w:color="auto" w:fill="702082"/>
      </w:tcPr>
    </w:tblStylePr>
    <w:tblStylePr w:type="lastRow">
      <w:rPr>
        <w:b w:val="0"/>
        <w:bCs/>
      </w:rPr>
      <w:tblPr/>
      <w:tcPr>
        <w:tcBorders>
          <w:top w:val="double" w:sz="4" w:space="0" w:color="8064A2" w:themeColor="accent4"/>
        </w:tcBorders>
      </w:tcPr>
    </w:tblStylePr>
    <w:tblStylePr w:type="firstCol">
      <w:rPr>
        <w:b w:val="0"/>
        <w:bCs/>
      </w:rPr>
    </w:tblStylePr>
    <w:tblStylePr w:type="lastCol">
      <w:rPr>
        <w:b w:val="0"/>
        <w:bCs/>
      </w:rPr>
    </w:tblStylePr>
  </w:style>
  <w:style w:type="table" w:customStyle="1" w:styleId="TableGrid1">
    <w:name w:val="Table Grid1"/>
    <w:basedOn w:val="TableNormal"/>
    <w:next w:val="TableGrid"/>
    <w:uiPriority w:val="39"/>
    <w:rsid w:val="00E4268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69CE"/>
    <w:rPr>
      <w:color w:val="000000" w:themeColor="text1"/>
      <w:u w:val="single"/>
    </w:rPr>
  </w:style>
  <w:style w:type="character" w:styleId="UnresolvedMention">
    <w:name w:val="Unresolved Mention"/>
    <w:basedOn w:val="DefaultParagraphFont"/>
    <w:uiPriority w:val="99"/>
    <w:unhideWhenUsed/>
    <w:rsid w:val="00F04A54"/>
    <w:rPr>
      <w:color w:val="605E5C"/>
      <w:shd w:val="clear" w:color="auto" w:fill="E1DFDD"/>
    </w:rPr>
  </w:style>
  <w:style w:type="character" w:customStyle="1" w:styleId="BodyTextChar">
    <w:name w:val="Body Text Char"/>
    <w:basedOn w:val="DefaultParagraphFont"/>
    <w:link w:val="BodyText"/>
    <w:uiPriority w:val="1"/>
    <w:rsid w:val="00A66D0B"/>
    <w:rPr>
      <w:rFonts w:ascii="Gotham Book" w:eastAsia="Gotham-BookItalic" w:hAnsi="Gotham Book" w:cs="Gotham-BookItalic"/>
      <w:i/>
      <w:sz w:val="19"/>
      <w:szCs w:val="18"/>
      <w:lang w:bidi="en-US"/>
    </w:rPr>
  </w:style>
  <w:style w:type="character" w:styleId="IntenseEmphasis">
    <w:name w:val="Intense Emphasis"/>
    <w:basedOn w:val="DefaultParagraphFont"/>
    <w:uiPriority w:val="21"/>
    <w:rsid w:val="00AB52E9"/>
    <w:rPr>
      <w:i/>
      <w:iCs/>
      <w:color w:val="D0006F"/>
    </w:rPr>
  </w:style>
  <w:style w:type="character" w:styleId="IntenseReference">
    <w:name w:val="Intense Reference"/>
    <w:basedOn w:val="DefaultParagraphFont"/>
    <w:uiPriority w:val="32"/>
    <w:rsid w:val="00AB52E9"/>
    <w:rPr>
      <w:b/>
      <w:bCs/>
      <w:smallCaps/>
      <w:color w:val="D0006F"/>
      <w:spacing w:val="5"/>
    </w:rPr>
  </w:style>
  <w:style w:type="paragraph" w:styleId="IntenseQuote">
    <w:name w:val="Intense Quote"/>
    <w:basedOn w:val="Normal"/>
    <w:next w:val="Normal"/>
    <w:link w:val="IntenseQuoteChar"/>
    <w:uiPriority w:val="30"/>
    <w:rsid w:val="00AB52E9"/>
    <w:pPr>
      <w:pBdr>
        <w:top w:val="single" w:sz="4" w:space="10" w:color="4F81BD" w:themeColor="accent1"/>
        <w:bottom w:val="single" w:sz="4" w:space="10" w:color="4F81BD" w:themeColor="accent1"/>
      </w:pBdr>
      <w:spacing w:before="360" w:after="360"/>
      <w:ind w:left="864" w:right="864"/>
      <w:jc w:val="center"/>
    </w:pPr>
    <w:rPr>
      <w:i/>
      <w:iCs/>
      <w:color w:val="D0006F"/>
    </w:rPr>
  </w:style>
  <w:style w:type="character" w:customStyle="1" w:styleId="IntenseQuoteChar">
    <w:name w:val="Intense Quote Char"/>
    <w:basedOn w:val="DefaultParagraphFont"/>
    <w:link w:val="IntenseQuote"/>
    <w:uiPriority w:val="30"/>
    <w:rsid w:val="00AB52E9"/>
    <w:rPr>
      <w:rFonts w:ascii="Gotham Book" w:eastAsia="Gotham-Book" w:hAnsi="Gotham Book" w:cs="Gotham-Book"/>
      <w:i/>
      <w:iCs/>
      <w:color w:val="D0006F"/>
      <w:sz w:val="19"/>
      <w:lang w:bidi="en-US"/>
    </w:rPr>
  </w:style>
  <w:style w:type="character" w:styleId="PageNumber">
    <w:name w:val="page number"/>
    <w:basedOn w:val="DefaultParagraphFont"/>
    <w:uiPriority w:val="99"/>
    <w:semiHidden/>
    <w:unhideWhenUsed/>
    <w:rsid w:val="00685C70"/>
  </w:style>
  <w:style w:type="table" w:customStyle="1" w:styleId="Tableblank">
    <w:name w:val="Table blank"/>
    <w:basedOn w:val="TableNormal"/>
    <w:uiPriority w:val="99"/>
    <w:rsid w:val="00685C70"/>
    <w:pPr>
      <w:widowControl/>
      <w:autoSpaceDE/>
      <w:autoSpaceDN/>
    </w:pPr>
    <w:rPr>
      <w:rFonts w:ascii="Times New Roman" w:hAnsi="Times New Roman" w:cs="Times New Roman"/>
      <w:sz w:val="20"/>
      <w:szCs w:val="20"/>
      <w:lang w:val="en-AU"/>
    </w:rPr>
    <w:tblPr/>
  </w:style>
  <w:style w:type="paragraph" w:styleId="BalloonText">
    <w:name w:val="Balloon Text"/>
    <w:basedOn w:val="Normal"/>
    <w:link w:val="BalloonTextChar"/>
    <w:uiPriority w:val="99"/>
    <w:semiHidden/>
    <w:unhideWhenUsed/>
    <w:rsid w:val="009855D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5DA"/>
    <w:rPr>
      <w:rFonts w:ascii="Segoe UI" w:eastAsia="Gotham-Book" w:hAnsi="Segoe UI" w:cs="Segoe UI"/>
      <w:sz w:val="18"/>
      <w:szCs w:val="18"/>
      <w:lang w:bidi="en-US"/>
    </w:rPr>
  </w:style>
  <w:style w:type="character" w:styleId="CommentReference">
    <w:name w:val="annotation reference"/>
    <w:basedOn w:val="DefaultParagraphFont"/>
    <w:uiPriority w:val="99"/>
    <w:semiHidden/>
    <w:unhideWhenUsed/>
    <w:rsid w:val="00BA6135"/>
    <w:rPr>
      <w:sz w:val="16"/>
      <w:szCs w:val="16"/>
    </w:rPr>
  </w:style>
  <w:style w:type="paragraph" w:styleId="CommentText">
    <w:name w:val="annotation text"/>
    <w:basedOn w:val="Normal"/>
    <w:link w:val="CommentTextChar"/>
    <w:uiPriority w:val="99"/>
    <w:semiHidden/>
    <w:unhideWhenUsed/>
    <w:rsid w:val="00BA6135"/>
    <w:pPr>
      <w:spacing w:line="240" w:lineRule="auto"/>
    </w:pPr>
    <w:rPr>
      <w:szCs w:val="20"/>
    </w:rPr>
  </w:style>
  <w:style w:type="character" w:customStyle="1" w:styleId="CommentTextChar">
    <w:name w:val="Comment Text Char"/>
    <w:basedOn w:val="DefaultParagraphFont"/>
    <w:link w:val="CommentText"/>
    <w:uiPriority w:val="99"/>
    <w:semiHidden/>
    <w:rsid w:val="00BA6135"/>
    <w:rPr>
      <w:rFonts w:ascii="Arial" w:eastAsia="Gotham-Book" w:hAnsi="Arial" w:cs="Gotham-Book"/>
      <w:sz w:val="20"/>
      <w:szCs w:val="20"/>
      <w:lang w:bidi="en-US"/>
    </w:rPr>
  </w:style>
  <w:style w:type="paragraph" w:styleId="CommentSubject">
    <w:name w:val="annotation subject"/>
    <w:basedOn w:val="CommentText"/>
    <w:next w:val="CommentText"/>
    <w:link w:val="CommentSubjectChar"/>
    <w:uiPriority w:val="99"/>
    <w:semiHidden/>
    <w:unhideWhenUsed/>
    <w:rsid w:val="004E43BF"/>
    <w:rPr>
      <w:b/>
      <w:bCs/>
    </w:rPr>
  </w:style>
  <w:style w:type="character" w:customStyle="1" w:styleId="CommentSubjectChar">
    <w:name w:val="Comment Subject Char"/>
    <w:basedOn w:val="CommentTextChar"/>
    <w:link w:val="CommentSubject"/>
    <w:uiPriority w:val="99"/>
    <w:semiHidden/>
    <w:rsid w:val="004E43BF"/>
    <w:rPr>
      <w:rFonts w:ascii="Arial" w:eastAsia="Gotham-Book" w:hAnsi="Arial" w:cs="Gotham-Book"/>
      <w:b/>
      <w:bCs/>
      <w:sz w:val="20"/>
      <w:szCs w:val="20"/>
      <w:lang w:bidi="en-US"/>
    </w:rPr>
  </w:style>
  <w:style w:type="character" w:styleId="Mention">
    <w:name w:val="Mention"/>
    <w:basedOn w:val="DefaultParagraphFont"/>
    <w:uiPriority w:val="99"/>
    <w:unhideWhenUsed/>
    <w:rsid w:val="00BC089A"/>
    <w:rPr>
      <w:color w:val="2B579A"/>
      <w:shd w:val="clear" w:color="auto" w:fill="E1DFDD"/>
    </w:rPr>
  </w:style>
  <w:style w:type="paragraph" w:styleId="Revision">
    <w:name w:val="Revision"/>
    <w:hidden/>
    <w:uiPriority w:val="99"/>
    <w:semiHidden/>
    <w:rsid w:val="00DA48D1"/>
    <w:pPr>
      <w:widowControl/>
      <w:autoSpaceDE/>
      <w:autoSpaceDN/>
    </w:pPr>
    <w:rPr>
      <w:rFonts w:ascii="Arial" w:eastAsia="Gotham-Book" w:hAnsi="Arial" w:cs="Gotham-Book"/>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85249">
      <w:bodyDiv w:val="1"/>
      <w:marLeft w:val="0"/>
      <w:marRight w:val="0"/>
      <w:marTop w:val="0"/>
      <w:marBottom w:val="0"/>
      <w:divBdr>
        <w:top w:val="none" w:sz="0" w:space="0" w:color="auto"/>
        <w:left w:val="none" w:sz="0" w:space="0" w:color="auto"/>
        <w:bottom w:val="none" w:sz="0" w:space="0" w:color="auto"/>
        <w:right w:val="none" w:sz="0" w:space="0" w:color="auto"/>
      </w:divBdr>
    </w:div>
    <w:div w:id="782847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care-requests@icare.nsw.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care-requests@icare.nsw.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376523E34B84298A9403FFE175751E5"/>
        <w:category>
          <w:name w:val="General"/>
          <w:gallery w:val="placeholder"/>
        </w:category>
        <w:types>
          <w:type w:val="bbPlcHdr"/>
        </w:types>
        <w:behaviors>
          <w:behavior w:val="content"/>
        </w:behaviors>
        <w:guid w:val="{118EBAEA-CE69-423B-B1CC-FF6A9B7011B8}"/>
      </w:docPartPr>
      <w:docPartBody>
        <w:p w:rsidR="00E03B23" w:rsidRDefault="00E03B23">
          <w:pPr>
            <w:pStyle w:val="2376523E34B84298A9403FFE175751E5"/>
          </w:pPr>
          <w:r w:rsidRPr="00E170A8">
            <w:rPr>
              <w:rStyle w:val="PlaceholderText"/>
            </w:rPr>
            <w:t>[Title]</w:t>
          </w:r>
        </w:p>
      </w:docPartBody>
    </w:docPart>
    <w:docPart>
      <w:docPartPr>
        <w:name w:val="293E79B385904F9B8F9B4FBC2E906FFE"/>
        <w:category>
          <w:name w:val="General"/>
          <w:gallery w:val="placeholder"/>
        </w:category>
        <w:types>
          <w:type w:val="bbPlcHdr"/>
        </w:types>
        <w:behaviors>
          <w:behavior w:val="content"/>
        </w:behaviors>
        <w:guid w:val="{177DBF4A-2B3B-4B13-A120-40CA65556B43}"/>
      </w:docPartPr>
      <w:docPartBody>
        <w:p w:rsidR="00E03B23" w:rsidRDefault="00E03B23">
          <w:pPr>
            <w:pStyle w:val="293E79B385904F9B8F9B4FBC2E906FFE"/>
          </w:pPr>
          <w:r>
            <w:t xml:space="preserve">          </w:t>
          </w:r>
        </w:p>
      </w:docPartBody>
    </w:docPart>
    <w:docPart>
      <w:docPartPr>
        <w:name w:val="B1BF743EC4F84AEDBF8615090760111F"/>
        <w:category>
          <w:name w:val="General"/>
          <w:gallery w:val="placeholder"/>
        </w:category>
        <w:types>
          <w:type w:val="bbPlcHdr"/>
        </w:types>
        <w:behaviors>
          <w:behavior w:val="content"/>
        </w:behaviors>
        <w:guid w:val="{CB36D27C-ED48-4ABC-A80D-7B48B764D19B}"/>
      </w:docPartPr>
      <w:docPartBody>
        <w:p w:rsidR="00E03B23" w:rsidRDefault="00E03B23">
          <w:pPr>
            <w:pStyle w:val="B1BF743EC4F84AEDBF8615090760111F"/>
          </w:pPr>
          <w:r>
            <w:t xml:space="preserve">          </w:t>
          </w:r>
        </w:p>
      </w:docPartBody>
    </w:docPart>
    <w:docPart>
      <w:docPartPr>
        <w:name w:val="446BC579D0694AD9A6D73C9DCEBBAFAE"/>
        <w:category>
          <w:name w:val="General"/>
          <w:gallery w:val="placeholder"/>
        </w:category>
        <w:types>
          <w:type w:val="bbPlcHdr"/>
        </w:types>
        <w:behaviors>
          <w:behavior w:val="content"/>
        </w:behaviors>
        <w:guid w:val="{3F4AAE80-5751-4637-8DF6-07E2A54A82A7}"/>
      </w:docPartPr>
      <w:docPartBody>
        <w:p w:rsidR="00E03B23" w:rsidRDefault="00E03B23">
          <w:pPr>
            <w:pStyle w:val="446BC579D0694AD9A6D73C9DCEBBAFAE"/>
          </w:pPr>
          <w:r w:rsidRPr="00784048">
            <w:rPr>
              <w:rStyle w:val="PlaceholderText"/>
            </w:rPr>
            <w:t>[Publish Date]</w:t>
          </w:r>
        </w:p>
      </w:docPartBody>
    </w:docPart>
    <w:docPart>
      <w:docPartPr>
        <w:name w:val="203A4B2AB9564223A7D44520B53AB010"/>
        <w:category>
          <w:name w:val="General"/>
          <w:gallery w:val="placeholder"/>
        </w:category>
        <w:types>
          <w:type w:val="bbPlcHdr"/>
        </w:types>
        <w:behaviors>
          <w:behavior w:val="content"/>
        </w:behaviors>
        <w:guid w:val="{C2F8E966-B896-42E2-AF7B-71485D193661}"/>
      </w:docPartPr>
      <w:docPartBody>
        <w:p w:rsidR="00D5453B" w:rsidRDefault="00117D9D" w:rsidP="00117D9D">
          <w:pPr>
            <w:pStyle w:val="203A4B2AB9564223A7D44520B53AB010"/>
          </w:pPr>
          <w:r>
            <w:rPr>
              <w:rStyle w:val="PlaceholderText"/>
            </w:rPr>
            <w:t>En</w:t>
          </w:r>
          <w:r w:rsidRPr="005C697F">
            <w:rPr>
              <w:rStyle w:val="PlaceholderText"/>
            </w:rPr>
            <w:t>ter a date.</w:t>
          </w:r>
        </w:p>
      </w:docPartBody>
    </w:docPart>
    <w:docPart>
      <w:docPartPr>
        <w:name w:val="08D7FC03A72C4FE99EBE662BC2589596"/>
        <w:category>
          <w:name w:val="General"/>
          <w:gallery w:val="placeholder"/>
        </w:category>
        <w:types>
          <w:type w:val="bbPlcHdr"/>
        </w:types>
        <w:behaviors>
          <w:behavior w:val="content"/>
        </w:behaviors>
        <w:guid w:val="{CD8CBEF3-7047-4293-9BE9-E6DE3B7C6E2E}"/>
      </w:docPartPr>
      <w:docPartBody>
        <w:p w:rsidR="00CC3E23" w:rsidRDefault="00117D9D" w:rsidP="00117D9D">
          <w:pPr>
            <w:pStyle w:val="08D7FC03A72C4FE99EBE662BC2589596"/>
          </w:pPr>
          <w:r>
            <w:rPr>
              <w:rStyle w:val="PlaceholderText"/>
            </w:rPr>
            <w:t>En</w:t>
          </w:r>
          <w:r w:rsidRPr="00DE4E77">
            <w:rPr>
              <w:rStyle w:val="PlaceholderText"/>
            </w:rPr>
            <w:t>ter a date.</w:t>
          </w:r>
        </w:p>
      </w:docPartBody>
    </w:docPart>
    <w:docPart>
      <w:docPartPr>
        <w:name w:val="BE46266626374593BE60D922FE6E9E70"/>
        <w:category>
          <w:name w:val="General"/>
          <w:gallery w:val="placeholder"/>
        </w:category>
        <w:types>
          <w:type w:val="bbPlcHdr"/>
        </w:types>
        <w:behaviors>
          <w:behavior w:val="content"/>
        </w:behaviors>
        <w:guid w:val="{A63D44EB-24D6-4474-9C67-E5737221D191}"/>
      </w:docPartPr>
      <w:docPartBody>
        <w:p w:rsidR="00CC3E23" w:rsidRDefault="00117D9D" w:rsidP="00117D9D">
          <w:pPr>
            <w:pStyle w:val="BE46266626374593BE60D922FE6E9E70"/>
          </w:pPr>
          <w:r>
            <w:rPr>
              <w:rStyle w:val="PlaceholderText"/>
            </w:rPr>
            <w:t>E</w:t>
          </w:r>
          <w:r w:rsidRPr="00DE4E77">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otham-Medium">
    <w:altName w:val="MS Mincho"/>
    <w:panose1 w:val="00000000000000000000"/>
    <w:charset w:val="80"/>
    <w:family w:val="auto"/>
    <w:notTrueType/>
    <w:pitch w:val="variable"/>
    <w:sig w:usb0="A00002FF" w:usb1="4807005B" w:usb2="00000010"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MS Mincho"/>
    <w:panose1 w:val="00000000000000000000"/>
    <w:charset w:val="80"/>
    <w:family w:val="auto"/>
    <w:notTrueType/>
    <w:pitch w:val="variable"/>
    <w:sig w:usb0="A00002FF" w:usb1="4807005B" w:usb2="00000010" w:usb3="00000000" w:csb0="0002009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B23"/>
    <w:rsid w:val="00117D9D"/>
    <w:rsid w:val="001B4824"/>
    <w:rsid w:val="00253A57"/>
    <w:rsid w:val="002F70A4"/>
    <w:rsid w:val="00305B70"/>
    <w:rsid w:val="003641E8"/>
    <w:rsid w:val="003F1B5D"/>
    <w:rsid w:val="004F136E"/>
    <w:rsid w:val="005520B4"/>
    <w:rsid w:val="005D28C3"/>
    <w:rsid w:val="005E2A24"/>
    <w:rsid w:val="006C1ECF"/>
    <w:rsid w:val="008257BE"/>
    <w:rsid w:val="00826DFB"/>
    <w:rsid w:val="008F6945"/>
    <w:rsid w:val="00942337"/>
    <w:rsid w:val="00AC1E73"/>
    <w:rsid w:val="00B61898"/>
    <w:rsid w:val="00BD5678"/>
    <w:rsid w:val="00C7147F"/>
    <w:rsid w:val="00CC3E23"/>
    <w:rsid w:val="00CF093A"/>
    <w:rsid w:val="00D36EF2"/>
    <w:rsid w:val="00D5453B"/>
    <w:rsid w:val="00DC5C33"/>
    <w:rsid w:val="00E03B23"/>
    <w:rsid w:val="00E47529"/>
    <w:rsid w:val="00E53045"/>
    <w:rsid w:val="00E63545"/>
    <w:rsid w:val="00EA52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7D9D"/>
    <w:rPr>
      <w:color w:val="808080"/>
    </w:rPr>
  </w:style>
  <w:style w:type="paragraph" w:customStyle="1" w:styleId="2376523E34B84298A9403FFE175751E5">
    <w:name w:val="2376523E34B84298A9403FFE175751E5"/>
  </w:style>
  <w:style w:type="paragraph" w:customStyle="1" w:styleId="293E79B385904F9B8F9B4FBC2E906FFE">
    <w:name w:val="293E79B385904F9B8F9B4FBC2E906FFE"/>
  </w:style>
  <w:style w:type="paragraph" w:customStyle="1" w:styleId="B1BF743EC4F84AEDBF8615090760111F">
    <w:name w:val="B1BF743EC4F84AEDBF8615090760111F"/>
  </w:style>
  <w:style w:type="paragraph" w:customStyle="1" w:styleId="08D7FC03A72C4FE99EBE662BC2589596">
    <w:name w:val="08D7FC03A72C4FE99EBE662BC2589596"/>
    <w:rsid w:val="00117D9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E46266626374593BE60D922FE6E9E70">
    <w:name w:val="BE46266626374593BE60D922FE6E9E70"/>
    <w:rsid w:val="00117D9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3A4B2AB9564223A7D44520B53AB010">
    <w:name w:val="203A4B2AB9564223A7D44520B53AB010"/>
    <w:rsid w:val="00117D9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6BC579D0694AD9A6D73C9DCEBBAFAE">
    <w:name w:val="446BC579D0694AD9A6D73C9DCEBBAFAE"/>
  </w:style>
  <w:style w:type="character" w:styleId="Strong">
    <w:name w:val="Strong"/>
    <w:basedOn w:val="DefaultParagraphFont"/>
    <w:uiPriority w:val="22"/>
    <w:qFormat/>
    <w:rsid w:val="00E47529"/>
    <w:rPr>
      <w:b/>
      <w:b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1-25T00:00:00</PublishDate>
  <Abstract>MPF00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BFF7E0B8CAE6A4EB0DB19D83532A4C7" ma:contentTypeVersion="18" ma:contentTypeDescription="Create a new document." ma:contentTypeScope="" ma:versionID="162b1152f2bdea3ae406d001075b0147">
  <xsd:schema xmlns:xsd="http://www.w3.org/2001/XMLSchema" xmlns:xs="http://www.w3.org/2001/XMLSchema" xmlns:p="http://schemas.microsoft.com/office/2006/metadata/properties" xmlns:ns2="d16f5184-8d0f-453c-b93b-5c035cd9759e" xmlns:ns3="9892af01-bd06-4772-9dee-1ab6e2a9cd0a" targetNamespace="http://schemas.microsoft.com/office/2006/metadata/properties" ma:root="true" ma:fieldsID="7c215a335f083f5e377da5e72fcfefa6" ns2:_="" ns3:_="">
    <xsd:import namespace="d16f5184-8d0f-453c-b93b-5c035cd9759e"/>
    <xsd:import namespace="9892af01-bd06-4772-9dee-1ab6e2a9cd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Internal"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f5184-8d0f-453c-b93b-5c035cd97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Internal" ma:index="24" nillable="true" ma:displayName="Internal" ma:format="Dropdown" ma:internalName="Internal">
      <xsd:simpleType>
        <xsd:restriction base="dms:Choice">
          <xsd:enumeration value="Internal"/>
          <xsd:enumeration value="Choice 2"/>
          <xsd:enumeration value="Choice 3"/>
        </xsd:restriction>
      </xsd:simpleType>
    </xsd:element>
    <xsd:element name="Category" ma:index="25" nillable="true" ma:displayName="Category " ma:format="Dropdown" ma:internalName="Category">
      <xsd:simpleType>
        <xsd:restriction base="dms:Choice">
          <xsd:enumeration value="Assistive Technolog"/>
          <xsd:enumeration value="Injured Person"/>
          <xsd:enumeration value="Service Provider"/>
          <xsd:enumeration value="Vendor File Addition Form Mentioned"/>
        </xsd:restriction>
      </xsd:simpleType>
    </xsd:element>
  </xsd:schema>
  <xsd:schema xmlns:xsd="http://www.w3.org/2001/XMLSchema" xmlns:xs="http://www.w3.org/2001/XMLSchema" xmlns:dms="http://schemas.microsoft.com/office/2006/documentManagement/types" xmlns:pc="http://schemas.microsoft.com/office/infopath/2007/PartnerControls" targetNamespace="9892af01-bd06-4772-9dee-1ab6e2a9cd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41cf97-5464-46a4-a947-30b4ad953866}" ma:internalName="TaxCatchAll" ma:showField="CatchAllData" ma:web="9892af01-bd06-4772-9dee-1ab6e2a9cd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9892af01-bd06-4772-9dee-1ab6e2a9cd0a">
      <UserInfo>
        <DisplayName>Croker, Dianne</DisplayName>
        <AccountId>10</AccountId>
        <AccountType/>
      </UserInfo>
    </SharedWithUsers>
    <lcf76f155ced4ddcb4097134ff3c332f xmlns="d16f5184-8d0f-453c-b93b-5c035cd9759e">
      <Terms xmlns="http://schemas.microsoft.com/office/infopath/2007/PartnerControls"/>
    </lcf76f155ced4ddcb4097134ff3c332f>
    <TaxCatchAll xmlns="9892af01-bd06-4772-9dee-1ab6e2a9cd0a" xsi:nil="true"/>
    <Internal xmlns="d16f5184-8d0f-453c-b93b-5c035cd9759e" xsi:nil="true"/>
    <Category xmlns="d16f5184-8d0f-453c-b93b-5c035cd9759e"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4C605C-D258-40F4-984F-33AF9F37811B}">
  <ds:schemaRefs>
    <ds:schemaRef ds:uri="http://schemas.openxmlformats.org/officeDocument/2006/bibliography"/>
  </ds:schemaRefs>
</ds:datastoreItem>
</file>

<file path=customXml/itemProps3.xml><?xml version="1.0" encoding="utf-8"?>
<ds:datastoreItem xmlns:ds="http://schemas.openxmlformats.org/officeDocument/2006/customXml" ds:itemID="{17D99694-60AD-4817-A1FE-D231E4BBCE30}">
  <ds:schemaRefs>
    <ds:schemaRef ds:uri="http://schemas.microsoft.com/sharepoint/v3/contenttype/forms"/>
  </ds:schemaRefs>
</ds:datastoreItem>
</file>

<file path=customXml/itemProps4.xml><?xml version="1.0" encoding="utf-8"?>
<ds:datastoreItem xmlns:ds="http://schemas.openxmlformats.org/officeDocument/2006/customXml" ds:itemID="{35CEDEE5-D586-4F1E-B70C-D6F7C18996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6f5184-8d0f-453c-b93b-5c035cd9759e"/>
    <ds:schemaRef ds:uri="9892af01-bd06-4772-9dee-1ab6e2a9c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4BCC2F-3F37-44B7-BE4F-74387C971162}">
  <ds:schemaRefs>
    <ds:schemaRef ds:uri="http://schemas.microsoft.com/office/2006/metadata/properties"/>
    <ds:schemaRef ds:uri="http://schemas.microsoft.com/office/infopath/2007/PartnerControls"/>
    <ds:schemaRef ds:uri="9892af01-bd06-4772-9dee-1ab6e2a9cd0a"/>
    <ds:schemaRef ds:uri="d16f5184-8d0f-453c-b93b-5c035cd9759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204</Words>
  <Characters>686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y Plan</vt:lpstr>
    </vt:vector>
  </TitlesOfParts>
  <Manager/>
  <Company>icare NSW</Company>
  <LinksUpToDate>false</LinksUpToDate>
  <CharactersWithSpaces>8056</CharactersWithSpaces>
  <SharedDoc>false</SharedDoc>
  <HyperlinkBase/>
  <HLinks>
    <vt:vector size="12" baseType="variant">
      <vt:variant>
        <vt:i4>4849727</vt:i4>
      </vt:variant>
      <vt:variant>
        <vt:i4>3</vt:i4>
      </vt:variant>
      <vt:variant>
        <vt:i4>0</vt:i4>
      </vt:variant>
      <vt:variant>
        <vt:i4>5</vt:i4>
      </vt:variant>
      <vt:variant>
        <vt:lpwstr>mailto:care-requests@icare.nsw.gov.au</vt:lpwstr>
      </vt:variant>
      <vt:variant>
        <vt:lpwstr/>
      </vt:variant>
      <vt:variant>
        <vt:i4>4849727</vt:i4>
      </vt:variant>
      <vt:variant>
        <vt:i4>0</vt:i4>
      </vt:variant>
      <vt:variant>
        <vt:i4>0</vt:i4>
      </vt:variant>
      <vt:variant>
        <vt:i4>5</vt:i4>
      </vt:variant>
      <vt:variant>
        <vt:lpwstr>mailto:care-requests@icar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lan</dc:title>
  <dc:subject>icare Media Brief</dc:subject>
  <dc:creator>de l'Epine, Marlene</dc:creator>
  <cp:keywords/>
  <dc:description/>
  <cp:lastModifiedBy>Lewis, Kimberley</cp:lastModifiedBy>
  <cp:revision>2</cp:revision>
  <dcterms:created xsi:type="dcterms:W3CDTF">2023-07-11T22:48:00Z</dcterms:created>
  <dcterms:modified xsi:type="dcterms:W3CDTF">2023-07-11T22: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4T10:00:00Z</vt:filetime>
  </property>
  <property fmtid="{D5CDD505-2E9C-101B-9397-08002B2CF9AE}" pid="3" name="Creator">
    <vt:lpwstr>Adobe InDesign CC 13.1 (Macintosh)</vt:lpwstr>
  </property>
  <property fmtid="{D5CDD505-2E9C-101B-9397-08002B2CF9AE}" pid="4" name="LastSaved">
    <vt:filetime>2019-02-13T10:00:00Z</vt:filetime>
  </property>
  <property fmtid="{D5CDD505-2E9C-101B-9397-08002B2CF9AE}" pid="5" name="ContentTypeId">
    <vt:lpwstr>0x0101001BFF7E0B8CAE6A4EB0DB19D83532A4C7</vt:lpwstr>
  </property>
  <property fmtid="{D5CDD505-2E9C-101B-9397-08002B2CF9AE}" pid="6" name="GrammarlyDocumentId">
    <vt:lpwstr>9bf95f2e1e46535fbfe66c558e7da2ce6214a069d24293746b0635b1b37d0c6e</vt:lpwstr>
  </property>
  <property fmtid="{D5CDD505-2E9C-101B-9397-08002B2CF9AE}" pid="7" name="MediaServiceImageTags">
    <vt:lpwstr/>
  </property>
</Properties>
</file>